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9CF73A" w14:textId="15D08559" w:rsidR="00D85E84" w:rsidRPr="00D85E84" w:rsidRDefault="00D85E84" w:rsidP="00D85E84">
      <w:pPr>
        <w:pStyle w:val="Title"/>
      </w:pPr>
      <w:r w:rsidRPr="00D85E84">
        <w:rPr>
          <w:rFonts w:ascii="Segoe UI Semibold" w:hAnsi="Segoe UI Semibold" w:cs="Segoe UI Semibold"/>
        </w:rPr>
        <w:t>Read Me First:</w:t>
      </w:r>
      <w:r w:rsidRPr="00D85E84">
        <w:t xml:space="preserve"> About the </w:t>
      </w:r>
      <w:r>
        <w:br/>
      </w:r>
      <w:r w:rsidRPr="00D85E84">
        <w:t xml:space="preserve">Microsoft Search in Bing Adoption Kit </w:t>
      </w:r>
    </w:p>
    <w:p w14:paraId="6BDC3744" w14:textId="7B985D0D" w:rsidR="00D34BF7" w:rsidRPr="00401050" w:rsidRDefault="00D34BF7" w:rsidP="00D34BF7">
      <w:pPr>
        <w:pStyle w:val="Heading2"/>
        <w:rPr>
          <w:rFonts w:cs="Segoe UI"/>
          <w:sz w:val="22"/>
          <w:szCs w:val="22"/>
        </w:rPr>
      </w:pPr>
      <w:r w:rsidRPr="00AC31CF">
        <w:rPr>
          <w:rFonts w:cs="Segoe UI"/>
        </w:rPr>
        <w:t>Introduction</w:t>
      </w:r>
    </w:p>
    <w:p w14:paraId="1A94CC18" w14:textId="18B295ED" w:rsidR="009A79BD" w:rsidRPr="00F569A5" w:rsidRDefault="00C453AE">
      <w:pPr>
        <w:rPr>
          <w:rFonts w:cstheme="minorHAnsi"/>
        </w:rPr>
      </w:pPr>
      <w:r w:rsidRPr="00F569A5">
        <w:rPr>
          <w:rFonts w:cstheme="minorHAnsi"/>
        </w:rPr>
        <w:t>The M</w:t>
      </w:r>
      <w:r w:rsidR="005F59C3" w:rsidRPr="00F569A5">
        <w:rPr>
          <w:rFonts w:cstheme="minorHAnsi"/>
        </w:rPr>
        <w:t>icrosoft Search in Bing</w:t>
      </w:r>
      <w:r w:rsidRPr="00F569A5">
        <w:rPr>
          <w:rFonts w:cstheme="minorHAnsi"/>
        </w:rPr>
        <w:t xml:space="preserve"> Adoption Kit is designed as a flexible </w:t>
      </w:r>
      <w:r w:rsidR="00401050" w:rsidRPr="00F569A5">
        <w:rPr>
          <w:rFonts w:cstheme="minorHAnsi"/>
        </w:rPr>
        <w:t xml:space="preserve">change </w:t>
      </w:r>
      <w:r w:rsidR="004A14AF" w:rsidRPr="00F569A5">
        <w:rPr>
          <w:rFonts w:cstheme="minorHAnsi"/>
        </w:rPr>
        <w:t>management</w:t>
      </w:r>
      <w:r w:rsidR="005F59C3" w:rsidRPr="00F569A5">
        <w:rPr>
          <w:rFonts w:cstheme="minorHAnsi"/>
        </w:rPr>
        <w:t xml:space="preserve"> </w:t>
      </w:r>
      <w:r w:rsidR="00D34BF7" w:rsidRPr="00F569A5">
        <w:rPr>
          <w:rFonts w:cstheme="minorHAnsi"/>
        </w:rPr>
        <w:t xml:space="preserve">program </w:t>
      </w:r>
      <w:r w:rsidR="00581EED" w:rsidRPr="00F569A5">
        <w:rPr>
          <w:rFonts w:cstheme="minorHAnsi"/>
        </w:rPr>
        <w:t xml:space="preserve">that can be used to </w:t>
      </w:r>
      <w:r w:rsidR="005C3B89" w:rsidRPr="00F569A5">
        <w:rPr>
          <w:rFonts w:cstheme="minorHAnsi"/>
        </w:rPr>
        <w:t>increas</w:t>
      </w:r>
      <w:r w:rsidR="00581EED" w:rsidRPr="00F569A5">
        <w:rPr>
          <w:rFonts w:cstheme="minorHAnsi"/>
        </w:rPr>
        <w:t xml:space="preserve">e </w:t>
      </w:r>
      <w:r w:rsidR="009E2003" w:rsidRPr="00F569A5">
        <w:rPr>
          <w:rFonts w:cstheme="minorHAnsi"/>
        </w:rPr>
        <w:t xml:space="preserve">user </w:t>
      </w:r>
      <w:r w:rsidR="00401050" w:rsidRPr="00F569A5">
        <w:rPr>
          <w:rFonts w:cstheme="minorHAnsi"/>
        </w:rPr>
        <w:t xml:space="preserve">awareness, </w:t>
      </w:r>
      <w:r w:rsidR="004E1494" w:rsidRPr="00F569A5">
        <w:rPr>
          <w:rFonts w:cstheme="minorHAnsi"/>
        </w:rPr>
        <w:t>adoption</w:t>
      </w:r>
      <w:r w:rsidR="00401050" w:rsidRPr="00F569A5">
        <w:rPr>
          <w:rFonts w:cstheme="minorHAnsi"/>
        </w:rPr>
        <w:t>,</w:t>
      </w:r>
      <w:r w:rsidR="005C3B89" w:rsidRPr="00F569A5">
        <w:rPr>
          <w:rFonts w:cstheme="minorHAnsi"/>
        </w:rPr>
        <w:t xml:space="preserve"> and</w:t>
      </w:r>
      <w:r w:rsidR="009E2003" w:rsidRPr="00F569A5">
        <w:rPr>
          <w:rFonts w:cstheme="minorHAnsi"/>
        </w:rPr>
        <w:t xml:space="preserve"> engagement</w:t>
      </w:r>
      <w:r w:rsidR="004E1494" w:rsidRPr="00F569A5">
        <w:rPr>
          <w:rFonts w:cstheme="minorHAnsi"/>
        </w:rPr>
        <w:t xml:space="preserve">. </w:t>
      </w:r>
      <w:r w:rsidR="009A79BD" w:rsidRPr="00F569A5">
        <w:rPr>
          <w:rFonts w:cstheme="minorHAnsi"/>
        </w:rPr>
        <w:t>A study conducted by McKinsey showed that organizations with an excellent change management program had an average project ROI of 143% vs 35% ROI without it.</w:t>
      </w:r>
      <w:r w:rsidR="00AD3BB1" w:rsidRPr="00F569A5">
        <w:rPr>
          <w:rFonts w:cstheme="minorHAnsi"/>
        </w:rPr>
        <w:t xml:space="preserve"> (</w:t>
      </w:r>
      <w:r w:rsidR="00AD3BB1" w:rsidRPr="00F569A5">
        <w:rPr>
          <w:rFonts w:cstheme="minorHAnsi"/>
          <w:color w:val="484848"/>
          <w:shd w:val="clear" w:color="auto" w:fill="FFFFFF"/>
        </w:rPr>
        <w:t>Change Management That Pays,” </w:t>
      </w:r>
      <w:r w:rsidR="00AD3BB1" w:rsidRPr="00F569A5">
        <w:rPr>
          <w:rStyle w:val="Emphasis"/>
          <w:rFonts w:cstheme="minorHAnsi"/>
          <w:color w:val="484848"/>
          <w:shd w:val="clear" w:color="auto" w:fill="FFFFFF"/>
        </w:rPr>
        <w:t>McKinsey Quarterly</w:t>
      </w:r>
      <w:r w:rsidR="00AD3BB1" w:rsidRPr="00F569A5">
        <w:rPr>
          <w:rFonts w:cstheme="minorHAnsi"/>
          <w:color w:val="484848"/>
          <w:shd w:val="clear" w:color="auto" w:fill="FFFFFF"/>
        </w:rPr>
        <w:t>, 2002)</w:t>
      </w:r>
    </w:p>
    <w:p w14:paraId="0BBF78D7" w14:textId="4CCC891D" w:rsidR="009A79BD" w:rsidRPr="00F569A5" w:rsidRDefault="00487FAE">
      <w:pPr>
        <w:rPr>
          <w:rFonts w:cstheme="minorHAnsi"/>
        </w:rPr>
      </w:pPr>
      <w:r w:rsidRPr="00F569A5">
        <w:rPr>
          <w:rFonts w:cstheme="minorHAnsi"/>
        </w:rPr>
        <w:t>The Kit includes planning and preparation guidance, several tools</w:t>
      </w:r>
      <w:r w:rsidR="004E1494" w:rsidRPr="00F569A5">
        <w:rPr>
          <w:rFonts w:cstheme="minorHAnsi"/>
        </w:rPr>
        <w:t>,</w:t>
      </w:r>
      <w:r w:rsidRPr="00F569A5">
        <w:rPr>
          <w:rFonts w:cstheme="minorHAnsi"/>
        </w:rPr>
        <w:t xml:space="preserve"> and templates that can be </w:t>
      </w:r>
      <w:r w:rsidR="004E1494" w:rsidRPr="00F569A5">
        <w:rPr>
          <w:rFonts w:cstheme="minorHAnsi"/>
        </w:rPr>
        <w:t>fully customized.</w:t>
      </w:r>
      <w:r w:rsidR="00CD0230" w:rsidRPr="00F569A5">
        <w:rPr>
          <w:rFonts w:cstheme="minorHAnsi"/>
        </w:rPr>
        <w:t xml:space="preserve"> </w:t>
      </w:r>
      <w:r w:rsidR="00D34BF7" w:rsidRPr="00F569A5">
        <w:rPr>
          <w:rFonts w:cstheme="minorHAnsi"/>
        </w:rPr>
        <w:t>Each of the tools/template</w:t>
      </w:r>
      <w:r w:rsidR="005F59C3" w:rsidRPr="00F569A5">
        <w:rPr>
          <w:rFonts w:cstheme="minorHAnsi"/>
        </w:rPr>
        <w:t xml:space="preserve">s provided in the Kit can </w:t>
      </w:r>
      <w:r w:rsidR="00D34BF7" w:rsidRPr="00F569A5">
        <w:rPr>
          <w:rFonts w:cstheme="minorHAnsi"/>
        </w:rPr>
        <w:t>be used separately or together as compl</w:t>
      </w:r>
      <w:r w:rsidR="003A3D66" w:rsidRPr="00F569A5">
        <w:rPr>
          <w:rFonts w:cstheme="minorHAnsi"/>
        </w:rPr>
        <w:t>e</w:t>
      </w:r>
      <w:r w:rsidR="00D34BF7" w:rsidRPr="00F569A5">
        <w:rPr>
          <w:rFonts w:cstheme="minorHAnsi"/>
        </w:rPr>
        <w:t>mentary components.</w:t>
      </w:r>
      <w:r w:rsidR="004E1494" w:rsidRPr="00F569A5">
        <w:rPr>
          <w:rFonts w:cstheme="minorHAnsi"/>
        </w:rPr>
        <w:t xml:space="preserve"> </w:t>
      </w:r>
      <w:r w:rsidR="005C3B89" w:rsidRPr="00F569A5">
        <w:rPr>
          <w:rFonts w:cstheme="minorHAnsi"/>
        </w:rPr>
        <w:t xml:space="preserve"> </w:t>
      </w:r>
    </w:p>
    <w:p w14:paraId="5B1AC377" w14:textId="300AACB2" w:rsidR="00487FAE" w:rsidRPr="007D1EFC" w:rsidRDefault="00AE0C07" w:rsidP="007D1EFC">
      <w:pPr>
        <w:pStyle w:val="Heading2"/>
        <w:ind w:left="270" w:hanging="270"/>
        <w:rPr>
          <w:rFonts w:cs="Segoe UI"/>
        </w:rPr>
      </w:pPr>
      <w:r w:rsidRPr="007D1EFC">
        <w:rPr>
          <w:rFonts w:cs="Segoe UI"/>
        </w:rPr>
        <w:t xml:space="preserve">What’s </w:t>
      </w:r>
      <w:r w:rsidR="00090653" w:rsidRPr="007D1EFC">
        <w:rPr>
          <w:rFonts w:cs="Segoe UI"/>
        </w:rPr>
        <w:t>i</w:t>
      </w:r>
      <w:r w:rsidRPr="007D1EFC">
        <w:rPr>
          <w:rFonts w:cs="Segoe UI"/>
        </w:rPr>
        <w:t>n the Adoption Kit</w:t>
      </w:r>
    </w:p>
    <w:p w14:paraId="0A5C452F" w14:textId="715D105D" w:rsidR="007D1EFC" w:rsidRPr="00D85E84" w:rsidRDefault="007D1EFC" w:rsidP="00D85E84">
      <w:pPr>
        <w:pStyle w:val="ListParagraph"/>
        <w:numPr>
          <w:ilvl w:val="0"/>
          <w:numId w:val="24"/>
        </w:numPr>
        <w:rPr>
          <w:rStyle w:val="normaltextrun"/>
        </w:rPr>
      </w:pPr>
      <w:r w:rsidRPr="000D5378">
        <w:rPr>
          <w:rStyle w:val="normaltextrun"/>
          <w:b/>
          <w:bCs/>
        </w:rPr>
        <w:t>Adoption Success Guide</w:t>
      </w:r>
      <w:r w:rsidRPr="00D85E84">
        <w:rPr>
          <w:rStyle w:val="normaltextrun"/>
        </w:rPr>
        <w:t> – A “first read” that provides next steps and recommended key actions for a successful Microsoft Search in Bing user adoption program.  </w:t>
      </w:r>
    </w:p>
    <w:p w14:paraId="3D3DEB8E" w14:textId="77777777" w:rsidR="000D5378" w:rsidRDefault="007D1EFC" w:rsidP="000D5378">
      <w:pPr>
        <w:pStyle w:val="ListParagraph"/>
        <w:numPr>
          <w:ilvl w:val="0"/>
          <w:numId w:val="24"/>
        </w:numPr>
        <w:rPr>
          <w:rStyle w:val="normaltextrun"/>
        </w:rPr>
      </w:pPr>
      <w:r w:rsidRPr="000D5378">
        <w:rPr>
          <w:rStyle w:val="normaltextrun"/>
          <w:b/>
          <w:bCs/>
        </w:rPr>
        <w:t>Success Guide Checklist</w:t>
      </w:r>
      <w:r w:rsidRPr="00D85E84">
        <w:rPr>
          <w:rStyle w:val="normaltextrun"/>
        </w:rPr>
        <w:t> – A summary table of key actions and owner assignments. </w:t>
      </w:r>
    </w:p>
    <w:p w14:paraId="1C63A035" w14:textId="65AD1CFC" w:rsidR="007D1EFC" w:rsidRPr="00D85E84" w:rsidRDefault="007D1EFC" w:rsidP="000D5378">
      <w:pPr>
        <w:pStyle w:val="ListParagraph"/>
        <w:numPr>
          <w:ilvl w:val="0"/>
          <w:numId w:val="24"/>
        </w:numPr>
        <w:rPr>
          <w:rStyle w:val="normaltextrun"/>
        </w:rPr>
      </w:pPr>
      <w:r w:rsidRPr="000D5378">
        <w:rPr>
          <w:rStyle w:val="normaltextrun"/>
          <w:b/>
          <w:bCs/>
        </w:rPr>
        <w:t>Measuring Success Guide</w:t>
      </w:r>
      <w:r w:rsidRPr="00D85E84">
        <w:rPr>
          <w:rStyle w:val="normaltextrun"/>
        </w:rPr>
        <w:t> – Provides a framework for measuring the impacts of Microsoft Search in Bing to your organization.  Includes an example of how to share with Executive sponsors and other key stakeholders via email communications. </w:t>
      </w:r>
    </w:p>
    <w:p w14:paraId="3505CEC5" w14:textId="77777777" w:rsidR="007D1EFC" w:rsidRPr="00D85E84" w:rsidRDefault="007D1EFC" w:rsidP="00D85E84">
      <w:pPr>
        <w:pStyle w:val="ListParagraph"/>
        <w:numPr>
          <w:ilvl w:val="0"/>
          <w:numId w:val="24"/>
        </w:numPr>
        <w:rPr>
          <w:rStyle w:val="normaltextrun"/>
        </w:rPr>
      </w:pPr>
      <w:r w:rsidRPr="000D5378">
        <w:rPr>
          <w:rStyle w:val="normaltextrun"/>
          <w:b/>
          <w:bCs/>
        </w:rPr>
        <w:t>End User Training Presentation Template</w:t>
      </w:r>
      <w:r w:rsidRPr="00D85E84">
        <w:rPr>
          <w:rStyle w:val="normaltextrun"/>
        </w:rPr>
        <w:t> – An overview training presentation that can be done in-person or webinar format. Users will learn about Microsoft Search features and key search tips they can use right away. </w:t>
      </w:r>
    </w:p>
    <w:p w14:paraId="3ADA3A47" w14:textId="0B8271AB" w:rsidR="007D1EFC" w:rsidRPr="007D1EFC" w:rsidRDefault="007D1EFC" w:rsidP="00D85E84">
      <w:pPr>
        <w:pStyle w:val="ListParagraph"/>
        <w:numPr>
          <w:ilvl w:val="0"/>
          <w:numId w:val="24"/>
        </w:numPr>
      </w:pPr>
      <w:r w:rsidRPr="000D5378">
        <w:rPr>
          <w:rStyle w:val="normaltextrun"/>
          <w:b/>
          <w:bCs/>
        </w:rPr>
        <w:t>Executive Communications Planning Guide</w:t>
      </w:r>
      <w:r w:rsidRPr="00D85E84">
        <w:rPr>
          <w:rStyle w:val="normaltextrun"/>
        </w:rPr>
        <w:t> – Overview presentation for an Executive Sponsor that covers key communications they can send to help drive awareness and adoption within your company. </w:t>
      </w:r>
    </w:p>
    <w:p w14:paraId="60FA800C" w14:textId="77777777" w:rsidR="007D1EFC" w:rsidRPr="000D5378" w:rsidRDefault="007D1EFC" w:rsidP="007D1EFC">
      <w:pPr>
        <w:pStyle w:val="Heading2"/>
        <w:ind w:left="270" w:hanging="270"/>
        <w:rPr>
          <w:rFonts w:cs="Segoe UI"/>
          <w:color w:val="auto"/>
        </w:rPr>
      </w:pPr>
      <w:r w:rsidRPr="000D5378">
        <w:rPr>
          <w:rFonts w:cs="Segoe UI"/>
          <w:color w:val="auto"/>
          <w:sz w:val="22"/>
          <w:szCs w:val="22"/>
        </w:rPr>
        <w:t>Communications Tools  </w:t>
      </w:r>
    </w:p>
    <w:p w14:paraId="050F266D" w14:textId="61E328D8" w:rsidR="007D1EFC" w:rsidRPr="000D5378" w:rsidRDefault="007D1EFC" w:rsidP="000D5378">
      <w:pPr>
        <w:pStyle w:val="ListParagraph"/>
        <w:numPr>
          <w:ilvl w:val="0"/>
          <w:numId w:val="25"/>
        </w:numPr>
      </w:pPr>
      <w:r w:rsidRPr="000D5378">
        <w:rPr>
          <w:b/>
          <w:bCs/>
        </w:rPr>
        <w:t>Announcement Email</w:t>
      </w:r>
      <w:r w:rsidRPr="000D5378">
        <w:t> – Introduction to Microsoft Search in Bing for users, plus key resources, training, and support available to help them.   </w:t>
      </w:r>
    </w:p>
    <w:p w14:paraId="3141E3D0" w14:textId="53610436" w:rsidR="007D1EFC" w:rsidRPr="000D5378" w:rsidRDefault="007D1EFC" w:rsidP="000D5378">
      <w:pPr>
        <w:pStyle w:val="ListParagraph"/>
        <w:numPr>
          <w:ilvl w:val="0"/>
          <w:numId w:val="25"/>
        </w:numPr>
      </w:pPr>
      <w:r w:rsidRPr="000D5378">
        <w:rPr>
          <w:b/>
          <w:bCs/>
        </w:rPr>
        <w:t>Executive Announcement Email</w:t>
      </w:r>
      <w:r w:rsidRPr="000D5378">
        <w:t> – A template email your Executive Sponsor can use to help announce the launch of Microsoft Search in Bing to your company. </w:t>
      </w:r>
    </w:p>
    <w:p w14:paraId="47CD6F97" w14:textId="12ABEA97" w:rsidR="007D1EFC" w:rsidRPr="000D5378" w:rsidRDefault="007D1EFC" w:rsidP="000D5378">
      <w:pPr>
        <w:pStyle w:val="ListParagraph"/>
        <w:numPr>
          <w:ilvl w:val="0"/>
          <w:numId w:val="25"/>
        </w:numPr>
      </w:pPr>
      <w:r w:rsidRPr="000D5378">
        <w:rPr>
          <w:b/>
          <w:bCs/>
        </w:rPr>
        <w:t>Executive Email</w:t>
      </w:r>
      <w:r w:rsidRPr="000D5378">
        <w:t xml:space="preserve"> – Why Microsoft Search in Bing? – Three key talking points to help Champions, Sponsors, and other stakeholders learn about the key benefits for Microsoft Search in Bing. </w:t>
      </w:r>
    </w:p>
    <w:p w14:paraId="2F3EC335" w14:textId="6D6F7807" w:rsidR="007D1EFC" w:rsidRPr="000D5378" w:rsidRDefault="007D1EFC" w:rsidP="000D5378">
      <w:pPr>
        <w:pStyle w:val="ListParagraph"/>
        <w:numPr>
          <w:ilvl w:val="0"/>
          <w:numId w:val="25"/>
        </w:numPr>
      </w:pPr>
      <w:r w:rsidRPr="000D5378">
        <w:rPr>
          <w:b/>
          <w:bCs/>
        </w:rPr>
        <w:t>Microsoft Search in Bing Tips Emails</w:t>
      </w:r>
      <w:r w:rsidRPr="000D5378">
        <w:t> – Key feature highlights and instructional examples of how to use Microsoft Search in Bing. </w:t>
      </w:r>
    </w:p>
    <w:p w14:paraId="15D38972" w14:textId="40D936CB" w:rsidR="007D1EFC" w:rsidRPr="000D5378" w:rsidRDefault="007D1EFC" w:rsidP="000D5378">
      <w:pPr>
        <w:pStyle w:val="ListParagraph"/>
        <w:numPr>
          <w:ilvl w:val="0"/>
          <w:numId w:val="25"/>
        </w:numPr>
      </w:pPr>
      <w:r w:rsidRPr="000D5378">
        <w:rPr>
          <w:b/>
          <w:bCs/>
        </w:rPr>
        <w:t>End User Survey Email Template</w:t>
      </w:r>
      <w:r w:rsidRPr="000D5378">
        <w:t> – A feedback tool to use after completion of the adoption program to help collect what users find useful and where there are future opportunities.  </w:t>
      </w:r>
    </w:p>
    <w:p w14:paraId="6F4C8EF0" w14:textId="0BA8EA25" w:rsidR="007D1EFC" w:rsidRPr="000D5378" w:rsidRDefault="007D1EFC" w:rsidP="000D5378">
      <w:pPr>
        <w:pStyle w:val="ListParagraph"/>
        <w:numPr>
          <w:ilvl w:val="0"/>
          <w:numId w:val="25"/>
        </w:numPr>
      </w:pPr>
      <w:r w:rsidRPr="000D5378">
        <w:rPr>
          <w:b/>
          <w:bCs/>
        </w:rPr>
        <w:lastRenderedPageBreak/>
        <w:t>Microsoft Teams and Yammer Posts</w:t>
      </w:r>
      <w:r w:rsidRPr="000D5378">
        <w:t> – Complementary announcement and feature highlight posts that can be shared with users if the customers are actively using these tools in their organization.  </w:t>
      </w:r>
    </w:p>
    <w:p w14:paraId="671473B0" w14:textId="173B567F" w:rsidR="007D1EFC" w:rsidRPr="000D5378" w:rsidRDefault="007D1EFC" w:rsidP="000D5378">
      <w:pPr>
        <w:pStyle w:val="ListParagraph"/>
        <w:numPr>
          <w:ilvl w:val="0"/>
          <w:numId w:val="25"/>
        </w:numPr>
      </w:pPr>
      <w:r w:rsidRPr="000D5378">
        <w:rPr>
          <w:b/>
          <w:bCs/>
        </w:rPr>
        <w:t>Sample Campaign Calendar</w:t>
      </w:r>
      <w:r w:rsidRPr="000D5378">
        <w:t> – A communications plan for the adoption program that shows a recommended cadence for messaging the user community.   </w:t>
      </w:r>
    </w:p>
    <w:p w14:paraId="16A7135D" w14:textId="4C42744B" w:rsidR="007D1EFC" w:rsidRPr="000D5378" w:rsidRDefault="007D1EFC" w:rsidP="000D5378">
      <w:pPr>
        <w:pStyle w:val="ListParagraph"/>
        <w:numPr>
          <w:ilvl w:val="0"/>
          <w:numId w:val="25"/>
        </w:numPr>
      </w:pPr>
      <w:r w:rsidRPr="000D5378">
        <w:rPr>
          <w:b/>
          <w:bCs/>
        </w:rPr>
        <w:t>Posters/Flyer</w:t>
      </w:r>
      <w:r w:rsidRPr="000D5378">
        <w:t> – Companion materials that can be printed and distributed to physical locations across your organization as part of the launch and adoption program.  The Kit include a customizable version as well as a print-ready version </w:t>
      </w:r>
    </w:p>
    <w:p w14:paraId="229E83E5" w14:textId="02A6C5AF" w:rsidR="007D1EFC" w:rsidRPr="000D5378" w:rsidRDefault="007D1EFC" w:rsidP="000D5378">
      <w:pPr>
        <w:pStyle w:val="ListParagraph"/>
        <w:numPr>
          <w:ilvl w:val="0"/>
          <w:numId w:val="25"/>
        </w:numPr>
      </w:pPr>
      <w:r w:rsidRPr="000D5378">
        <w:rPr>
          <w:b/>
          <w:bCs/>
        </w:rPr>
        <w:t>SharePoint Page Template</w:t>
      </w:r>
      <w:r w:rsidRPr="000D5378">
        <w:t> – Recommended content for a resource hub where copies of the tools and materials, training guides, etc., can be stored for users who want to self-service. </w:t>
      </w:r>
    </w:p>
    <w:p w14:paraId="00A40B89" w14:textId="7E02BA06" w:rsidR="004A14AF" w:rsidRPr="000D5378" w:rsidRDefault="007D1EFC" w:rsidP="000D5378">
      <w:pPr>
        <w:pStyle w:val="ListParagraph"/>
        <w:numPr>
          <w:ilvl w:val="0"/>
          <w:numId w:val="25"/>
        </w:numPr>
      </w:pPr>
      <w:r w:rsidRPr="000D5378">
        <w:rPr>
          <w:b/>
          <w:bCs/>
        </w:rPr>
        <w:t>FAQs Document</w:t>
      </w:r>
      <w:r w:rsidRPr="000D5378">
        <w:t> – A template with common user questions intended as a working document that can be appended based on feedback from users in the organization.   </w:t>
      </w:r>
    </w:p>
    <w:p w14:paraId="45CA47BE" w14:textId="6F717024" w:rsidR="00FA4EA6" w:rsidRPr="00401050" w:rsidRDefault="00EC554D" w:rsidP="00401050">
      <w:pPr>
        <w:pStyle w:val="Heading2"/>
        <w:rPr>
          <w:rFonts w:cs="Segoe UI"/>
        </w:rPr>
      </w:pPr>
      <w:r w:rsidRPr="00561549">
        <w:rPr>
          <w:rFonts w:cs="Segoe UI"/>
        </w:rPr>
        <w:t>Next Steps</w:t>
      </w:r>
    </w:p>
    <w:p w14:paraId="4A876C3E" w14:textId="1B577ACE" w:rsidR="00B04918" w:rsidRPr="000D5378" w:rsidRDefault="00FA4EA6" w:rsidP="000D5378">
      <w:pPr>
        <w:pStyle w:val="ListParagraph"/>
        <w:numPr>
          <w:ilvl w:val="0"/>
          <w:numId w:val="8"/>
        </w:numPr>
        <w:ind w:left="360"/>
        <w:rPr>
          <w:rFonts w:eastAsia="Times New Roman" w:cs="Segoe UI"/>
        </w:rPr>
      </w:pPr>
      <w:r w:rsidRPr="000D5378">
        <w:rPr>
          <w:rFonts w:eastAsia="Times New Roman" w:cs="Segoe UI"/>
        </w:rPr>
        <w:t>Check that Microsoft Search</w:t>
      </w:r>
      <w:r w:rsidR="00AC31CF" w:rsidRPr="000D5378">
        <w:rPr>
          <w:rFonts w:eastAsia="Times New Roman" w:cs="Segoe UI"/>
        </w:rPr>
        <w:t xml:space="preserve"> in Bing</w:t>
      </w:r>
      <w:r w:rsidR="00CA7165" w:rsidRPr="000D5378">
        <w:rPr>
          <w:rFonts w:eastAsia="Times New Roman" w:cs="Segoe UI"/>
        </w:rPr>
        <w:t xml:space="preserve"> </w:t>
      </w:r>
      <w:r w:rsidR="00D36370" w:rsidRPr="000D5378">
        <w:rPr>
          <w:rFonts w:eastAsia="Times New Roman" w:cs="Segoe UI"/>
        </w:rPr>
        <w:t xml:space="preserve">is </w:t>
      </w:r>
      <w:r w:rsidR="00CA7165" w:rsidRPr="000D5378">
        <w:rPr>
          <w:rFonts w:eastAsia="Times New Roman" w:cs="Segoe UI"/>
        </w:rPr>
        <w:t>enabled</w:t>
      </w:r>
      <w:r w:rsidR="00EC554D" w:rsidRPr="000D5378">
        <w:rPr>
          <w:rFonts w:eastAsia="Times New Roman" w:cs="Segoe UI"/>
        </w:rPr>
        <w:t>.</w:t>
      </w:r>
      <w:r w:rsidR="003318E6">
        <w:rPr>
          <w:rFonts w:eastAsia="Times New Roman" w:cs="Segoe UI"/>
        </w:rPr>
        <w:t xml:space="preserve"> (It should be—</w:t>
      </w:r>
      <w:r w:rsidR="003318E6" w:rsidRPr="003318E6">
        <w:rPr>
          <w:rFonts w:eastAsia="Times New Roman" w:cs="Segoe UI"/>
        </w:rPr>
        <w:t>Microsoft Search in Bing is ‘on’ by default for new deployments.</w:t>
      </w:r>
      <w:r w:rsidR="003318E6">
        <w:rPr>
          <w:rFonts w:eastAsia="Times New Roman" w:cs="Segoe UI"/>
        </w:rPr>
        <w:t>)</w:t>
      </w:r>
    </w:p>
    <w:p w14:paraId="5A3D837B" w14:textId="6454FD73" w:rsidR="009A2706" w:rsidRPr="000D5378" w:rsidRDefault="00BF7F5C" w:rsidP="000D5378">
      <w:pPr>
        <w:pStyle w:val="ListParagraph"/>
        <w:ind w:left="360"/>
        <w:rPr>
          <w:rFonts w:eastAsia="Times New Roman" w:cs="Segoe UI"/>
        </w:rPr>
      </w:pPr>
      <w:r w:rsidRPr="000D5378">
        <w:rPr>
          <w:rFonts w:eastAsia="Times New Roman" w:cs="Segoe UI"/>
        </w:rPr>
        <w:t>The easiest way to check that Microsoft Search in Bing has been enabled is to sign into</w:t>
      </w:r>
      <w:r w:rsidR="009A2706" w:rsidRPr="000D5378">
        <w:rPr>
          <w:rFonts w:eastAsia="Times New Roman" w:cs="Segoe UI"/>
        </w:rPr>
        <w:t xml:space="preserve"> Bing.</w:t>
      </w:r>
    </w:p>
    <w:p w14:paraId="3A39E9C7" w14:textId="61EE1725" w:rsidR="00154EDB" w:rsidRPr="000D5378" w:rsidRDefault="009A2706" w:rsidP="000D5378">
      <w:pPr>
        <w:pStyle w:val="ListParagraph"/>
        <w:numPr>
          <w:ilvl w:val="0"/>
          <w:numId w:val="13"/>
        </w:numPr>
        <w:rPr>
          <w:rFonts w:asciiTheme="minorHAnsi" w:eastAsia="Times New Roman" w:hAnsiTheme="minorHAnsi" w:cstheme="minorBidi"/>
        </w:rPr>
      </w:pPr>
      <w:r w:rsidRPr="000D5378">
        <w:rPr>
          <w:rFonts w:cs="Segoe UI"/>
        </w:rPr>
        <w:t xml:space="preserve">Open </w:t>
      </w:r>
      <w:r w:rsidR="00154EDB" w:rsidRPr="000D5378">
        <w:rPr>
          <w:rFonts w:cs="Segoe UI"/>
        </w:rPr>
        <w:t>a</w:t>
      </w:r>
      <w:r w:rsidRPr="000D5378">
        <w:rPr>
          <w:rFonts w:cs="Segoe UI"/>
        </w:rPr>
        <w:t xml:space="preserve"> web browser to </w:t>
      </w:r>
      <w:hyperlink r:id="rId10">
        <w:r w:rsidRPr="000D5378">
          <w:rPr>
            <w:rStyle w:val="Hyperlink"/>
            <w:rFonts w:cs="Segoe UI"/>
          </w:rPr>
          <w:t>bing.com</w:t>
        </w:r>
      </w:hyperlink>
      <w:r w:rsidRPr="000D5378">
        <w:rPr>
          <w:rFonts w:cs="Segoe UI"/>
        </w:rPr>
        <w:t xml:space="preserve"> on any device and sign </w:t>
      </w:r>
      <w:r w:rsidR="00E669D0" w:rsidRPr="000D5378">
        <w:rPr>
          <w:rFonts w:cs="Segoe UI"/>
        </w:rPr>
        <w:t xml:space="preserve">in </w:t>
      </w:r>
      <w:r w:rsidRPr="000D5378">
        <w:rPr>
          <w:rFonts w:cs="Segoe UI"/>
        </w:rPr>
        <w:t xml:space="preserve">using </w:t>
      </w:r>
      <w:r w:rsidR="005519E5" w:rsidRPr="000D5378">
        <w:rPr>
          <w:rFonts w:cs="Segoe UI"/>
        </w:rPr>
        <w:t xml:space="preserve">a </w:t>
      </w:r>
      <w:r w:rsidRPr="000D5378">
        <w:rPr>
          <w:rFonts w:cs="Segoe UI"/>
        </w:rPr>
        <w:t xml:space="preserve">work account. </w:t>
      </w:r>
      <w:r w:rsidRPr="000D5378">
        <w:rPr>
          <w:rFonts w:eastAsia="Times New Roman" w:cs="Segoe UI"/>
        </w:rPr>
        <w:t xml:space="preserve">It's the same email and password used for Outlook on the web and SharePoint Online. For </w:t>
      </w:r>
      <w:r w:rsidRPr="000D5378">
        <w:rPr>
          <w:rFonts w:eastAsia="Times New Roman" w:cs="Segoe UI"/>
          <w:noProof/>
        </w:rPr>
        <w:t>example,</w:t>
      </w:r>
      <w:r w:rsidRPr="000D5378">
        <w:rPr>
          <w:rFonts w:eastAsia="Times New Roman" w:cs="Segoe UI"/>
        </w:rPr>
        <w:t xml:space="preserve"> </w:t>
      </w:r>
      <w:r w:rsidRPr="000D5378">
        <w:rPr>
          <w:rStyle w:val="Hyperlink"/>
          <w:rFonts w:eastAsia="Times New Roman" w:cs="Segoe UI"/>
          <w:color w:val="FF0000"/>
          <w:u w:val="none"/>
        </w:rPr>
        <w:t>&lt;</w:t>
      </w:r>
      <w:r w:rsidRPr="000D5378">
        <w:rPr>
          <w:rFonts w:eastAsia="Times New Roman" w:cs="Segoe UI"/>
          <w:color w:val="FF0000"/>
        </w:rPr>
        <w:t>user@yourcompany.com&gt;</w:t>
      </w:r>
      <w:r w:rsidRPr="000D5378">
        <w:rPr>
          <w:rFonts w:eastAsia="Times New Roman" w:cs="Segoe UI"/>
        </w:rPr>
        <w:t>.</w:t>
      </w:r>
      <w:r w:rsidRPr="5AFE08F0">
        <w:rPr>
          <w:rFonts w:asciiTheme="minorHAnsi" w:eastAsia="Times New Roman" w:hAnsiTheme="minorHAnsi" w:cstheme="minorBidi"/>
        </w:rPr>
        <w:t> </w:t>
      </w:r>
    </w:p>
    <w:p w14:paraId="5B35EE14" w14:textId="72FBDD1E" w:rsidR="00154EDB" w:rsidRPr="007C236F" w:rsidRDefault="000D5378" w:rsidP="00154EDB">
      <w:pPr>
        <w:ind w:left="720"/>
        <w:rPr>
          <w:rFonts w:eastAsia="Times New Roman" w:cstheme="minorHAnsi"/>
        </w:rPr>
      </w:pPr>
      <w:r w:rsidRPr="007C236F">
        <w:rPr>
          <w:rFonts w:eastAsia="Times New Roman" w:cstheme="minorHAnsi"/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E455E76" wp14:editId="4A995F51">
                <wp:simplePos x="0" y="0"/>
                <wp:positionH relativeFrom="column">
                  <wp:posOffset>4292600</wp:posOffset>
                </wp:positionH>
                <wp:positionV relativeFrom="paragraph">
                  <wp:posOffset>667385</wp:posOffset>
                </wp:positionV>
                <wp:extent cx="1384300" cy="190500"/>
                <wp:effectExtent l="0" t="0" r="2540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300" cy="190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779F98" id="Rectangle 4" o:spid="_x0000_s1026" style="position:absolute;margin-left:338pt;margin-top:52.55pt;width:109pt;height:1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" filled="f" strokecolor="red" strokeweight="1pt"/>
            </w:pict>
          </mc:Fallback>
        </mc:AlternateContent>
      </w:r>
      <w:r w:rsidRPr="007C236F">
        <w:rPr>
          <w:rFonts w:eastAsia="Times New Roman" w:cstheme="minorHAnsi"/>
          <w:noProof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7B69563A" wp14:editId="04A31ABC">
                <wp:simplePos x="0" y="0"/>
                <wp:positionH relativeFrom="margin">
                  <wp:posOffset>2669540</wp:posOffset>
                </wp:positionH>
                <wp:positionV relativeFrom="paragraph">
                  <wp:posOffset>584835</wp:posOffset>
                </wp:positionV>
                <wp:extent cx="1051560" cy="32385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1560" cy="323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040D1B" w14:textId="640898B7" w:rsidR="00637F37" w:rsidRPr="000D5378" w:rsidRDefault="000D5378" w:rsidP="00637F37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</w:rPr>
                              <w:t>SIGN IN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69563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10.2pt;margin-top:46.05pt;width:82.8pt;height:25.5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" filled="f" stroked="f">
                <v:textbox>
                  <w:txbxContent>
                    <w:p w14:paraId="4A040D1B" w14:textId="640898B7" w:rsidR="00637F37" w:rsidRPr="000D5378" w:rsidRDefault="000D5378" w:rsidP="00637F37">
                      <w:pPr>
                        <w:rPr>
                          <w:b/>
                          <w:bCs/>
                          <w:color w:val="FF0000"/>
                        </w:rPr>
                      </w:pPr>
                      <w:r>
                        <w:rPr>
                          <w:b/>
                          <w:bCs/>
                          <w:color w:val="FF0000"/>
                        </w:rPr>
                        <w:t>SIGN IN HE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eastAsia="Times New Roman" w:cstheme="minorHAnsi"/>
          <w:noProof/>
        </w:rPr>
        <mc:AlternateContent>
          <mc:Choice Requires="wps">
            <w:drawing>
              <wp:anchor distT="0" distB="0" distL="114300" distR="114300" simplePos="0" relativeHeight="251659266" behindDoc="0" locked="0" layoutInCell="1" allowOverlap="1" wp14:anchorId="70B31D1C" wp14:editId="435EB72B">
                <wp:simplePos x="0" y="0"/>
                <wp:positionH relativeFrom="column">
                  <wp:posOffset>3718560</wp:posOffset>
                </wp:positionH>
                <wp:positionV relativeFrom="paragraph">
                  <wp:posOffset>641985</wp:posOffset>
                </wp:positionV>
                <wp:extent cx="459740" cy="190500"/>
                <wp:effectExtent l="0" t="0" r="0" b="0"/>
                <wp:wrapNone/>
                <wp:docPr id="22" name="Arrow: Right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9740" cy="190500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DB09377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22" o:spid="_x0000_s1026" type="#_x0000_t13" style="position:absolute;margin-left:292.8pt;margin-top:50.55pt;width:36.2pt;height:15pt;z-index:25165926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" adj="17125" fillcolor="red" stroked="f" strokeweight="1pt"/>
            </w:pict>
          </mc:Fallback>
        </mc:AlternateContent>
      </w:r>
      <w:r w:rsidRPr="004E088F">
        <w:rPr>
          <w:rFonts w:eastAsia="Times New Roman" w:cstheme="minorHAnsi"/>
          <w:noProof/>
        </w:rPr>
        <w:drawing>
          <wp:inline distT="0" distB="0" distL="0" distR="0" wp14:anchorId="4788B335" wp14:editId="516DBEB8">
            <wp:extent cx="5370370" cy="1400175"/>
            <wp:effectExtent l="19050" t="19050" r="2095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6749"/>
                    <a:stretch/>
                  </pic:blipFill>
                  <pic:spPr bwMode="auto">
                    <a:xfrm>
                      <a:off x="0" y="0"/>
                      <a:ext cx="5419805" cy="1413064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0EEED1" w14:textId="7490BF5C" w:rsidR="00CF22DD" w:rsidRPr="000D5378" w:rsidRDefault="00712289" w:rsidP="009A2706">
      <w:pPr>
        <w:pStyle w:val="ListParagraph"/>
        <w:numPr>
          <w:ilvl w:val="0"/>
          <w:numId w:val="13"/>
        </w:numPr>
        <w:rPr>
          <w:rFonts w:eastAsia="Times New Roman" w:cs="Segoe UI"/>
        </w:rPr>
      </w:pPr>
      <w:r w:rsidRPr="000D5378">
        <w:rPr>
          <w:rFonts w:eastAsia="Times New Roman" w:cs="Segoe UI"/>
        </w:rPr>
        <w:t xml:space="preserve">For verification, </w:t>
      </w:r>
      <w:r w:rsidR="009A2706" w:rsidRPr="000D5378">
        <w:rPr>
          <w:rFonts w:eastAsia="Times New Roman" w:cs="Segoe UI"/>
        </w:rPr>
        <w:t>search for “me</w:t>
      </w:r>
      <w:r w:rsidR="006D3ED4" w:rsidRPr="000D5378">
        <w:rPr>
          <w:rFonts w:eastAsia="Times New Roman" w:cs="Segoe UI"/>
        </w:rPr>
        <w:t>.</w:t>
      </w:r>
      <w:r w:rsidR="009A2706" w:rsidRPr="000D5378">
        <w:rPr>
          <w:rFonts w:eastAsia="Times New Roman" w:cs="Segoe UI"/>
        </w:rPr>
        <w:t xml:space="preserve">”  The </w:t>
      </w:r>
      <w:r w:rsidR="00F76C76" w:rsidRPr="000D5378">
        <w:rPr>
          <w:rFonts w:eastAsia="Times New Roman" w:cs="Segoe UI"/>
        </w:rPr>
        <w:t xml:space="preserve">search </w:t>
      </w:r>
      <w:r w:rsidR="009A2706" w:rsidRPr="000D5378">
        <w:rPr>
          <w:rFonts w:eastAsia="Times New Roman" w:cs="Segoe UI"/>
        </w:rPr>
        <w:t>results page should appear like this:</w:t>
      </w:r>
    </w:p>
    <w:p w14:paraId="2119F86B" w14:textId="38651AFE" w:rsidR="009A2706" w:rsidRDefault="00E669D0" w:rsidP="000D5378">
      <w:pPr>
        <w:ind w:left="720"/>
        <w:rPr>
          <w:rFonts w:eastAsia="Times New Roman" w:cstheme="minorHAnsi"/>
        </w:rPr>
      </w:pPr>
      <w:r>
        <w:rPr>
          <w:rFonts w:eastAsia="Times New Roman" w:cstheme="minorHAnsi"/>
          <w:noProof/>
        </w:rPr>
        <w:drawing>
          <wp:inline distT="0" distB="0" distL="0" distR="0" wp14:anchorId="45C0AD85" wp14:editId="164D8E9F">
            <wp:extent cx="5368925" cy="2152650"/>
            <wp:effectExtent l="19050" t="19050" r="22225" b="190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7532"/>
                    <a:stretch/>
                  </pic:blipFill>
                  <pic:spPr bwMode="auto">
                    <a:xfrm>
                      <a:off x="0" y="0"/>
                      <a:ext cx="5410652" cy="216938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E7E6E6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eastAsia="Times New Roman" w:cstheme="minorHAnsi"/>
        </w:rPr>
        <w:br/>
      </w:r>
      <w:r>
        <w:rPr>
          <w:rFonts w:eastAsia="Times New Roman" w:cstheme="minorHAnsi"/>
        </w:rPr>
        <w:br/>
      </w:r>
      <w:r w:rsidR="00F76C76" w:rsidRPr="007C236F">
        <w:rPr>
          <w:rFonts w:eastAsia="Times New Roman" w:cstheme="minorHAnsi"/>
          <w:highlight w:val="yellow"/>
        </w:rPr>
        <w:t xml:space="preserve">If Microsoft Search in Bing is </w:t>
      </w:r>
      <w:r w:rsidR="004A4EF3" w:rsidRPr="007C236F">
        <w:rPr>
          <w:rFonts w:eastAsia="Times New Roman" w:cstheme="minorHAnsi"/>
          <w:highlight w:val="yellow"/>
        </w:rPr>
        <w:t xml:space="preserve">already </w:t>
      </w:r>
      <w:r w:rsidR="00F76C76" w:rsidRPr="007C236F">
        <w:rPr>
          <w:rFonts w:eastAsia="Times New Roman" w:cstheme="minorHAnsi"/>
          <w:highlight w:val="yellow"/>
        </w:rPr>
        <w:t>enabled</w:t>
      </w:r>
      <w:r w:rsidR="004A4EF3" w:rsidRPr="007C236F">
        <w:rPr>
          <w:rFonts w:eastAsia="Times New Roman" w:cstheme="minorHAnsi"/>
          <w:highlight w:val="yellow"/>
        </w:rPr>
        <w:t xml:space="preserve">, GREAT! </w:t>
      </w:r>
      <w:r w:rsidR="00751664">
        <w:rPr>
          <w:rFonts w:eastAsia="Times New Roman" w:cstheme="minorHAnsi"/>
          <w:highlight w:val="yellow"/>
        </w:rPr>
        <w:t>Move on t</w:t>
      </w:r>
      <w:r w:rsidR="00F76C76" w:rsidRPr="007C236F">
        <w:rPr>
          <w:rFonts w:eastAsia="Times New Roman" w:cstheme="minorHAnsi"/>
          <w:highlight w:val="yellow"/>
        </w:rPr>
        <w:t xml:space="preserve">o </w:t>
      </w:r>
      <w:r w:rsidR="00F76C76" w:rsidRPr="00751664">
        <w:rPr>
          <w:rFonts w:eastAsia="Times New Roman" w:cstheme="minorHAnsi"/>
          <w:b/>
          <w:highlight w:val="yellow"/>
        </w:rPr>
        <w:t>Step 2</w:t>
      </w:r>
      <w:r w:rsidR="004A4EF3" w:rsidRPr="00751664">
        <w:rPr>
          <w:rFonts w:eastAsia="Times New Roman" w:cstheme="minorHAnsi"/>
          <w:b/>
        </w:rPr>
        <w:t>.</w:t>
      </w:r>
    </w:p>
    <w:p w14:paraId="64BA5D00" w14:textId="77777777" w:rsidR="00D2592F" w:rsidRDefault="00D2592F" w:rsidP="00751664">
      <w:pPr>
        <w:tabs>
          <w:tab w:val="left" w:pos="360"/>
        </w:tabs>
        <w:ind w:left="720"/>
        <w:rPr>
          <w:rFonts w:eastAsia="Times New Roman" w:cstheme="minorHAnsi"/>
        </w:rPr>
      </w:pPr>
    </w:p>
    <w:p w14:paraId="73C615A1" w14:textId="2DBF3B27" w:rsidR="00DF69F6" w:rsidRDefault="00637F37" w:rsidP="000B35D1">
      <w:pPr>
        <w:tabs>
          <w:tab w:val="left" w:pos="360"/>
        </w:tabs>
        <w:ind w:left="360"/>
        <w:rPr>
          <w:rFonts w:cstheme="minorHAnsi"/>
          <w:color w:val="000000"/>
          <w:shd w:val="clear" w:color="auto" w:fill="FFFFFF"/>
        </w:rPr>
      </w:pPr>
      <w:r w:rsidRPr="007C236F">
        <w:rPr>
          <w:rFonts w:eastAsia="Times New Roman" w:cstheme="minorHAnsi"/>
        </w:rPr>
        <w:t xml:space="preserve">If Microsoft Search in Bing does </w:t>
      </w:r>
      <w:r w:rsidR="00D03845" w:rsidRPr="007C236F">
        <w:rPr>
          <w:rFonts w:eastAsia="Times New Roman" w:cstheme="minorHAnsi"/>
        </w:rPr>
        <w:t>NOT</w:t>
      </w:r>
      <w:r w:rsidRPr="007C236F">
        <w:rPr>
          <w:rFonts w:eastAsia="Times New Roman" w:cstheme="minorHAnsi"/>
        </w:rPr>
        <w:t xml:space="preserve"> appear to be enabled, </w:t>
      </w:r>
      <w:r w:rsidR="006E3FB3">
        <w:rPr>
          <w:rFonts w:cstheme="minorHAnsi"/>
          <w:color w:val="000000"/>
          <w:shd w:val="clear" w:color="auto" w:fill="FFFFFF"/>
        </w:rPr>
        <w:t xml:space="preserve">do that now in the </w:t>
      </w:r>
      <w:r w:rsidR="006E3FB3">
        <w:rPr>
          <w:rFonts w:eastAsia="Times New Roman" w:cstheme="minorHAnsi"/>
        </w:rPr>
        <w:t xml:space="preserve">Microsoft 365 </w:t>
      </w:r>
      <w:r w:rsidR="009167D0">
        <w:rPr>
          <w:rFonts w:eastAsia="Times New Roman" w:cstheme="minorHAnsi"/>
        </w:rPr>
        <w:t>a</w:t>
      </w:r>
      <w:r w:rsidR="006E3FB3">
        <w:rPr>
          <w:rFonts w:eastAsia="Times New Roman" w:cstheme="minorHAnsi"/>
        </w:rPr>
        <w:t xml:space="preserve">dmin </w:t>
      </w:r>
      <w:r w:rsidR="009167D0">
        <w:rPr>
          <w:rFonts w:eastAsia="Times New Roman" w:cstheme="minorHAnsi"/>
        </w:rPr>
        <w:t>center</w:t>
      </w:r>
      <w:r w:rsidR="000B35D1">
        <w:rPr>
          <w:rFonts w:cstheme="minorHAnsi"/>
          <w:color w:val="000000"/>
          <w:shd w:val="clear" w:color="auto" w:fill="FFFFFF"/>
        </w:rPr>
        <w:t>. Here’s how:</w:t>
      </w:r>
      <w:r w:rsidR="00DF69F6">
        <w:rPr>
          <w:rFonts w:cstheme="minorHAnsi"/>
          <w:color w:val="000000"/>
          <w:shd w:val="clear" w:color="auto" w:fill="FFFFFF"/>
        </w:rPr>
        <w:t xml:space="preserve"> </w:t>
      </w:r>
    </w:p>
    <w:p w14:paraId="21E4F19D" w14:textId="0D61CD70" w:rsidR="00F053C8" w:rsidRDefault="000B35D1" w:rsidP="00F053C8">
      <w:pPr>
        <w:pStyle w:val="ListParagraph"/>
        <w:numPr>
          <w:ilvl w:val="0"/>
          <w:numId w:val="27"/>
        </w:numPr>
        <w:tabs>
          <w:tab w:val="left" w:pos="1080"/>
        </w:tabs>
        <w:ind w:left="720"/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G</w:t>
      </w:r>
      <w:bookmarkStart w:id="0" w:name="_GoBack"/>
      <w:bookmarkEnd w:id="0"/>
      <w:r>
        <w:rPr>
          <w:rFonts w:cstheme="minorHAnsi"/>
          <w:color w:val="000000"/>
          <w:shd w:val="clear" w:color="auto" w:fill="FFFFFF"/>
        </w:rPr>
        <w:t xml:space="preserve">o to </w:t>
      </w:r>
      <w:hyperlink r:id="rId13" w:anchor="/Settings/ServicesAndAddIns" w:history="1">
        <w:r w:rsidRPr="00194FE9">
          <w:rPr>
            <w:rStyle w:val="Hyperlink"/>
            <w:rFonts w:cstheme="minorHAnsi"/>
            <w:shd w:val="clear" w:color="auto" w:fill="FFFFFF"/>
          </w:rPr>
          <w:t>https://admin.microsoft.com/AdminPortal/Home#/Settings/ServicesAndAddIns</w:t>
        </w:r>
      </w:hyperlink>
    </w:p>
    <w:p w14:paraId="3FA8941E" w14:textId="4964AE01" w:rsidR="000B35D1" w:rsidRPr="00F053C8" w:rsidRDefault="000B35D1" w:rsidP="00F053C8">
      <w:pPr>
        <w:pStyle w:val="ListParagraph"/>
        <w:numPr>
          <w:ilvl w:val="0"/>
          <w:numId w:val="27"/>
        </w:numPr>
        <w:tabs>
          <w:tab w:val="left" w:pos="1080"/>
        </w:tabs>
        <w:ind w:left="720"/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Scroll down the list of services and add-ins and choose Microsoft Search in Bing</w:t>
      </w:r>
    </w:p>
    <w:p w14:paraId="532E0A3D" w14:textId="50D11E75" w:rsidR="00F053C8" w:rsidRPr="00F053C8" w:rsidRDefault="00F053C8" w:rsidP="00F053C8">
      <w:pPr>
        <w:pStyle w:val="ListParagraph"/>
        <w:numPr>
          <w:ilvl w:val="0"/>
          <w:numId w:val="27"/>
        </w:numPr>
        <w:ind w:left="720"/>
        <w:rPr>
          <w:rFonts w:cstheme="minorHAnsi"/>
          <w:color w:val="000000"/>
          <w:shd w:val="clear" w:color="auto" w:fill="FFFFFF"/>
        </w:rPr>
      </w:pPr>
      <w:r w:rsidRPr="00F053C8">
        <w:rPr>
          <w:rFonts w:cstheme="minorHAnsi"/>
          <w:color w:val="000000"/>
          <w:shd w:val="clear" w:color="auto" w:fill="FFFFFF"/>
        </w:rPr>
        <w:t>Click "on" to enable Microsoft Search in Bing</w:t>
      </w:r>
    </w:p>
    <w:p w14:paraId="33A4AA21" w14:textId="127C0237" w:rsidR="004C7EF2" w:rsidRDefault="004C7EF2" w:rsidP="000B35D1">
      <w:pPr>
        <w:ind w:left="360"/>
        <w:rPr>
          <w:rFonts w:cstheme="minorHAnsi"/>
          <w:b/>
          <w:color w:val="000000"/>
          <w:shd w:val="clear" w:color="auto" w:fill="FFFFFF"/>
        </w:rPr>
      </w:pPr>
      <w:r w:rsidRPr="007C236F">
        <w:rPr>
          <w:rFonts w:cstheme="minorHAnsi"/>
          <w:color w:val="000000"/>
          <w:shd w:val="clear" w:color="auto" w:fill="FFFFFF"/>
        </w:rPr>
        <w:t>Once enabled</w:t>
      </w:r>
      <w:r w:rsidR="009167D0">
        <w:rPr>
          <w:rFonts w:cstheme="minorHAnsi"/>
          <w:color w:val="000000"/>
          <w:shd w:val="clear" w:color="auto" w:fill="FFFFFF"/>
        </w:rPr>
        <w:t>,</w:t>
      </w:r>
      <w:r w:rsidR="00D03845" w:rsidRPr="007C236F">
        <w:rPr>
          <w:rFonts w:cstheme="minorHAnsi"/>
          <w:color w:val="000000"/>
          <w:shd w:val="clear" w:color="auto" w:fill="FFFFFF"/>
        </w:rPr>
        <w:t xml:space="preserve"> go to </w:t>
      </w:r>
      <w:r w:rsidR="00D03845" w:rsidRPr="00F27044">
        <w:rPr>
          <w:rFonts w:cstheme="minorHAnsi"/>
          <w:b/>
          <w:color w:val="000000"/>
          <w:shd w:val="clear" w:color="auto" w:fill="FFFFFF"/>
        </w:rPr>
        <w:t>Step 2</w:t>
      </w:r>
      <w:r w:rsidR="009167D0">
        <w:rPr>
          <w:rFonts w:cstheme="minorHAnsi"/>
          <w:b/>
          <w:color w:val="000000"/>
          <w:shd w:val="clear" w:color="auto" w:fill="FFFFFF"/>
        </w:rPr>
        <w:t>.</w:t>
      </w:r>
    </w:p>
    <w:p w14:paraId="3A6DA59D" w14:textId="149EFB28" w:rsidR="00A43512" w:rsidRPr="00A43512" w:rsidRDefault="00A43512" w:rsidP="000B35D1">
      <w:pPr>
        <w:ind w:left="360"/>
        <w:rPr>
          <w:rFonts w:eastAsia="Times New Roman" w:cstheme="minorHAnsi"/>
          <w:bCs/>
        </w:rPr>
      </w:pPr>
      <w:r w:rsidRPr="002C13EC">
        <w:rPr>
          <w:rFonts w:cstheme="minorHAnsi"/>
          <w:b/>
          <w:color w:val="000000"/>
          <w:shd w:val="clear" w:color="auto" w:fill="FFFFFF"/>
        </w:rPr>
        <w:t>If you don’t see it</w:t>
      </w:r>
      <w:r w:rsidRPr="00A43512">
        <w:rPr>
          <w:rFonts w:cstheme="minorHAnsi"/>
          <w:bCs/>
          <w:color w:val="000000"/>
          <w:shd w:val="clear" w:color="auto" w:fill="FFFFFF"/>
        </w:rPr>
        <w:t xml:space="preserve"> under Settings, </w:t>
      </w:r>
      <w:hyperlink r:id="rId14" w:anchor="requirements" w:history="1">
        <w:r w:rsidRPr="00A43512">
          <w:rPr>
            <w:rStyle w:val="Hyperlink"/>
            <w:rFonts w:cstheme="minorHAnsi"/>
            <w:bCs/>
            <w:shd w:val="clear" w:color="auto" w:fill="FFFFFF"/>
          </w:rPr>
          <w:t xml:space="preserve">check </w:t>
        </w:r>
        <w:r w:rsidRPr="00A43512">
          <w:rPr>
            <w:rStyle w:val="Hyperlink"/>
            <w:rFonts w:eastAsia="Times New Roman" w:cs="Segoe UI"/>
          </w:rPr>
          <w:t>that Microsoft Search is included</w:t>
        </w:r>
      </w:hyperlink>
      <w:r>
        <w:rPr>
          <w:rFonts w:eastAsia="Times New Roman" w:cs="Segoe UI"/>
        </w:rPr>
        <w:t xml:space="preserve"> in your subscription.</w:t>
      </w:r>
    </w:p>
    <w:p w14:paraId="75AD1746" w14:textId="7645320B" w:rsidR="004C7EF2" w:rsidRPr="000D5378" w:rsidRDefault="00E10571" w:rsidP="5AFE08F0">
      <w:pPr>
        <w:pStyle w:val="ListParagraph"/>
        <w:numPr>
          <w:ilvl w:val="0"/>
          <w:numId w:val="8"/>
        </w:numPr>
        <w:ind w:left="360"/>
        <w:rPr>
          <w:rFonts w:eastAsia="Times New Roman" w:cs="Segoe UI"/>
        </w:rPr>
      </w:pPr>
      <w:r w:rsidRPr="000D5378">
        <w:rPr>
          <w:rFonts w:eastAsia="Times New Roman" w:cs="Segoe UI"/>
        </w:rPr>
        <w:t>I</w:t>
      </w:r>
      <w:r w:rsidR="0035672C" w:rsidRPr="000D5378">
        <w:rPr>
          <w:rFonts w:eastAsia="Times New Roman" w:cs="Segoe UI"/>
        </w:rPr>
        <w:t xml:space="preserve">f </w:t>
      </w:r>
      <w:r w:rsidRPr="000D5378">
        <w:rPr>
          <w:rFonts w:eastAsia="Times New Roman" w:cs="Segoe UI"/>
        </w:rPr>
        <w:t>M</w:t>
      </w:r>
      <w:r w:rsidR="00F7036D" w:rsidRPr="000D5378">
        <w:rPr>
          <w:rFonts w:eastAsia="Times New Roman" w:cs="Segoe UI"/>
        </w:rPr>
        <w:t>icrosoft Search</w:t>
      </w:r>
      <w:r w:rsidRPr="000D5378">
        <w:rPr>
          <w:rFonts w:eastAsia="Times New Roman" w:cs="Segoe UI"/>
        </w:rPr>
        <w:t xml:space="preserve"> </w:t>
      </w:r>
      <w:r w:rsidR="00E278AA" w:rsidRPr="000D5378">
        <w:rPr>
          <w:rFonts w:eastAsia="Times New Roman" w:cs="Segoe UI"/>
        </w:rPr>
        <w:t xml:space="preserve">is now enabled </w:t>
      </w:r>
      <w:r w:rsidRPr="000D5378">
        <w:rPr>
          <w:rFonts w:eastAsia="Times New Roman" w:cs="Segoe UI"/>
        </w:rPr>
        <w:t>(</w:t>
      </w:r>
      <w:r w:rsidR="00F85D95" w:rsidRPr="000D5378">
        <w:rPr>
          <w:rFonts w:eastAsia="Times New Roman" w:cs="Segoe UI"/>
        </w:rPr>
        <w:t>o</w:t>
      </w:r>
      <w:r w:rsidRPr="000D5378">
        <w:rPr>
          <w:rFonts w:eastAsia="Times New Roman" w:cs="Segoe UI"/>
        </w:rPr>
        <w:t xml:space="preserve">r </w:t>
      </w:r>
      <w:r w:rsidR="38039942" w:rsidRPr="000D5378">
        <w:rPr>
          <w:rFonts w:eastAsia="Times New Roman" w:cs="Segoe UI"/>
        </w:rPr>
        <w:t xml:space="preserve">was </w:t>
      </w:r>
      <w:r w:rsidRPr="000D5378">
        <w:rPr>
          <w:rFonts w:eastAsia="Times New Roman" w:cs="Segoe UI"/>
        </w:rPr>
        <w:t>auto</w:t>
      </w:r>
      <w:r w:rsidR="00F85D95" w:rsidRPr="000D5378">
        <w:rPr>
          <w:rFonts w:eastAsia="Times New Roman" w:cs="Segoe UI"/>
        </w:rPr>
        <w:t>-</w:t>
      </w:r>
      <w:r w:rsidRPr="000D5378">
        <w:rPr>
          <w:rFonts w:eastAsia="Times New Roman" w:cs="Segoe UI"/>
        </w:rPr>
        <w:t>enabled</w:t>
      </w:r>
      <w:r w:rsidR="00F85D95" w:rsidRPr="000D5378">
        <w:rPr>
          <w:rFonts w:eastAsia="Times New Roman" w:cs="Segoe UI"/>
        </w:rPr>
        <w:t>)</w:t>
      </w:r>
      <w:r w:rsidR="00FE5A11" w:rsidRPr="000D5378">
        <w:rPr>
          <w:rFonts w:eastAsia="Times New Roman" w:cs="Segoe UI"/>
        </w:rPr>
        <w:t>,</w:t>
      </w:r>
      <w:r w:rsidRPr="000D5378">
        <w:rPr>
          <w:rFonts w:eastAsia="Times New Roman" w:cs="Segoe UI"/>
        </w:rPr>
        <w:t xml:space="preserve"> </w:t>
      </w:r>
      <w:r w:rsidR="009167D0">
        <w:rPr>
          <w:rFonts w:eastAsia="Times New Roman" w:cs="Segoe UI"/>
        </w:rPr>
        <w:t xml:space="preserve">you can access its administrative settings at </w:t>
      </w:r>
      <w:hyperlink r:id="rId15" w:anchor="/MicrosoftSearch" w:history="1">
        <w:r w:rsidR="009167D0" w:rsidRPr="00194FE9">
          <w:rPr>
            <w:rStyle w:val="Hyperlink"/>
            <w:rFonts w:eastAsia="Times New Roman" w:cs="Segoe UI"/>
          </w:rPr>
          <w:t>https://admin.microsoft.com/AdminPortal/Home#/MicrosoftSearch</w:t>
        </w:r>
      </w:hyperlink>
      <w:r w:rsidR="00155A68">
        <w:rPr>
          <w:rFonts w:eastAsia="Times New Roman" w:cs="Segoe UI"/>
        </w:rPr>
        <w:t xml:space="preserve"> or </w:t>
      </w:r>
      <w:r w:rsidR="00155A68">
        <w:rPr>
          <w:lang w:val="en-GB" w:eastAsia="en-GB"/>
        </w:rPr>
        <w:t xml:space="preserve">by navigating to </w:t>
      </w:r>
      <w:r w:rsidR="00155A68">
        <w:rPr>
          <w:b/>
          <w:bCs/>
          <w:lang w:val="en-GB" w:eastAsia="en-GB"/>
        </w:rPr>
        <w:t xml:space="preserve">Settings &gt; Microsoft Search </w:t>
      </w:r>
      <w:r w:rsidR="00155A68">
        <w:rPr>
          <w:lang w:val="en-GB" w:eastAsia="en-GB"/>
        </w:rPr>
        <w:t xml:space="preserve">at </w:t>
      </w:r>
      <w:hyperlink r:id="rId16" w:history="1">
        <w:r w:rsidR="00155A68">
          <w:rPr>
            <w:rStyle w:val="Hyperlink"/>
            <w:lang w:val="en-GB" w:eastAsia="en-GB"/>
          </w:rPr>
          <w:t>admin.microsoft.com</w:t>
        </w:r>
      </w:hyperlink>
      <w:r w:rsidR="00155A68">
        <w:rPr>
          <w:lang w:val="en-GB" w:eastAsia="en-GB"/>
        </w:rPr>
        <w:t>. </w:t>
      </w:r>
      <w:r w:rsidR="009167D0">
        <w:rPr>
          <w:rFonts w:eastAsia="Times New Roman" w:cs="Segoe UI"/>
        </w:rPr>
        <w:t xml:space="preserve">From here, you can </w:t>
      </w:r>
      <w:r w:rsidR="00561549" w:rsidRPr="000D5378">
        <w:rPr>
          <w:rFonts w:eastAsia="Times New Roman" w:cs="Segoe UI"/>
        </w:rPr>
        <w:t>start e</w:t>
      </w:r>
      <w:r w:rsidR="00FA4EA6" w:rsidRPr="000D5378">
        <w:rPr>
          <w:rFonts w:eastAsia="Times New Roman" w:cs="Segoe UI"/>
        </w:rPr>
        <w:t>nhanc</w:t>
      </w:r>
      <w:r w:rsidR="00561549" w:rsidRPr="000D5378">
        <w:rPr>
          <w:rFonts w:eastAsia="Times New Roman" w:cs="Segoe UI"/>
        </w:rPr>
        <w:t>ing</w:t>
      </w:r>
      <w:r w:rsidR="00FA4EA6" w:rsidRPr="000D5378">
        <w:rPr>
          <w:rFonts w:eastAsia="Times New Roman" w:cs="Segoe UI"/>
        </w:rPr>
        <w:t xml:space="preserve"> </w:t>
      </w:r>
      <w:r w:rsidR="00561549" w:rsidRPr="000D5378">
        <w:rPr>
          <w:rFonts w:eastAsia="Times New Roman" w:cs="Segoe UI"/>
        </w:rPr>
        <w:t xml:space="preserve">the user </w:t>
      </w:r>
      <w:r w:rsidR="002D6EE4" w:rsidRPr="000D5378">
        <w:rPr>
          <w:rFonts w:eastAsia="Times New Roman" w:cs="Segoe UI"/>
        </w:rPr>
        <w:t>experience</w:t>
      </w:r>
      <w:r w:rsidR="38039942" w:rsidRPr="000D5378">
        <w:rPr>
          <w:rFonts w:eastAsia="Times New Roman" w:cs="Segoe UI"/>
        </w:rPr>
        <w:t xml:space="preserve"> by</w:t>
      </w:r>
      <w:r w:rsidR="002D6EE4" w:rsidRPr="000D5378">
        <w:rPr>
          <w:rFonts w:eastAsia="Times New Roman" w:cs="Segoe UI"/>
        </w:rPr>
        <w:t xml:space="preserve"> </w:t>
      </w:r>
      <w:r w:rsidR="00561549" w:rsidRPr="000D5378">
        <w:rPr>
          <w:rFonts w:eastAsia="Times New Roman" w:cs="Segoe UI"/>
        </w:rPr>
        <w:t xml:space="preserve">creating </w:t>
      </w:r>
      <w:r w:rsidR="00FA4EA6" w:rsidRPr="000D5378">
        <w:rPr>
          <w:rFonts w:eastAsia="Times New Roman" w:cs="Segoe UI"/>
        </w:rPr>
        <w:t>bookmarks, Q&amp;A</w:t>
      </w:r>
      <w:r w:rsidR="00F85D95" w:rsidRPr="000D5378">
        <w:rPr>
          <w:rFonts w:eastAsia="Times New Roman" w:cs="Segoe UI"/>
        </w:rPr>
        <w:t>s</w:t>
      </w:r>
      <w:r w:rsidR="00FA4EA6" w:rsidRPr="000D5378">
        <w:rPr>
          <w:rFonts w:eastAsia="Times New Roman" w:cs="Segoe UI"/>
        </w:rPr>
        <w:t xml:space="preserve">, </w:t>
      </w:r>
      <w:r w:rsidR="00561549" w:rsidRPr="000D5378">
        <w:rPr>
          <w:rFonts w:eastAsia="Times New Roman" w:cs="Segoe UI"/>
        </w:rPr>
        <w:t xml:space="preserve">adding </w:t>
      </w:r>
      <w:r w:rsidR="00FA4EA6" w:rsidRPr="000D5378">
        <w:rPr>
          <w:rFonts w:eastAsia="Times New Roman" w:cs="Segoe UI"/>
        </w:rPr>
        <w:t>building locations</w:t>
      </w:r>
      <w:r w:rsidR="00F85D95" w:rsidRPr="000D5378">
        <w:rPr>
          <w:rFonts w:eastAsia="Times New Roman" w:cs="Segoe UI"/>
        </w:rPr>
        <w:t>, etc</w:t>
      </w:r>
      <w:r w:rsidR="00FA4EA6" w:rsidRPr="000D5378">
        <w:rPr>
          <w:rFonts w:eastAsia="Times New Roman" w:cs="Segoe UI"/>
        </w:rPr>
        <w:t>.</w:t>
      </w:r>
    </w:p>
    <w:p w14:paraId="76E7D64C" w14:textId="536D6E2F" w:rsidR="004C7EF2" w:rsidRPr="00D36370" w:rsidRDefault="00A47DC4" w:rsidP="00A47DC4">
      <w:pPr>
        <w:pStyle w:val="ListParagraph"/>
        <w:numPr>
          <w:ilvl w:val="0"/>
          <w:numId w:val="17"/>
        </w:numPr>
        <w:ind w:left="720"/>
        <w:rPr>
          <w:rStyle w:val="Hyperlink"/>
          <w:rFonts w:eastAsia="Times New Roman" w:cstheme="minorHAnsi"/>
          <w:color w:val="auto"/>
        </w:rPr>
      </w:pPr>
      <w:r>
        <w:rPr>
          <w:rFonts w:cstheme="minorHAnsi"/>
          <w:bCs/>
          <w:shd w:val="clear" w:color="auto" w:fill="FFFFFF"/>
        </w:rPr>
        <w:t>Manage</w:t>
      </w:r>
      <w:r w:rsidR="004C7EF2" w:rsidRPr="00D36370">
        <w:rPr>
          <w:rFonts w:cstheme="minorHAnsi"/>
          <w:bCs/>
          <w:shd w:val="clear" w:color="auto" w:fill="FFFFFF"/>
        </w:rPr>
        <w:t xml:space="preserve"> </w:t>
      </w:r>
      <w:r w:rsidR="003374B5">
        <w:rPr>
          <w:rFonts w:cstheme="minorHAnsi"/>
          <w:bCs/>
          <w:shd w:val="clear" w:color="auto" w:fill="FFFFFF"/>
        </w:rPr>
        <w:t>B</w:t>
      </w:r>
      <w:r w:rsidR="004C7EF2" w:rsidRPr="00D36370">
        <w:rPr>
          <w:rFonts w:cstheme="minorHAnsi"/>
          <w:bCs/>
          <w:shd w:val="clear" w:color="auto" w:fill="FFFFFF"/>
        </w:rPr>
        <w:t>ookmarks:</w:t>
      </w:r>
      <w:r w:rsidR="004C7EF2" w:rsidRPr="00D36370">
        <w:rPr>
          <w:rFonts w:cstheme="minorHAnsi"/>
          <w:b/>
          <w:bCs/>
          <w:shd w:val="clear" w:color="auto" w:fill="FFFFFF"/>
        </w:rPr>
        <w:t xml:space="preserve"> </w:t>
      </w:r>
      <w:hyperlink r:id="rId17" w:history="1">
        <w:r w:rsidR="00637533" w:rsidRPr="002C15E2">
          <w:rPr>
            <w:rStyle w:val="Hyperlink"/>
          </w:rPr>
          <w:t>https://docs.microsoft.com/microsoftsearch/manage-bookmarks</w:t>
        </w:r>
      </w:hyperlink>
      <w:r w:rsidR="00637533">
        <w:t xml:space="preserve">  </w:t>
      </w:r>
      <w:r>
        <w:t xml:space="preserve"> </w:t>
      </w:r>
    </w:p>
    <w:p w14:paraId="5CE0B053" w14:textId="5F3E8808" w:rsidR="00A47DC4" w:rsidRPr="00A47DC4" w:rsidRDefault="00A47DC4" w:rsidP="00A47DC4">
      <w:pPr>
        <w:pStyle w:val="ListParagraph"/>
        <w:numPr>
          <w:ilvl w:val="0"/>
          <w:numId w:val="17"/>
        </w:numPr>
        <w:ind w:left="720"/>
        <w:rPr>
          <w:rFonts w:eastAsia="Times New Roman" w:cstheme="minorBidi"/>
        </w:rPr>
      </w:pPr>
      <w:r w:rsidRPr="00A47DC4">
        <w:rPr>
          <w:rFonts w:cstheme="minorHAnsi"/>
          <w:bCs/>
          <w:color w:val="000000"/>
          <w:shd w:val="clear" w:color="auto" w:fill="FFFFFF"/>
        </w:rPr>
        <w:t>Manage</w:t>
      </w:r>
      <w:r w:rsidR="004C7EF2" w:rsidRPr="00A47DC4">
        <w:rPr>
          <w:rFonts w:cstheme="minorHAnsi"/>
          <w:bCs/>
          <w:color w:val="000000"/>
          <w:shd w:val="clear" w:color="auto" w:fill="FFFFFF"/>
        </w:rPr>
        <w:t xml:space="preserve"> Q&amp;As: </w:t>
      </w:r>
      <w:hyperlink r:id="rId18" w:history="1">
        <w:r w:rsidR="00637533" w:rsidRPr="002C15E2">
          <w:rPr>
            <w:rStyle w:val="Hyperlink"/>
          </w:rPr>
          <w:t>https://docs.microsoft.com/microsoftsearch/manage-qas</w:t>
        </w:r>
      </w:hyperlink>
      <w:r w:rsidR="00637533">
        <w:t xml:space="preserve"> </w:t>
      </w:r>
      <w:r>
        <w:t xml:space="preserve"> </w:t>
      </w:r>
    </w:p>
    <w:p w14:paraId="5BD1A121" w14:textId="69D2B436" w:rsidR="00A47DC4" w:rsidRPr="00A47DC4" w:rsidRDefault="00A47DC4" w:rsidP="00A47DC4">
      <w:pPr>
        <w:pStyle w:val="ListParagraph"/>
        <w:numPr>
          <w:ilvl w:val="0"/>
          <w:numId w:val="17"/>
        </w:numPr>
        <w:ind w:left="720"/>
        <w:rPr>
          <w:rFonts w:eastAsia="Times New Roman" w:cstheme="minorBidi"/>
        </w:rPr>
      </w:pPr>
      <w:r w:rsidRPr="00A47DC4">
        <w:rPr>
          <w:rFonts w:cstheme="minorHAnsi"/>
          <w:bCs/>
          <w:color w:val="000000"/>
          <w:shd w:val="clear" w:color="auto" w:fill="FFFFFF"/>
        </w:rPr>
        <w:t>Manage</w:t>
      </w:r>
      <w:r w:rsidR="00561549" w:rsidRPr="00A47DC4">
        <w:rPr>
          <w:rFonts w:cstheme="minorHAnsi"/>
          <w:bCs/>
          <w:color w:val="000000"/>
          <w:shd w:val="clear" w:color="auto" w:fill="FFFFFF"/>
        </w:rPr>
        <w:t xml:space="preserve"> Locations: </w:t>
      </w:r>
      <w:hyperlink r:id="rId19" w:history="1">
        <w:r w:rsidR="00637533" w:rsidRPr="002C15E2">
          <w:rPr>
            <w:rStyle w:val="Hyperlink"/>
          </w:rPr>
          <w:t>https://docs.microsoft.com/microsoftsearch/manage-locations</w:t>
        </w:r>
      </w:hyperlink>
      <w:r w:rsidR="00637533">
        <w:t xml:space="preserve"> </w:t>
      </w:r>
      <w:r>
        <w:t xml:space="preserve"> </w:t>
      </w:r>
    </w:p>
    <w:p w14:paraId="2CF33478" w14:textId="7399044E" w:rsidR="006E3FB3" w:rsidRPr="00A47DC4" w:rsidRDefault="00A47DC4" w:rsidP="00A47DC4">
      <w:pPr>
        <w:pStyle w:val="ListParagraph"/>
        <w:numPr>
          <w:ilvl w:val="0"/>
          <w:numId w:val="17"/>
        </w:numPr>
        <w:ind w:left="720"/>
        <w:rPr>
          <w:rFonts w:eastAsia="Times New Roman" w:cstheme="minorBidi"/>
        </w:rPr>
      </w:pPr>
      <w:r w:rsidRPr="00A47DC4">
        <w:rPr>
          <w:rFonts w:cstheme="minorHAnsi"/>
          <w:bCs/>
          <w:color w:val="000000"/>
          <w:shd w:val="clear" w:color="auto" w:fill="FFFFFF"/>
        </w:rPr>
        <w:t xml:space="preserve">Additional Customizations: </w:t>
      </w:r>
      <w:r w:rsidRPr="00A47DC4">
        <w:rPr>
          <w:rFonts w:cstheme="minorBidi"/>
          <w:color w:val="000000"/>
          <w:shd w:val="clear" w:color="auto" w:fill="FFFFFF"/>
        </w:rPr>
        <w:t xml:space="preserve">See </w:t>
      </w:r>
      <w:hyperlink r:id="rId20" w:history="1">
        <w:r w:rsidRPr="00A47DC4">
          <w:rPr>
            <w:rStyle w:val="Hyperlink"/>
            <w:rFonts w:cstheme="minorBidi"/>
            <w:shd w:val="clear" w:color="auto" w:fill="FFFFFF"/>
          </w:rPr>
          <w:t>Settings &gt; Organizational Profile</w:t>
        </w:r>
      </w:hyperlink>
      <w:r w:rsidRPr="00A47DC4">
        <w:rPr>
          <w:rFonts w:cstheme="minorBidi"/>
          <w:color w:val="000000"/>
          <w:shd w:val="clear" w:color="auto" w:fill="FFFFFF"/>
        </w:rPr>
        <w:t xml:space="preserve"> to set a logo, company name, corporate colors, and other settings</w:t>
      </w:r>
      <w:r w:rsidR="00FC76FC">
        <w:rPr>
          <w:rFonts w:cstheme="minorBidi"/>
          <w:color w:val="000000"/>
          <w:shd w:val="clear" w:color="auto" w:fill="FFFFFF"/>
        </w:rPr>
        <w:t xml:space="preserve"> specific to your organization</w:t>
      </w:r>
      <w:r w:rsidRPr="00A47DC4">
        <w:rPr>
          <w:rFonts w:cstheme="minorBidi"/>
          <w:shd w:val="clear" w:color="auto" w:fill="FFFFFF"/>
        </w:rPr>
        <w:t>.</w:t>
      </w:r>
    </w:p>
    <w:p w14:paraId="437BF8A6" w14:textId="2A40CE0C" w:rsidR="002D6EE4" w:rsidRDefault="006E3FB3" w:rsidP="006E3FB3">
      <w:pPr>
        <w:ind w:left="360" w:firstLine="360"/>
        <w:rPr>
          <w:rFonts w:cstheme="minorHAnsi"/>
          <w:color w:val="000000"/>
          <w:shd w:val="clear" w:color="auto" w:fill="FFFFFF"/>
        </w:rPr>
      </w:pPr>
      <w:r>
        <w:rPr>
          <w:rFonts w:eastAsia="Times New Roman" w:cstheme="minorHAnsi"/>
        </w:rPr>
        <w:t xml:space="preserve">More setup instructions can be found on </w:t>
      </w:r>
      <w:hyperlink r:id="rId21" w:history="1">
        <w:r w:rsidRPr="002F1F66">
          <w:rPr>
            <w:rStyle w:val="Hyperlink"/>
            <w:rFonts w:eastAsia="Times New Roman" w:cstheme="minorHAnsi"/>
          </w:rPr>
          <w:t>https://docs.microsoft.com/microsoftsearch/</w:t>
        </w:r>
      </w:hyperlink>
      <w:r>
        <w:rPr>
          <w:rFonts w:eastAsia="Times New Roman" w:cstheme="minorHAnsi"/>
        </w:rPr>
        <w:t xml:space="preserve"> </w:t>
      </w:r>
      <w:r w:rsidRPr="007C236F">
        <w:rPr>
          <w:rFonts w:eastAsia="Times New Roman" w:cstheme="minorHAnsi"/>
        </w:rPr>
        <w:t xml:space="preserve"> </w:t>
      </w:r>
    </w:p>
    <w:p w14:paraId="3E935328" w14:textId="50C72592" w:rsidR="004C7EF2" w:rsidRPr="009E5F7F" w:rsidRDefault="002D6EE4" w:rsidP="009E5F7F">
      <w:pPr>
        <w:ind w:left="360"/>
        <w:rPr>
          <w:rStyle w:val="Hyperlink"/>
          <w:rFonts w:eastAsia="Times New Roman" w:cstheme="minorHAnsi"/>
          <w:color w:val="auto"/>
          <w:u w:val="none"/>
        </w:rPr>
      </w:pPr>
      <w:r>
        <w:rPr>
          <w:rFonts w:cstheme="minorHAnsi"/>
          <w:color w:val="000000"/>
          <w:shd w:val="clear" w:color="auto" w:fill="FFFFFF"/>
        </w:rPr>
        <w:t>U</w:t>
      </w:r>
      <w:r w:rsidR="0074784C" w:rsidRPr="007C236F">
        <w:rPr>
          <w:rFonts w:cstheme="minorHAnsi"/>
          <w:color w:val="000000"/>
          <w:shd w:val="clear" w:color="auto" w:fill="FFFFFF"/>
        </w:rPr>
        <w:t xml:space="preserve">sers </w:t>
      </w:r>
      <w:r w:rsidR="0063423B">
        <w:rPr>
          <w:rFonts w:cstheme="minorHAnsi"/>
          <w:color w:val="000000"/>
          <w:shd w:val="clear" w:color="auto" w:fill="FFFFFF"/>
        </w:rPr>
        <w:t>should</w:t>
      </w:r>
      <w:r w:rsidR="0074784C" w:rsidRPr="007C236F">
        <w:rPr>
          <w:rFonts w:cstheme="minorHAnsi"/>
          <w:color w:val="000000"/>
          <w:shd w:val="clear" w:color="auto" w:fill="FFFFFF"/>
        </w:rPr>
        <w:t xml:space="preserve"> </w:t>
      </w:r>
      <w:r w:rsidR="0063423B">
        <w:rPr>
          <w:rFonts w:cstheme="minorHAnsi"/>
          <w:color w:val="000000"/>
          <w:shd w:val="clear" w:color="auto" w:fill="FFFFFF"/>
        </w:rPr>
        <w:t xml:space="preserve">now </w:t>
      </w:r>
      <w:r w:rsidR="00383425">
        <w:rPr>
          <w:rFonts w:cstheme="minorHAnsi"/>
          <w:color w:val="000000"/>
          <w:shd w:val="clear" w:color="auto" w:fill="FFFFFF"/>
        </w:rPr>
        <w:t xml:space="preserve">be able to </w:t>
      </w:r>
      <w:r w:rsidR="0074784C" w:rsidRPr="007C236F">
        <w:rPr>
          <w:rFonts w:cstheme="minorHAnsi"/>
          <w:color w:val="000000"/>
          <w:shd w:val="clear" w:color="auto" w:fill="FFFFFF"/>
        </w:rPr>
        <w:t xml:space="preserve">sign in to </w:t>
      </w:r>
      <w:hyperlink r:id="rId22" w:history="1">
        <w:r w:rsidR="005C71C6">
          <w:rPr>
            <w:rStyle w:val="Hyperlink"/>
            <w:rFonts w:cstheme="minorHAnsi"/>
            <w:shd w:val="clear" w:color="auto" w:fill="FFFFFF"/>
          </w:rPr>
          <w:t>b</w:t>
        </w:r>
        <w:r w:rsidR="0074784C" w:rsidRPr="007C236F">
          <w:rPr>
            <w:rStyle w:val="Hyperlink"/>
            <w:rFonts w:cstheme="minorHAnsi"/>
            <w:shd w:val="clear" w:color="auto" w:fill="FFFFFF"/>
          </w:rPr>
          <w:t>ing</w:t>
        </w:r>
      </w:hyperlink>
      <w:r w:rsidR="005C71C6">
        <w:rPr>
          <w:rStyle w:val="Hyperlink"/>
          <w:rFonts w:cstheme="minorHAnsi"/>
          <w:shd w:val="clear" w:color="auto" w:fill="FFFFFF"/>
        </w:rPr>
        <w:t>.com</w:t>
      </w:r>
      <w:r w:rsidR="0074784C" w:rsidRPr="007C236F">
        <w:rPr>
          <w:rFonts w:cstheme="minorHAnsi"/>
          <w:color w:val="000000"/>
          <w:shd w:val="clear" w:color="auto" w:fill="FFFFFF"/>
        </w:rPr>
        <w:t xml:space="preserve"> with a work or school account and get </w:t>
      </w:r>
      <w:r w:rsidR="009E5F7F">
        <w:rPr>
          <w:rFonts w:cstheme="minorHAnsi"/>
          <w:color w:val="000000"/>
          <w:shd w:val="clear" w:color="auto" w:fill="FFFFFF"/>
        </w:rPr>
        <w:t xml:space="preserve">personalized </w:t>
      </w:r>
      <w:r w:rsidR="0074784C" w:rsidRPr="007C236F">
        <w:rPr>
          <w:rFonts w:cstheme="minorHAnsi"/>
          <w:color w:val="000000"/>
          <w:shd w:val="clear" w:color="auto" w:fill="FFFFFF"/>
        </w:rPr>
        <w:t>work results when they search.</w:t>
      </w:r>
    </w:p>
    <w:p w14:paraId="309C86A5" w14:textId="5B8FAD33" w:rsidR="00FA4EA6" w:rsidRPr="000D5378" w:rsidRDefault="007223EC" w:rsidP="000D5378">
      <w:pPr>
        <w:pStyle w:val="ListParagraph"/>
        <w:numPr>
          <w:ilvl w:val="0"/>
          <w:numId w:val="8"/>
        </w:numPr>
        <w:ind w:left="360"/>
        <w:rPr>
          <w:rFonts w:eastAsia="Times New Roman" w:cs="Segoe UI"/>
          <w:szCs w:val="20"/>
        </w:rPr>
      </w:pPr>
      <w:r w:rsidRPr="000D5378">
        <w:rPr>
          <w:rFonts w:cs="Segoe UI"/>
          <w:szCs w:val="20"/>
        </w:rPr>
        <w:t xml:space="preserve">Now, get started building the communications plans (executive and end-user programs) and download the Adoption Kit: </w:t>
      </w:r>
      <w:hyperlink r:id="rId23" w:tgtFrame="_blank" w:history="1">
        <w:r w:rsidRPr="000D5378">
          <w:rPr>
            <w:rStyle w:val="Hyperlink"/>
            <w:rFonts w:cs="Segoe UI"/>
            <w:szCs w:val="20"/>
          </w:rPr>
          <w:t>https://aka.ms/MicrosoftSearch/Adoption</w:t>
        </w:r>
      </w:hyperlink>
      <w:r w:rsidRPr="000D5378">
        <w:rPr>
          <w:rFonts w:cs="Segoe UI"/>
          <w:szCs w:val="20"/>
        </w:rPr>
        <w:t>. The kit is available in English</w:t>
      </w:r>
      <w:r w:rsidR="00F47BD9" w:rsidRPr="000D5378">
        <w:rPr>
          <w:rFonts w:cs="Segoe UI"/>
          <w:szCs w:val="20"/>
        </w:rPr>
        <w:t>,</w:t>
      </w:r>
      <w:r w:rsidRPr="000D5378">
        <w:rPr>
          <w:rFonts w:cs="Segoe UI"/>
          <w:szCs w:val="20"/>
        </w:rPr>
        <w:t xml:space="preserve"> German, French, Italian, and Dutch</w:t>
      </w:r>
      <w:r w:rsidRPr="000D5378">
        <w:rPr>
          <w:rFonts w:eastAsia="Times New Roman" w:cs="Segoe UI"/>
          <w:szCs w:val="20"/>
        </w:rPr>
        <w:t>. </w:t>
      </w:r>
    </w:p>
    <w:p w14:paraId="47D90A98" w14:textId="40FB5B2A" w:rsidR="00427043" w:rsidRPr="000D5378" w:rsidRDefault="00BB457D" w:rsidP="00561549">
      <w:pPr>
        <w:pStyle w:val="ListParagraph"/>
        <w:numPr>
          <w:ilvl w:val="0"/>
          <w:numId w:val="8"/>
        </w:numPr>
        <w:ind w:left="360"/>
        <w:rPr>
          <w:rFonts w:cs="Segoe UI"/>
          <w:szCs w:val="20"/>
        </w:rPr>
      </w:pPr>
      <w:r w:rsidRPr="000D5378">
        <w:rPr>
          <w:rFonts w:eastAsia="Times New Roman" w:cs="Segoe UI"/>
          <w:szCs w:val="20"/>
        </w:rPr>
        <w:t xml:space="preserve">Finally, </w:t>
      </w:r>
      <w:r w:rsidR="00083E9A" w:rsidRPr="000D5378">
        <w:rPr>
          <w:rFonts w:eastAsia="Times New Roman" w:cs="Segoe UI"/>
          <w:szCs w:val="20"/>
        </w:rPr>
        <w:t>s</w:t>
      </w:r>
      <w:r w:rsidR="00561549" w:rsidRPr="000D5378">
        <w:rPr>
          <w:rFonts w:eastAsia="Times New Roman" w:cs="Segoe UI"/>
          <w:szCs w:val="20"/>
        </w:rPr>
        <w:t xml:space="preserve">et </w:t>
      </w:r>
      <w:r w:rsidR="00561549" w:rsidRPr="000D5378">
        <w:rPr>
          <w:rFonts w:cs="Segoe UI"/>
          <w:szCs w:val="20"/>
        </w:rPr>
        <w:t xml:space="preserve">Bing as the </w:t>
      </w:r>
      <w:hyperlink r:id="rId24" w:history="1">
        <w:r w:rsidR="00561549" w:rsidRPr="000D5378">
          <w:rPr>
            <w:rStyle w:val="Hyperlink"/>
            <w:rFonts w:cs="Segoe UI"/>
            <w:szCs w:val="20"/>
          </w:rPr>
          <w:t>default search engine</w:t>
        </w:r>
      </w:hyperlink>
      <w:r w:rsidR="00561549" w:rsidRPr="000D5378">
        <w:rPr>
          <w:rFonts w:cs="Segoe UI"/>
          <w:szCs w:val="20"/>
        </w:rPr>
        <w:t xml:space="preserve"> in all web browsers to e</w:t>
      </w:r>
      <w:r w:rsidR="00FA4EA6" w:rsidRPr="000D5378">
        <w:rPr>
          <w:rFonts w:cs="Segoe UI"/>
          <w:szCs w:val="20"/>
        </w:rPr>
        <w:t xml:space="preserve">nable easier access </w:t>
      </w:r>
      <w:r w:rsidR="00561549" w:rsidRPr="000D5378">
        <w:rPr>
          <w:rFonts w:cs="Segoe UI"/>
          <w:szCs w:val="20"/>
        </w:rPr>
        <w:t xml:space="preserve">for users and to help adoption. </w:t>
      </w:r>
    </w:p>
    <w:sectPr w:rsidR="00427043" w:rsidRPr="000D5378" w:rsidSect="000D5378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2240" w:h="15840"/>
      <w:pgMar w:top="720" w:right="1152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97C700" w14:textId="77777777" w:rsidR="00A97CC7" w:rsidRDefault="00A97CC7" w:rsidP="00377165">
      <w:pPr>
        <w:spacing w:after="0" w:line="240" w:lineRule="auto"/>
      </w:pPr>
      <w:r>
        <w:separator/>
      </w:r>
    </w:p>
  </w:endnote>
  <w:endnote w:type="continuationSeparator" w:id="0">
    <w:p w14:paraId="5FBEFFC6" w14:textId="77777777" w:rsidR="00A97CC7" w:rsidRDefault="00A97CC7" w:rsidP="00377165">
      <w:pPr>
        <w:spacing w:after="0" w:line="240" w:lineRule="auto"/>
      </w:pPr>
      <w:r>
        <w:continuationSeparator/>
      </w:r>
    </w:p>
  </w:endnote>
  <w:endnote w:type="continuationNotice" w:id="1">
    <w:p w14:paraId="39F5B1D8" w14:textId="77777777" w:rsidR="00A97CC7" w:rsidRDefault="00A97CC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345306" w14:textId="77777777" w:rsidR="000D5378" w:rsidRDefault="000D53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644139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6E9F1A" w14:textId="1FE24E3B" w:rsidR="00CF3F3A" w:rsidRDefault="000D5378">
        <w:pPr>
          <w:pStyle w:val="Footer"/>
          <w:jc w:val="right"/>
        </w:pPr>
        <w:r w:rsidRPr="00B531F4">
          <w:rPr>
            <w:rStyle w:val="Hyperlink"/>
            <w:noProof/>
            <w:lang w:val="en-GB"/>
          </w:rPr>
          <mc:AlternateContent>
            <mc:Choice Requires="wpg">
              <w:drawing>
                <wp:anchor distT="0" distB="0" distL="114300" distR="114300" simplePos="0" relativeHeight="251661312" behindDoc="0" locked="0" layoutInCell="1" allowOverlap="1" wp14:anchorId="2083B460" wp14:editId="0B6E380C">
                  <wp:simplePos x="0" y="0"/>
                  <wp:positionH relativeFrom="margin">
                    <wp:posOffset>0</wp:posOffset>
                  </wp:positionH>
                  <wp:positionV relativeFrom="page">
                    <wp:posOffset>9280276</wp:posOffset>
                  </wp:positionV>
                  <wp:extent cx="1206000" cy="255600"/>
                  <wp:effectExtent l="0" t="0" r="0" b="0"/>
                  <wp:wrapSquare wrapText="bothSides"/>
                  <wp:docPr id="23" name="Group 23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1206000" cy="255600"/>
                            <a:chOff x="0" y="0"/>
                            <a:chExt cx="1206039" cy="257162"/>
                          </a:xfrm>
                        </wpg:grpSpPr>
                        <wps:wsp>
                          <wps:cNvPr id="24" name="Shape 1325"/>
                          <wps:cNvSpPr/>
                          <wps:spPr>
                            <a:xfrm>
                              <a:off x="526424" y="95107"/>
                              <a:ext cx="26035" cy="110617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26035" h="110617">
                                  <a:moveTo>
                                    <a:pt x="0" y="0"/>
                                  </a:moveTo>
                                  <a:lnTo>
                                    <a:pt x="26035" y="0"/>
                                  </a:lnTo>
                                  <a:lnTo>
                                    <a:pt x="26035" y="110617"/>
                                  </a:lnTo>
                                  <a:lnTo>
                                    <a:pt x="0" y="110617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ln w="0" cap="flat">
                              <a:miter lim="127000"/>
                            </a:ln>
                          </wps:spPr>
                          <wps:style>
                            <a:lnRef idx="0">
                              <a:srgbClr val="000000">
                                <a:alpha val="0"/>
                              </a:srgbClr>
                            </a:lnRef>
                            <a:fillRef idx="1">
                              <a:srgbClr val="7D7E7E"/>
                            </a:fillRef>
                            <a:effectRef idx="0">
                              <a:scrgbClr r="0" g="0" b="0"/>
                            </a:effectRef>
                            <a:fontRef idx="none"/>
                          </wps:style>
                          <wps:bodyPr/>
                        </wps:wsp>
                        <wps:wsp>
                          <wps:cNvPr id="25" name="Shape 66"/>
                          <wps:cNvSpPr/>
                          <wps:spPr>
                            <a:xfrm>
                              <a:off x="676741" y="93278"/>
                              <a:ext cx="64351" cy="112446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64351" h="112446">
                                  <a:moveTo>
                                    <a:pt x="54546" y="0"/>
                                  </a:moveTo>
                                  <a:cubicBezTo>
                                    <a:pt x="56629" y="0"/>
                                    <a:pt x="58496" y="153"/>
                                    <a:pt x="60147" y="432"/>
                                  </a:cubicBezTo>
                                  <a:cubicBezTo>
                                    <a:pt x="61798" y="724"/>
                                    <a:pt x="63195" y="1080"/>
                                    <a:pt x="64351" y="1512"/>
                                  </a:cubicBezTo>
                                  <a:lnTo>
                                    <a:pt x="64351" y="27877"/>
                                  </a:lnTo>
                                  <a:cubicBezTo>
                                    <a:pt x="62979" y="26874"/>
                                    <a:pt x="60998" y="25921"/>
                                    <a:pt x="58369" y="25019"/>
                                  </a:cubicBezTo>
                                  <a:cubicBezTo>
                                    <a:pt x="55753" y="24130"/>
                                    <a:pt x="52578" y="23673"/>
                                    <a:pt x="48857" y="23673"/>
                                  </a:cubicBezTo>
                                  <a:cubicBezTo>
                                    <a:pt x="42469" y="23673"/>
                                    <a:pt x="37071" y="26366"/>
                                    <a:pt x="32652" y="31750"/>
                                  </a:cubicBezTo>
                                  <a:cubicBezTo>
                                    <a:pt x="28245" y="37123"/>
                                    <a:pt x="26035" y="45416"/>
                                    <a:pt x="26035" y="56604"/>
                                  </a:cubicBezTo>
                                  <a:lnTo>
                                    <a:pt x="26035" y="112446"/>
                                  </a:lnTo>
                                  <a:lnTo>
                                    <a:pt x="0" y="112446"/>
                                  </a:lnTo>
                                  <a:lnTo>
                                    <a:pt x="0" y="1829"/>
                                  </a:lnTo>
                                  <a:lnTo>
                                    <a:pt x="26035" y="1829"/>
                                  </a:lnTo>
                                  <a:lnTo>
                                    <a:pt x="26035" y="19266"/>
                                  </a:lnTo>
                                  <a:lnTo>
                                    <a:pt x="26467" y="19266"/>
                                  </a:lnTo>
                                  <a:cubicBezTo>
                                    <a:pt x="28829" y="13233"/>
                                    <a:pt x="32423" y="8522"/>
                                    <a:pt x="37224" y="5118"/>
                                  </a:cubicBezTo>
                                  <a:cubicBezTo>
                                    <a:pt x="42037" y="1715"/>
                                    <a:pt x="47803" y="0"/>
                                    <a:pt x="54546" y="0"/>
                                  </a:cubicBezTo>
                                  <a:close/>
                                </a:path>
                              </a:pathLst>
                            </a:custGeom>
                            <a:ln w="0" cap="flat">
                              <a:miter lim="127000"/>
                            </a:ln>
                          </wps:spPr>
                          <wps:style>
                            <a:lnRef idx="0">
                              <a:srgbClr val="000000">
                                <a:alpha val="0"/>
                              </a:srgbClr>
                            </a:lnRef>
                            <a:fillRef idx="1">
                              <a:srgbClr val="7D7E7E"/>
                            </a:fillRef>
                            <a:effectRef idx="0">
                              <a:scrgbClr r="0" g="0" b="0"/>
                            </a:effectRef>
                            <a:fontRef idx="none"/>
                          </wps:style>
                          <wps:bodyPr/>
                        </wps:wsp>
                        <wps:wsp>
                          <wps:cNvPr id="26" name="Shape 67"/>
                          <wps:cNvSpPr/>
                          <wps:spPr>
                            <a:xfrm>
                              <a:off x="742489" y="92811"/>
                              <a:ext cx="56826" cy="115606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56826" h="115606">
                                  <a:moveTo>
                                    <a:pt x="56826" y="0"/>
                                  </a:moveTo>
                                  <a:lnTo>
                                    <a:pt x="56826" y="21757"/>
                                  </a:lnTo>
                                  <a:lnTo>
                                    <a:pt x="44544" y="24052"/>
                                  </a:lnTo>
                                  <a:cubicBezTo>
                                    <a:pt x="40840" y="25636"/>
                                    <a:pt x="37668" y="28014"/>
                                    <a:pt x="35027" y="31189"/>
                                  </a:cubicBezTo>
                                  <a:cubicBezTo>
                                    <a:pt x="29756" y="37539"/>
                                    <a:pt x="27127" y="46594"/>
                                    <a:pt x="27127" y="58367"/>
                                  </a:cubicBezTo>
                                  <a:cubicBezTo>
                                    <a:pt x="27127" y="69911"/>
                                    <a:pt x="29743" y="78738"/>
                                    <a:pt x="34976" y="84834"/>
                                  </a:cubicBezTo>
                                  <a:lnTo>
                                    <a:pt x="56826" y="93718"/>
                                  </a:lnTo>
                                  <a:lnTo>
                                    <a:pt x="56826" y="115461"/>
                                  </a:lnTo>
                                  <a:lnTo>
                                    <a:pt x="55956" y="115606"/>
                                  </a:lnTo>
                                  <a:cubicBezTo>
                                    <a:pt x="38811" y="115606"/>
                                    <a:pt x="25210" y="110577"/>
                                    <a:pt x="15126" y="100493"/>
                                  </a:cubicBezTo>
                                  <a:cubicBezTo>
                                    <a:pt x="5042" y="90422"/>
                                    <a:pt x="0" y="76655"/>
                                    <a:pt x="0" y="59218"/>
                                  </a:cubicBezTo>
                                  <a:cubicBezTo>
                                    <a:pt x="0" y="40930"/>
                                    <a:pt x="5169" y="26439"/>
                                    <a:pt x="15494" y="15759"/>
                                  </a:cubicBezTo>
                                  <a:cubicBezTo>
                                    <a:pt x="20663" y="10412"/>
                                    <a:pt x="26835" y="6402"/>
                                    <a:pt x="34011" y="3728"/>
                                  </a:cubicBezTo>
                                  <a:lnTo>
                                    <a:pt x="56826" y="0"/>
                                  </a:lnTo>
                                  <a:close/>
                                </a:path>
                              </a:pathLst>
                            </a:custGeom>
                            <a:ln w="0" cap="flat">
                              <a:miter lim="127000"/>
                            </a:ln>
                          </wps:spPr>
                          <wps:style>
                            <a:lnRef idx="0">
                              <a:srgbClr val="000000">
                                <a:alpha val="0"/>
                              </a:srgbClr>
                            </a:lnRef>
                            <a:fillRef idx="1">
                              <a:srgbClr val="7D7E7E"/>
                            </a:fillRef>
                            <a:effectRef idx="0">
                              <a:scrgbClr r="0" g="0" b="0"/>
                            </a:effectRef>
                            <a:fontRef idx="none"/>
                          </wps:style>
                          <wps:bodyPr/>
                        </wps:wsp>
                        <wps:wsp>
                          <wps:cNvPr id="27" name="Shape 68"/>
                          <wps:cNvSpPr/>
                          <wps:spPr>
                            <a:xfrm>
                              <a:off x="570645" y="92313"/>
                              <a:ext cx="86512" cy="116104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86512" h="116104">
                                  <a:moveTo>
                                    <a:pt x="59830" y="0"/>
                                  </a:moveTo>
                                  <a:cubicBezTo>
                                    <a:pt x="64707" y="0"/>
                                    <a:pt x="69634" y="635"/>
                                    <a:pt x="74625" y="1880"/>
                                  </a:cubicBezTo>
                                  <a:cubicBezTo>
                                    <a:pt x="79604" y="3137"/>
                                    <a:pt x="83566" y="4597"/>
                                    <a:pt x="86512" y="6236"/>
                                  </a:cubicBezTo>
                                  <a:lnTo>
                                    <a:pt x="86512" y="31204"/>
                                  </a:lnTo>
                                  <a:cubicBezTo>
                                    <a:pt x="82487" y="28270"/>
                                    <a:pt x="78384" y="25984"/>
                                    <a:pt x="74181" y="24371"/>
                                  </a:cubicBezTo>
                                  <a:cubicBezTo>
                                    <a:pt x="69990" y="22758"/>
                                    <a:pt x="65710" y="21946"/>
                                    <a:pt x="61328" y="21946"/>
                                  </a:cubicBezTo>
                                  <a:cubicBezTo>
                                    <a:pt x="51079" y="21946"/>
                                    <a:pt x="42786" y="25286"/>
                                    <a:pt x="36475" y="31953"/>
                                  </a:cubicBezTo>
                                  <a:cubicBezTo>
                                    <a:pt x="30163" y="38633"/>
                                    <a:pt x="27000" y="47638"/>
                                    <a:pt x="27000" y="58966"/>
                                  </a:cubicBezTo>
                                  <a:cubicBezTo>
                                    <a:pt x="27000" y="70155"/>
                                    <a:pt x="30036" y="78880"/>
                                    <a:pt x="36093" y="85116"/>
                                  </a:cubicBezTo>
                                  <a:cubicBezTo>
                                    <a:pt x="42164" y="91364"/>
                                    <a:pt x="50394" y="94476"/>
                                    <a:pt x="60795" y="94476"/>
                                  </a:cubicBezTo>
                                  <a:cubicBezTo>
                                    <a:pt x="64668" y="94476"/>
                                    <a:pt x="68936" y="93587"/>
                                    <a:pt x="73596" y="91783"/>
                                  </a:cubicBezTo>
                                  <a:cubicBezTo>
                                    <a:pt x="78257" y="89992"/>
                                    <a:pt x="82563" y="87630"/>
                                    <a:pt x="86512" y="84684"/>
                                  </a:cubicBezTo>
                                  <a:lnTo>
                                    <a:pt x="86512" y="108903"/>
                                  </a:lnTo>
                                  <a:cubicBezTo>
                                    <a:pt x="82347" y="111265"/>
                                    <a:pt x="77635" y="113056"/>
                                    <a:pt x="72352" y="114274"/>
                                  </a:cubicBezTo>
                                  <a:cubicBezTo>
                                    <a:pt x="67094" y="115494"/>
                                    <a:pt x="61290" y="116104"/>
                                    <a:pt x="54978" y="116104"/>
                                  </a:cubicBezTo>
                                  <a:cubicBezTo>
                                    <a:pt x="38697" y="116104"/>
                                    <a:pt x="25464" y="110960"/>
                                    <a:pt x="15278" y="100661"/>
                                  </a:cubicBezTo>
                                  <a:cubicBezTo>
                                    <a:pt x="5093" y="90374"/>
                                    <a:pt x="0" y="77229"/>
                                    <a:pt x="0" y="61226"/>
                                  </a:cubicBezTo>
                                  <a:cubicBezTo>
                                    <a:pt x="0" y="43434"/>
                                    <a:pt x="5194" y="28791"/>
                                    <a:pt x="15596" y="17272"/>
                                  </a:cubicBezTo>
                                  <a:cubicBezTo>
                                    <a:pt x="25997" y="5753"/>
                                    <a:pt x="40742" y="0"/>
                                    <a:pt x="59830" y="0"/>
                                  </a:cubicBezTo>
                                  <a:close/>
                                </a:path>
                              </a:pathLst>
                            </a:custGeom>
                            <a:ln w="0" cap="flat">
                              <a:miter lim="127000"/>
                            </a:ln>
                          </wps:spPr>
                          <wps:style>
                            <a:lnRef idx="0">
                              <a:srgbClr val="000000">
                                <a:alpha val="0"/>
                              </a:srgbClr>
                            </a:lnRef>
                            <a:fillRef idx="1">
                              <a:srgbClr val="7D7E7E"/>
                            </a:fillRef>
                            <a:effectRef idx="0">
                              <a:scrgbClr r="0" g="0" b="0"/>
                            </a:effectRef>
                            <a:fontRef idx="none"/>
                          </wps:style>
                          <wps:bodyPr/>
                        </wps:wsp>
                        <wps:wsp>
                          <wps:cNvPr id="28" name="Shape 69"/>
                          <wps:cNvSpPr/>
                          <wps:spPr>
                            <a:xfrm>
                              <a:off x="334311" y="51419"/>
                              <a:ext cx="167005" cy="154305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167005" h="154305">
                                  <a:moveTo>
                                    <a:pt x="0" y="0"/>
                                  </a:moveTo>
                                  <a:lnTo>
                                    <a:pt x="38417" y="0"/>
                                  </a:lnTo>
                                  <a:lnTo>
                                    <a:pt x="82753" y="114388"/>
                                  </a:lnTo>
                                  <a:lnTo>
                                    <a:pt x="83401" y="114388"/>
                                  </a:lnTo>
                                  <a:lnTo>
                                    <a:pt x="130200" y="0"/>
                                  </a:lnTo>
                                  <a:lnTo>
                                    <a:pt x="167005" y="0"/>
                                  </a:lnTo>
                                  <a:lnTo>
                                    <a:pt x="167005" y="154305"/>
                                  </a:lnTo>
                                  <a:lnTo>
                                    <a:pt x="140208" y="154305"/>
                                  </a:lnTo>
                                  <a:lnTo>
                                    <a:pt x="140208" y="33362"/>
                                  </a:lnTo>
                                  <a:lnTo>
                                    <a:pt x="139789" y="33362"/>
                                  </a:lnTo>
                                  <a:lnTo>
                                    <a:pt x="91897" y="154305"/>
                                  </a:lnTo>
                                  <a:lnTo>
                                    <a:pt x="74143" y="154305"/>
                                  </a:lnTo>
                                  <a:lnTo>
                                    <a:pt x="25070" y="33362"/>
                                  </a:lnTo>
                                  <a:lnTo>
                                    <a:pt x="24752" y="33362"/>
                                  </a:lnTo>
                                  <a:lnTo>
                                    <a:pt x="24752" y="154305"/>
                                  </a:lnTo>
                                  <a:lnTo>
                                    <a:pt x="0" y="15430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ln w="0" cap="flat">
                              <a:miter lim="127000"/>
                            </a:ln>
                          </wps:spPr>
                          <wps:style>
                            <a:lnRef idx="0">
                              <a:srgbClr val="000000">
                                <a:alpha val="0"/>
                              </a:srgbClr>
                            </a:lnRef>
                            <a:fillRef idx="1">
                              <a:srgbClr val="7D7E7E"/>
                            </a:fillRef>
                            <a:effectRef idx="0">
                              <a:scrgbClr r="0" g="0" b="0"/>
                            </a:effectRef>
                            <a:fontRef idx="none"/>
                          </wps:style>
                          <wps:bodyPr/>
                        </wps:wsp>
                        <wps:wsp>
                          <wps:cNvPr id="29" name="Shape 70"/>
                          <wps:cNvSpPr/>
                          <wps:spPr>
                            <a:xfrm>
                              <a:off x="523719" y="47978"/>
                              <a:ext cx="31750" cy="30137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31750" h="30137">
                                  <a:moveTo>
                                    <a:pt x="15824" y="0"/>
                                  </a:moveTo>
                                  <a:cubicBezTo>
                                    <a:pt x="20409" y="0"/>
                                    <a:pt x="24219" y="1498"/>
                                    <a:pt x="27229" y="4470"/>
                                  </a:cubicBezTo>
                                  <a:cubicBezTo>
                                    <a:pt x="30239" y="7442"/>
                                    <a:pt x="31750" y="11011"/>
                                    <a:pt x="31750" y="15177"/>
                                  </a:cubicBezTo>
                                  <a:cubicBezTo>
                                    <a:pt x="31750" y="19405"/>
                                    <a:pt x="30213" y="22961"/>
                                    <a:pt x="27127" y="25832"/>
                                  </a:cubicBezTo>
                                  <a:cubicBezTo>
                                    <a:pt x="24041" y="28701"/>
                                    <a:pt x="20269" y="30137"/>
                                    <a:pt x="15824" y="30137"/>
                                  </a:cubicBezTo>
                                  <a:cubicBezTo>
                                    <a:pt x="11379" y="30137"/>
                                    <a:pt x="7633" y="28677"/>
                                    <a:pt x="4585" y="25781"/>
                                  </a:cubicBezTo>
                                  <a:cubicBezTo>
                                    <a:pt x="1537" y="22872"/>
                                    <a:pt x="0" y="19341"/>
                                    <a:pt x="0" y="15177"/>
                                  </a:cubicBezTo>
                                  <a:cubicBezTo>
                                    <a:pt x="0" y="10871"/>
                                    <a:pt x="1562" y="7264"/>
                                    <a:pt x="4686" y="4356"/>
                                  </a:cubicBezTo>
                                  <a:cubicBezTo>
                                    <a:pt x="7810" y="1460"/>
                                    <a:pt x="11519" y="0"/>
                                    <a:pt x="15824" y="0"/>
                                  </a:cubicBezTo>
                                  <a:close/>
                                </a:path>
                              </a:pathLst>
                            </a:custGeom>
                            <a:ln w="0" cap="flat">
                              <a:miter lim="127000"/>
                            </a:ln>
                          </wps:spPr>
                          <wps:style>
                            <a:lnRef idx="0">
                              <a:srgbClr val="000000">
                                <a:alpha val="0"/>
                              </a:srgbClr>
                            </a:lnRef>
                            <a:fillRef idx="1">
                              <a:srgbClr val="7D7E7E"/>
                            </a:fillRef>
                            <a:effectRef idx="0">
                              <a:scrgbClr r="0" g="0" b="0"/>
                            </a:effectRef>
                            <a:fontRef idx="none"/>
                          </wps:style>
                          <wps:bodyPr/>
                        </wps:wsp>
                        <wps:wsp>
                          <wps:cNvPr id="30" name="Shape 71"/>
                          <wps:cNvSpPr/>
                          <wps:spPr>
                            <a:xfrm>
                              <a:off x="953499" y="92810"/>
                              <a:ext cx="56820" cy="115607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56820" h="115607">
                                  <a:moveTo>
                                    <a:pt x="56820" y="0"/>
                                  </a:moveTo>
                                  <a:lnTo>
                                    <a:pt x="56820" y="21758"/>
                                  </a:lnTo>
                                  <a:lnTo>
                                    <a:pt x="44539" y="24053"/>
                                  </a:lnTo>
                                  <a:cubicBezTo>
                                    <a:pt x="40834" y="25636"/>
                                    <a:pt x="37662" y="28015"/>
                                    <a:pt x="35027" y="31190"/>
                                  </a:cubicBezTo>
                                  <a:cubicBezTo>
                                    <a:pt x="29756" y="37540"/>
                                    <a:pt x="27127" y="46595"/>
                                    <a:pt x="27127" y="58368"/>
                                  </a:cubicBezTo>
                                  <a:cubicBezTo>
                                    <a:pt x="27127" y="69912"/>
                                    <a:pt x="29743" y="78739"/>
                                    <a:pt x="34976" y="84834"/>
                                  </a:cubicBezTo>
                                  <a:lnTo>
                                    <a:pt x="56820" y="93715"/>
                                  </a:lnTo>
                                  <a:lnTo>
                                    <a:pt x="56820" y="115463"/>
                                  </a:lnTo>
                                  <a:lnTo>
                                    <a:pt x="55956" y="115607"/>
                                  </a:lnTo>
                                  <a:cubicBezTo>
                                    <a:pt x="38811" y="115607"/>
                                    <a:pt x="25197" y="110578"/>
                                    <a:pt x="15126" y="100494"/>
                                  </a:cubicBezTo>
                                  <a:cubicBezTo>
                                    <a:pt x="5042" y="90422"/>
                                    <a:pt x="0" y="76656"/>
                                    <a:pt x="0" y="59219"/>
                                  </a:cubicBezTo>
                                  <a:cubicBezTo>
                                    <a:pt x="0" y="40931"/>
                                    <a:pt x="5169" y="26440"/>
                                    <a:pt x="15494" y="15760"/>
                                  </a:cubicBezTo>
                                  <a:cubicBezTo>
                                    <a:pt x="20663" y="10413"/>
                                    <a:pt x="26832" y="6403"/>
                                    <a:pt x="34004" y="3729"/>
                                  </a:cubicBezTo>
                                  <a:lnTo>
                                    <a:pt x="56820" y="0"/>
                                  </a:lnTo>
                                  <a:close/>
                                </a:path>
                              </a:pathLst>
                            </a:custGeom>
                            <a:ln w="0" cap="flat">
                              <a:miter lim="127000"/>
                            </a:ln>
                          </wps:spPr>
                          <wps:style>
                            <a:lnRef idx="0">
                              <a:srgbClr val="000000">
                                <a:alpha val="0"/>
                              </a:srgbClr>
                            </a:lnRef>
                            <a:fillRef idx="1">
                              <a:srgbClr val="7D7E7E"/>
                            </a:fillRef>
                            <a:effectRef idx="0">
                              <a:scrgbClr r="0" g="0" b="0"/>
                            </a:effectRef>
                            <a:fontRef idx="none"/>
                          </wps:style>
                          <wps:bodyPr/>
                        </wps:wsp>
                        <wps:wsp>
                          <wps:cNvPr id="31" name="Shape 72"/>
                          <wps:cNvSpPr/>
                          <wps:spPr>
                            <a:xfrm>
                              <a:off x="799315" y="92529"/>
                              <a:ext cx="56813" cy="115743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56813" h="115743">
                                  <a:moveTo>
                                    <a:pt x="1721" y="0"/>
                                  </a:moveTo>
                                  <a:cubicBezTo>
                                    <a:pt x="19006" y="0"/>
                                    <a:pt x="32506" y="5143"/>
                                    <a:pt x="42234" y="15443"/>
                                  </a:cubicBezTo>
                                  <a:cubicBezTo>
                                    <a:pt x="51949" y="25743"/>
                                    <a:pt x="56813" y="39636"/>
                                    <a:pt x="56813" y="57137"/>
                                  </a:cubicBezTo>
                                  <a:cubicBezTo>
                                    <a:pt x="56813" y="75070"/>
                                    <a:pt x="51645" y="89344"/>
                                    <a:pt x="41319" y="99961"/>
                                  </a:cubicBezTo>
                                  <a:cubicBezTo>
                                    <a:pt x="36151" y="105277"/>
                                    <a:pt x="30051" y="109258"/>
                                    <a:pt x="23020" y="111911"/>
                                  </a:cubicBezTo>
                                  <a:lnTo>
                                    <a:pt x="0" y="115743"/>
                                  </a:lnTo>
                                  <a:lnTo>
                                    <a:pt x="0" y="93999"/>
                                  </a:lnTo>
                                  <a:lnTo>
                                    <a:pt x="641" y="94259"/>
                                  </a:lnTo>
                                  <a:cubicBezTo>
                                    <a:pt x="10115" y="94259"/>
                                    <a:pt x="17316" y="91211"/>
                                    <a:pt x="22269" y="85115"/>
                                  </a:cubicBezTo>
                                  <a:cubicBezTo>
                                    <a:pt x="27222" y="79019"/>
                                    <a:pt x="29699" y="69977"/>
                                    <a:pt x="29699" y="58000"/>
                                  </a:cubicBezTo>
                                  <a:cubicBezTo>
                                    <a:pt x="29699" y="46088"/>
                                    <a:pt x="27134" y="37109"/>
                                    <a:pt x="22003" y="31038"/>
                                  </a:cubicBezTo>
                                  <a:cubicBezTo>
                                    <a:pt x="16872" y="24981"/>
                                    <a:pt x="9684" y="21958"/>
                                    <a:pt x="425" y="21958"/>
                                  </a:cubicBezTo>
                                  <a:lnTo>
                                    <a:pt x="0" y="22038"/>
                                  </a:lnTo>
                                  <a:lnTo>
                                    <a:pt x="0" y="281"/>
                                  </a:lnTo>
                                  <a:lnTo>
                                    <a:pt x="1721" y="0"/>
                                  </a:lnTo>
                                  <a:close/>
                                </a:path>
                              </a:pathLst>
                            </a:custGeom>
                            <a:ln w="0" cap="flat">
                              <a:miter lim="127000"/>
                            </a:ln>
                          </wps:spPr>
                          <wps:style>
                            <a:lnRef idx="0">
                              <a:srgbClr val="000000">
                                <a:alpha val="0"/>
                              </a:srgbClr>
                            </a:lnRef>
                            <a:fillRef idx="1">
                              <a:srgbClr val="7D7E7E"/>
                            </a:fillRef>
                            <a:effectRef idx="0">
                              <a:scrgbClr r="0" g="0" b="0"/>
                            </a:effectRef>
                            <a:fontRef idx="none"/>
                          </wps:style>
                          <wps:bodyPr/>
                        </wps:wsp>
                        <wps:wsp>
                          <wps:cNvPr id="32" name="Shape 73"/>
                          <wps:cNvSpPr/>
                          <wps:spPr>
                            <a:xfrm>
                              <a:off x="868498" y="92313"/>
                              <a:ext cx="73812" cy="116104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73812" h="116104">
                                  <a:moveTo>
                                    <a:pt x="42723" y="0"/>
                                  </a:moveTo>
                                  <a:cubicBezTo>
                                    <a:pt x="46596" y="0"/>
                                    <a:pt x="50940" y="432"/>
                                    <a:pt x="55740" y="1295"/>
                                  </a:cubicBezTo>
                                  <a:cubicBezTo>
                                    <a:pt x="60554" y="2159"/>
                                    <a:pt x="64567" y="3264"/>
                                    <a:pt x="67793" y="4623"/>
                                  </a:cubicBezTo>
                                  <a:lnTo>
                                    <a:pt x="67793" y="29375"/>
                                  </a:lnTo>
                                  <a:cubicBezTo>
                                    <a:pt x="64351" y="27077"/>
                                    <a:pt x="60325" y="25108"/>
                                    <a:pt x="55740" y="23457"/>
                                  </a:cubicBezTo>
                                  <a:cubicBezTo>
                                    <a:pt x="51143" y="21806"/>
                                    <a:pt x="46596" y="20981"/>
                                    <a:pt x="42075" y="20981"/>
                                  </a:cubicBezTo>
                                  <a:cubicBezTo>
                                    <a:pt x="37122" y="20981"/>
                                    <a:pt x="33274" y="21946"/>
                                    <a:pt x="30505" y="23888"/>
                                  </a:cubicBezTo>
                                  <a:cubicBezTo>
                                    <a:pt x="27749" y="25832"/>
                                    <a:pt x="26365" y="28486"/>
                                    <a:pt x="26365" y="31852"/>
                                  </a:cubicBezTo>
                                  <a:cubicBezTo>
                                    <a:pt x="26365" y="35585"/>
                                    <a:pt x="27546" y="38506"/>
                                    <a:pt x="29921" y="40628"/>
                                  </a:cubicBezTo>
                                  <a:cubicBezTo>
                                    <a:pt x="32283" y="42735"/>
                                    <a:pt x="37516" y="45415"/>
                                    <a:pt x="45618" y="48641"/>
                                  </a:cubicBezTo>
                                  <a:cubicBezTo>
                                    <a:pt x="56020" y="52807"/>
                                    <a:pt x="63322" y="57480"/>
                                    <a:pt x="67526" y="62688"/>
                                  </a:cubicBezTo>
                                  <a:cubicBezTo>
                                    <a:pt x="71717" y="67882"/>
                                    <a:pt x="73812" y="74181"/>
                                    <a:pt x="73812" y="81559"/>
                                  </a:cubicBezTo>
                                  <a:cubicBezTo>
                                    <a:pt x="73812" y="91961"/>
                                    <a:pt x="69812" y="100330"/>
                                    <a:pt x="61824" y="106642"/>
                                  </a:cubicBezTo>
                                  <a:cubicBezTo>
                                    <a:pt x="53823" y="112954"/>
                                    <a:pt x="43002" y="116104"/>
                                    <a:pt x="29375" y="116104"/>
                                  </a:cubicBezTo>
                                  <a:cubicBezTo>
                                    <a:pt x="24790" y="116104"/>
                                    <a:pt x="19710" y="115557"/>
                                    <a:pt x="14148" y="114440"/>
                                  </a:cubicBezTo>
                                  <a:cubicBezTo>
                                    <a:pt x="8585" y="113323"/>
                                    <a:pt x="3874" y="111913"/>
                                    <a:pt x="0" y="110186"/>
                                  </a:cubicBezTo>
                                  <a:lnTo>
                                    <a:pt x="0" y="84582"/>
                                  </a:lnTo>
                                  <a:cubicBezTo>
                                    <a:pt x="4737" y="87884"/>
                                    <a:pt x="9830" y="90501"/>
                                    <a:pt x="15278" y="92431"/>
                                  </a:cubicBezTo>
                                  <a:cubicBezTo>
                                    <a:pt x="20726" y="94374"/>
                                    <a:pt x="25679" y="95339"/>
                                    <a:pt x="30124" y="95339"/>
                                  </a:cubicBezTo>
                                  <a:cubicBezTo>
                                    <a:pt x="36017" y="95339"/>
                                    <a:pt x="40348" y="94514"/>
                                    <a:pt x="43155" y="92863"/>
                                  </a:cubicBezTo>
                                  <a:cubicBezTo>
                                    <a:pt x="45949" y="91211"/>
                                    <a:pt x="47346" y="88456"/>
                                    <a:pt x="47346" y="84582"/>
                                  </a:cubicBezTo>
                                  <a:cubicBezTo>
                                    <a:pt x="47346" y="80988"/>
                                    <a:pt x="45898" y="77966"/>
                                    <a:pt x="42990" y="75489"/>
                                  </a:cubicBezTo>
                                  <a:cubicBezTo>
                                    <a:pt x="40081" y="73013"/>
                                    <a:pt x="34582" y="70155"/>
                                    <a:pt x="26467" y="66929"/>
                                  </a:cubicBezTo>
                                  <a:cubicBezTo>
                                    <a:pt x="16866" y="62916"/>
                                    <a:pt x="10046" y="58395"/>
                                    <a:pt x="6032" y="53378"/>
                                  </a:cubicBezTo>
                                  <a:cubicBezTo>
                                    <a:pt x="2007" y="48349"/>
                                    <a:pt x="0" y="41973"/>
                                    <a:pt x="0" y="34227"/>
                                  </a:cubicBezTo>
                                  <a:cubicBezTo>
                                    <a:pt x="0" y="24244"/>
                                    <a:pt x="3962" y="16053"/>
                                    <a:pt x="11887" y="9627"/>
                                  </a:cubicBezTo>
                                  <a:cubicBezTo>
                                    <a:pt x="19812" y="3213"/>
                                    <a:pt x="30099" y="0"/>
                                    <a:pt x="42723" y="0"/>
                                  </a:cubicBezTo>
                                  <a:close/>
                                </a:path>
                              </a:pathLst>
                            </a:custGeom>
                            <a:ln w="0" cap="flat">
                              <a:miter lim="127000"/>
                            </a:ln>
                          </wps:spPr>
                          <wps:style>
                            <a:lnRef idx="0">
                              <a:srgbClr val="000000">
                                <a:alpha val="0"/>
                              </a:srgbClr>
                            </a:lnRef>
                            <a:fillRef idx="1">
                              <a:srgbClr val="7D7E7E"/>
                            </a:fillRef>
                            <a:effectRef idx="0">
                              <a:scrgbClr r="0" g="0" b="0"/>
                            </a:effectRef>
                            <a:fontRef idx="none"/>
                          </wps:style>
                          <wps:bodyPr/>
                        </wps:wsp>
                        <wps:wsp>
                          <wps:cNvPr id="33" name="Shape 74"/>
                          <wps:cNvSpPr/>
                          <wps:spPr>
                            <a:xfrm>
                              <a:off x="1010319" y="92529"/>
                              <a:ext cx="56820" cy="115744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56820" h="115744">
                                  <a:moveTo>
                                    <a:pt x="1714" y="0"/>
                                  </a:moveTo>
                                  <a:cubicBezTo>
                                    <a:pt x="19012" y="0"/>
                                    <a:pt x="32512" y="5143"/>
                                    <a:pt x="42240" y="15443"/>
                                  </a:cubicBezTo>
                                  <a:cubicBezTo>
                                    <a:pt x="51956" y="25743"/>
                                    <a:pt x="56820" y="39636"/>
                                    <a:pt x="56820" y="57137"/>
                                  </a:cubicBezTo>
                                  <a:cubicBezTo>
                                    <a:pt x="56820" y="75070"/>
                                    <a:pt x="51651" y="89344"/>
                                    <a:pt x="41326" y="99961"/>
                                  </a:cubicBezTo>
                                  <a:cubicBezTo>
                                    <a:pt x="36157" y="105277"/>
                                    <a:pt x="30058" y="109258"/>
                                    <a:pt x="23027" y="111911"/>
                                  </a:cubicBezTo>
                                  <a:lnTo>
                                    <a:pt x="0" y="115744"/>
                                  </a:lnTo>
                                  <a:lnTo>
                                    <a:pt x="0" y="93996"/>
                                  </a:lnTo>
                                  <a:lnTo>
                                    <a:pt x="648" y="94259"/>
                                  </a:lnTo>
                                  <a:cubicBezTo>
                                    <a:pt x="10122" y="94259"/>
                                    <a:pt x="17323" y="91211"/>
                                    <a:pt x="22276" y="85115"/>
                                  </a:cubicBezTo>
                                  <a:cubicBezTo>
                                    <a:pt x="27229" y="79019"/>
                                    <a:pt x="29693" y="69977"/>
                                    <a:pt x="29693" y="58000"/>
                                  </a:cubicBezTo>
                                  <a:cubicBezTo>
                                    <a:pt x="29693" y="46088"/>
                                    <a:pt x="27127" y="37109"/>
                                    <a:pt x="22009" y="31038"/>
                                  </a:cubicBezTo>
                                  <a:cubicBezTo>
                                    <a:pt x="16878" y="24981"/>
                                    <a:pt x="9677" y="21958"/>
                                    <a:pt x="432" y="21958"/>
                                  </a:cubicBezTo>
                                  <a:lnTo>
                                    <a:pt x="0" y="22039"/>
                                  </a:lnTo>
                                  <a:lnTo>
                                    <a:pt x="0" y="281"/>
                                  </a:lnTo>
                                  <a:lnTo>
                                    <a:pt x="1714" y="0"/>
                                  </a:lnTo>
                                  <a:close/>
                                </a:path>
                              </a:pathLst>
                            </a:custGeom>
                            <a:ln w="0" cap="flat">
                              <a:miter lim="127000"/>
                            </a:ln>
                          </wps:spPr>
                          <wps:style>
                            <a:lnRef idx="0">
                              <a:srgbClr val="000000">
                                <a:alpha val="0"/>
                              </a:srgbClr>
                            </a:lnRef>
                            <a:fillRef idx="1">
                              <a:srgbClr val="7D7E7E"/>
                            </a:fillRef>
                            <a:effectRef idx="0">
                              <a:scrgbClr r="0" g="0" b="0"/>
                            </a:effectRef>
                            <a:fontRef idx="none"/>
                          </wps:style>
                          <wps:bodyPr/>
                        </wps:wsp>
                        <wps:wsp>
                          <wps:cNvPr id="34" name="Shape 75"/>
                          <wps:cNvSpPr/>
                          <wps:spPr>
                            <a:xfrm>
                              <a:off x="1069870" y="40015"/>
                              <a:ext cx="136169" cy="168402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136169" h="168402">
                                  <a:moveTo>
                                    <a:pt x="58966" y="0"/>
                                  </a:moveTo>
                                  <a:cubicBezTo>
                                    <a:pt x="62128" y="0"/>
                                    <a:pt x="64922" y="165"/>
                                    <a:pt x="67361" y="482"/>
                                  </a:cubicBezTo>
                                  <a:cubicBezTo>
                                    <a:pt x="69799" y="812"/>
                                    <a:pt x="71958" y="1295"/>
                                    <a:pt x="73812" y="1943"/>
                                  </a:cubicBezTo>
                                  <a:lnTo>
                                    <a:pt x="73812" y="24435"/>
                                  </a:lnTo>
                                  <a:cubicBezTo>
                                    <a:pt x="72961" y="23926"/>
                                    <a:pt x="71450" y="23317"/>
                                    <a:pt x="69304" y="22606"/>
                                  </a:cubicBezTo>
                                  <a:cubicBezTo>
                                    <a:pt x="67145" y="21882"/>
                                    <a:pt x="64668" y="21527"/>
                                    <a:pt x="61874" y="21527"/>
                                  </a:cubicBezTo>
                                  <a:cubicBezTo>
                                    <a:pt x="56413" y="21527"/>
                                    <a:pt x="52222" y="23228"/>
                                    <a:pt x="49289" y="26632"/>
                                  </a:cubicBezTo>
                                  <a:cubicBezTo>
                                    <a:pt x="46342" y="30048"/>
                                    <a:pt x="44869" y="35090"/>
                                    <a:pt x="44869" y="41757"/>
                                  </a:cubicBezTo>
                                  <a:lnTo>
                                    <a:pt x="44869" y="55093"/>
                                  </a:lnTo>
                                  <a:lnTo>
                                    <a:pt x="83655" y="55093"/>
                                  </a:lnTo>
                                  <a:lnTo>
                                    <a:pt x="83655" y="30238"/>
                                  </a:lnTo>
                                  <a:lnTo>
                                    <a:pt x="109804" y="22275"/>
                                  </a:lnTo>
                                  <a:lnTo>
                                    <a:pt x="109804" y="55093"/>
                                  </a:lnTo>
                                  <a:lnTo>
                                    <a:pt x="136169" y="55093"/>
                                  </a:lnTo>
                                  <a:lnTo>
                                    <a:pt x="136169" y="76403"/>
                                  </a:lnTo>
                                  <a:lnTo>
                                    <a:pt x="109804" y="76403"/>
                                  </a:lnTo>
                                  <a:lnTo>
                                    <a:pt x="109804" y="128156"/>
                                  </a:lnTo>
                                  <a:cubicBezTo>
                                    <a:pt x="109804" y="134975"/>
                                    <a:pt x="111036" y="139789"/>
                                    <a:pt x="113513" y="142583"/>
                                  </a:cubicBezTo>
                                  <a:cubicBezTo>
                                    <a:pt x="115989" y="145377"/>
                                    <a:pt x="119875" y="146774"/>
                                    <a:pt x="125197" y="146774"/>
                                  </a:cubicBezTo>
                                  <a:cubicBezTo>
                                    <a:pt x="126695" y="146774"/>
                                    <a:pt x="128511" y="146418"/>
                                    <a:pt x="130620" y="145707"/>
                                  </a:cubicBezTo>
                                  <a:cubicBezTo>
                                    <a:pt x="132740" y="144983"/>
                                    <a:pt x="134582" y="144132"/>
                                    <a:pt x="136169" y="143116"/>
                                  </a:cubicBezTo>
                                  <a:lnTo>
                                    <a:pt x="136169" y="164643"/>
                                  </a:lnTo>
                                  <a:cubicBezTo>
                                    <a:pt x="134518" y="165570"/>
                                    <a:pt x="131775" y="166433"/>
                                    <a:pt x="127940" y="167221"/>
                                  </a:cubicBezTo>
                                  <a:cubicBezTo>
                                    <a:pt x="124104" y="168008"/>
                                    <a:pt x="120307" y="168402"/>
                                    <a:pt x="116586" y="168402"/>
                                  </a:cubicBezTo>
                                  <a:cubicBezTo>
                                    <a:pt x="105613" y="168402"/>
                                    <a:pt x="97371" y="165481"/>
                                    <a:pt x="91885" y="159639"/>
                                  </a:cubicBezTo>
                                  <a:cubicBezTo>
                                    <a:pt x="86398" y="153784"/>
                                    <a:pt x="83655" y="144983"/>
                                    <a:pt x="83655" y="133223"/>
                                  </a:cubicBezTo>
                                  <a:lnTo>
                                    <a:pt x="83655" y="76403"/>
                                  </a:lnTo>
                                  <a:lnTo>
                                    <a:pt x="44869" y="76403"/>
                                  </a:lnTo>
                                  <a:lnTo>
                                    <a:pt x="44869" y="165709"/>
                                  </a:lnTo>
                                  <a:lnTo>
                                    <a:pt x="18517" y="165709"/>
                                  </a:lnTo>
                                  <a:lnTo>
                                    <a:pt x="18517" y="76403"/>
                                  </a:lnTo>
                                  <a:lnTo>
                                    <a:pt x="0" y="76403"/>
                                  </a:lnTo>
                                  <a:lnTo>
                                    <a:pt x="0" y="55093"/>
                                  </a:lnTo>
                                  <a:lnTo>
                                    <a:pt x="18517" y="55093"/>
                                  </a:lnTo>
                                  <a:lnTo>
                                    <a:pt x="18517" y="39713"/>
                                  </a:lnTo>
                                  <a:cubicBezTo>
                                    <a:pt x="18517" y="28092"/>
                                    <a:pt x="22288" y="18567"/>
                                    <a:pt x="29858" y="11138"/>
                                  </a:cubicBezTo>
                                  <a:cubicBezTo>
                                    <a:pt x="37427" y="3721"/>
                                    <a:pt x="47130" y="0"/>
                                    <a:pt x="58966" y="0"/>
                                  </a:cubicBezTo>
                                  <a:close/>
                                </a:path>
                              </a:pathLst>
                            </a:custGeom>
                            <a:ln w="0" cap="flat">
                              <a:miter lim="127000"/>
                            </a:ln>
                          </wps:spPr>
                          <wps:style>
                            <a:lnRef idx="0">
                              <a:srgbClr val="000000">
                                <a:alpha val="0"/>
                              </a:srgbClr>
                            </a:lnRef>
                            <a:fillRef idx="1">
                              <a:srgbClr val="7D7E7E"/>
                            </a:fillRef>
                            <a:effectRef idx="0">
                              <a:scrgbClr r="0" g="0" b="0"/>
                            </a:effectRef>
                            <a:fontRef idx="none"/>
                          </wps:style>
                          <wps:bodyPr/>
                        </wps:wsp>
                        <wps:wsp>
                          <wps:cNvPr id="35" name="Shape 1326"/>
                          <wps:cNvSpPr/>
                          <wps:spPr>
                            <a:xfrm>
                              <a:off x="0" y="0"/>
                              <a:ext cx="122225" cy="122224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122225" h="122224">
                                  <a:moveTo>
                                    <a:pt x="0" y="0"/>
                                  </a:moveTo>
                                  <a:lnTo>
                                    <a:pt x="122225" y="0"/>
                                  </a:lnTo>
                                  <a:lnTo>
                                    <a:pt x="122225" y="122224"/>
                                  </a:lnTo>
                                  <a:lnTo>
                                    <a:pt x="0" y="122224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ln w="0" cap="flat">
                              <a:miter lim="127000"/>
                            </a:ln>
                          </wps:spPr>
                          <wps:style>
                            <a:lnRef idx="0">
                              <a:srgbClr val="000000">
                                <a:alpha val="0"/>
                              </a:srgbClr>
                            </a:lnRef>
                            <a:fillRef idx="1">
                              <a:srgbClr val="EA632D"/>
                            </a:fillRef>
                            <a:effectRef idx="0">
                              <a:scrgbClr r="0" g="0" b="0"/>
                            </a:effectRef>
                            <a:fontRef idx="none"/>
                          </wps:style>
                          <wps:bodyPr/>
                        </wps:wsp>
                        <wps:wsp>
                          <wps:cNvPr id="36" name="Shape 1327"/>
                          <wps:cNvSpPr/>
                          <wps:spPr>
                            <a:xfrm>
                              <a:off x="134938" y="0"/>
                              <a:ext cx="122225" cy="122224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122225" h="122224">
                                  <a:moveTo>
                                    <a:pt x="0" y="0"/>
                                  </a:moveTo>
                                  <a:lnTo>
                                    <a:pt x="122225" y="0"/>
                                  </a:lnTo>
                                  <a:lnTo>
                                    <a:pt x="122225" y="122224"/>
                                  </a:lnTo>
                                  <a:lnTo>
                                    <a:pt x="0" y="122224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ln w="0" cap="flat">
                              <a:miter lim="127000"/>
                            </a:ln>
                          </wps:spPr>
                          <wps:style>
                            <a:lnRef idx="0">
                              <a:srgbClr val="000000">
                                <a:alpha val="0"/>
                              </a:srgbClr>
                            </a:lnRef>
                            <a:fillRef idx="1">
                              <a:srgbClr val="8CBD3A"/>
                            </a:fillRef>
                            <a:effectRef idx="0">
                              <a:scrgbClr r="0" g="0" b="0"/>
                            </a:effectRef>
                            <a:fontRef idx="none"/>
                          </wps:style>
                          <wps:bodyPr/>
                        </wps:wsp>
                        <wps:wsp>
                          <wps:cNvPr id="37" name="Shape 1328"/>
                          <wps:cNvSpPr/>
                          <wps:spPr>
                            <a:xfrm>
                              <a:off x="0" y="134938"/>
                              <a:ext cx="122225" cy="122224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122225" h="122224">
                                  <a:moveTo>
                                    <a:pt x="0" y="0"/>
                                  </a:moveTo>
                                  <a:lnTo>
                                    <a:pt x="122225" y="0"/>
                                  </a:lnTo>
                                  <a:lnTo>
                                    <a:pt x="122225" y="122224"/>
                                  </a:lnTo>
                                  <a:lnTo>
                                    <a:pt x="0" y="122224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ln w="0" cap="flat">
                              <a:miter lim="127000"/>
                            </a:ln>
                          </wps:spPr>
                          <wps:style>
                            <a:lnRef idx="0">
                              <a:srgbClr val="000000">
                                <a:alpha val="0"/>
                              </a:srgbClr>
                            </a:lnRef>
                            <a:fillRef idx="1">
                              <a:srgbClr val="009ED5"/>
                            </a:fillRef>
                            <a:effectRef idx="0">
                              <a:scrgbClr r="0" g="0" b="0"/>
                            </a:effectRef>
                            <a:fontRef idx="none"/>
                          </wps:style>
                          <wps:bodyPr/>
                        </wps:wsp>
                        <wps:wsp>
                          <wps:cNvPr id="38" name="Shape 1329"/>
                          <wps:cNvSpPr/>
                          <wps:spPr>
                            <a:xfrm>
                              <a:off x="134938" y="134938"/>
                              <a:ext cx="122225" cy="122224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122225" h="122224">
                                  <a:moveTo>
                                    <a:pt x="0" y="0"/>
                                  </a:moveTo>
                                  <a:lnTo>
                                    <a:pt x="122225" y="0"/>
                                  </a:lnTo>
                                  <a:lnTo>
                                    <a:pt x="122225" y="122224"/>
                                  </a:lnTo>
                                  <a:lnTo>
                                    <a:pt x="0" y="122224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ln w="0" cap="flat">
                              <a:miter lim="127000"/>
                            </a:ln>
                          </wps:spPr>
                          <wps:style>
                            <a:lnRef idx="0">
                              <a:srgbClr val="000000">
                                <a:alpha val="0"/>
                              </a:srgbClr>
                            </a:lnRef>
                            <a:fillRef idx="1">
                              <a:srgbClr val="FABA27"/>
                            </a:fillRef>
                            <a:effectRef idx="0">
                              <a:scrgbClr r="0" g="0" b="0"/>
                            </a:effectRef>
                            <a:fontRef idx="none"/>
                          </wps:style>
                          <wps:bodyPr/>
                        </wps:wsp>
                      </wpg:wg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group w14:anchorId="491E5B05" id="Group 23" o:spid="_x0000_s1026" style="position:absolute;margin-left:0;margin-top:730.75pt;width:94.95pt;height:20.15pt;z-index:251661312;mso-position-horizontal-relative:margin;mso-position-vertical-relative:page;mso-width-relative:margin;mso-height-relative:margin" coordsize="12060,25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">
                  <v:shape id="Shape 1325" o:spid="_x0000_s1027" style="position:absolute;left:5264;top:951;width:260;height:1106;visibility:visible;mso-wrap-style:square;v-text-anchor:top" coordsize="26035,1106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" path="m,l26035,r,110617l,110617,,e" fillcolor="#7d7e7e" stroked="f" strokeweight="0">
                    <v:stroke miterlimit="83231f" joinstyle="miter"/>
                    <v:path arrowok="t" textboxrect="0,0,26035,110617"/>
                  </v:shape>
                  <v:shape id="Shape 66" o:spid="_x0000_s1028" style="position:absolute;left:6767;top:932;width:643;height:1125;visibility:visible;mso-wrap-style:square;v-text-anchor:top" coordsize="64351,1124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" path="m54546,v2083,,3950,153,5601,432c61798,724,63195,1080,64351,1512r,26365c62979,26874,60998,25921,58369,25019v-2616,-889,-5791,-1346,-9512,-1346c42469,23673,37071,26366,32652,31750v-4407,5373,-6617,13666,-6617,24854l26035,112446,,112446,,1829r26035,l26035,19266r432,c28829,13233,32423,8522,37224,5118,42037,1715,47803,,54546,xe" fillcolor="#7d7e7e" stroked="f" strokeweight="0">
                    <v:stroke miterlimit="83231f" joinstyle="miter"/>
                    <v:path arrowok="t" textboxrect="0,0,64351,112446"/>
                  </v:shape>
                  <v:shape id="Shape 67" o:spid="_x0000_s1029" style="position:absolute;left:7424;top:928;width:569;height:1156;visibility:visible;mso-wrap-style:square;v-text-anchor:top" coordsize="56826,11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" path="m56826,r,21757l44544,24052v-3704,1584,-6876,3962,-9517,7137c29756,37539,27127,46594,27127,58367v,11544,2616,20371,7849,26467l56826,93718r,21743l55956,115606v-17145,,-30746,-5029,-40830,-15113c5042,90422,,76655,,59218,,40930,5169,26439,15494,15759,20663,10412,26835,6402,34011,3728l56826,xe" fillcolor="#7d7e7e" stroked="f" strokeweight="0">
                    <v:stroke miterlimit="83231f" joinstyle="miter"/>
                    <v:path arrowok="t" textboxrect="0,0,56826,115606"/>
                  </v:shape>
                  <v:shape id="Shape 68" o:spid="_x0000_s1030" style="position:absolute;left:5706;top:923;width:865;height:1161;visibility:visible;mso-wrap-style:square;v-text-anchor:top" coordsize="86512,116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" path="m59830,v4877,,9804,635,14795,1880c79604,3137,83566,4597,86512,6236r,24968c82487,28270,78384,25984,74181,24371,69990,22758,65710,21946,61328,21946v-10249,,-18542,3340,-24853,10007c30163,38633,27000,47638,27000,58966v,11189,3036,19914,9093,26150c42164,91364,50394,94476,60795,94476v3873,,8141,-889,12801,-2693c78257,89992,82563,87630,86512,84684r,24219c82347,111265,77635,113056,72352,114274v-5258,1220,-11062,1830,-17374,1830c38697,116104,25464,110960,15278,100661,5093,90374,,77229,,61226,,43434,5194,28791,15596,17272,25997,5753,40742,,59830,xe" fillcolor="#7d7e7e" stroked="f" strokeweight="0">
                    <v:stroke miterlimit="83231f" joinstyle="miter"/>
                    <v:path arrowok="t" textboxrect="0,0,86512,116104"/>
                  </v:shape>
                  <v:shape id="Shape 69" o:spid="_x0000_s1031" style="position:absolute;left:3343;top:514;width:1670;height:1543;visibility:visible;mso-wrap-style:square;v-text-anchor:top" coordsize="167005,1543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" path="m,l38417,,82753,114388r648,l130200,r36805,l167005,154305r-26797,l140208,33362r-419,l91897,154305r-17754,l25070,33362r-318,l24752,154305,,154305,,xe" fillcolor="#7d7e7e" stroked="f" strokeweight="0">
                    <v:stroke miterlimit="83231f" joinstyle="miter"/>
                    <v:path arrowok="t" textboxrect="0,0,167005,154305"/>
                  </v:shape>
                  <v:shape id="Shape 70" o:spid="_x0000_s1032" style="position:absolute;left:5237;top:479;width:317;height:302;visibility:visible;mso-wrap-style:square;v-text-anchor:top" coordsize="31750,30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" path="m15824,v4585,,8395,1498,11405,4470c30239,7442,31750,11011,31750,15177v,4228,-1537,7784,-4623,10655c24041,28701,20269,30137,15824,30137v-4445,,-8191,-1460,-11239,-4356c1537,22872,,19341,,15177,,10871,1562,7264,4686,4356,7810,1460,11519,,15824,xe" fillcolor="#7d7e7e" stroked="f" strokeweight="0">
                    <v:stroke miterlimit="83231f" joinstyle="miter"/>
                    <v:path arrowok="t" textboxrect="0,0,31750,30137"/>
                  </v:shape>
                  <v:shape id="Shape 71" o:spid="_x0000_s1033" style="position:absolute;left:9534;top:928;width:569;height:1156;visibility:visible;mso-wrap-style:square;v-text-anchor:top" coordsize="56820,1156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" path="m56820,r,21758l44539,24053v-3705,1583,-6877,3962,-9512,7137c29756,37540,27127,46595,27127,58368v,11544,2616,20371,7849,26466l56820,93715r,21748l55956,115607v-17145,,-30759,-5029,-40830,-15113c5042,90422,,76656,,59219,,40931,5169,26440,15494,15760,20663,10413,26832,6403,34004,3729l56820,xe" fillcolor="#7d7e7e" stroked="f" strokeweight="0">
                    <v:stroke miterlimit="83231f" joinstyle="miter"/>
                    <v:path arrowok="t" textboxrect="0,0,56820,115607"/>
                  </v:shape>
                  <v:shape id="Shape 72" o:spid="_x0000_s1034" style="position:absolute;left:7993;top:925;width:568;height:1157;visibility:visible;mso-wrap-style:square;v-text-anchor:top" coordsize="56813,1157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" path="m1721,c19006,,32506,5143,42234,15443v9715,10300,14579,24193,14579,41694c56813,75070,51645,89344,41319,99961v-5168,5316,-11268,9297,-18299,11950l,115743,,93999r641,260c10115,94259,17316,91211,22269,85115v4953,-6096,7430,-15138,7430,-27115c29699,46088,27134,37109,22003,31038,16872,24981,9684,21958,425,21958l,22038,,281,1721,xe" fillcolor="#7d7e7e" stroked="f" strokeweight="0">
                    <v:stroke miterlimit="83231f" joinstyle="miter"/>
                    <v:path arrowok="t" textboxrect="0,0,56813,115743"/>
                  </v:shape>
                  <v:shape id="Shape 73" o:spid="_x0000_s1035" style="position:absolute;left:8684;top:923;width:739;height:1161;visibility:visible;mso-wrap-style:square;v-text-anchor:top" coordsize="73812,116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" path="m42723,v3873,,8217,432,13017,1295c60554,2159,64567,3264,67793,4623r,24752c64351,27077,60325,25108,55740,23457,51143,21806,46596,20981,42075,20981v-4953,,-8801,965,-11570,2907c27749,25832,26365,28486,26365,31852v,3733,1181,6654,3556,8776c32283,42735,37516,45415,45618,48641v10402,4166,17704,8839,21908,14047c71717,67882,73812,74181,73812,81559v,10402,-4000,18771,-11988,25083c53823,112954,43002,116104,29375,116104v-4585,,-9665,-547,-15227,-1664c8585,113323,3874,111913,,110186l,84582v4737,3302,9830,5919,15278,7849c20726,94374,25679,95339,30124,95339v5893,,10224,-825,13031,-2476c45949,91211,47346,88456,47346,84582v,-3594,-1448,-6616,-4356,-9093c40081,73013,34582,70155,26467,66929,16866,62916,10046,58395,6032,53378,2007,48349,,41973,,34227,,24244,3962,16053,11887,9627,19812,3213,30099,,42723,xe" fillcolor="#7d7e7e" stroked="f" strokeweight="0">
                    <v:stroke miterlimit="83231f" joinstyle="miter"/>
                    <v:path arrowok="t" textboxrect="0,0,73812,116104"/>
                  </v:shape>
                  <v:shape id="Shape 74" o:spid="_x0000_s1036" style="position:absolute;left:10103;top:925;width:568;height:1157;visibility:visible;mso-wrap-style:square;v-text-anchor:top" coordsize="56820,1157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" path="m1714,c19012,,32512,5143,42240,15443v9716,10300,14580,24193,14580,41694c56820,75070,51651,89344,41326,99961v-5169,5316,-11268,9297,-18299,11950l,115744,,93996r648,263c10122,94259,17323,91211,22276,85115v4953,-6096,7417,-15138,7417,-27115c29693,46088,27127,37109,22009,31038,16878,24981,9677,21958,432,21958l,22039,,281,1714,xe" fillcolor="#7d7e7e" stroked="f" strokeweight="0">
                    <v:stroke miterlimit="83231f" joinstyle="miter"/>
                    <v:path arrowok="t" textboxrect="0,0,56820,115744"/>
                  </v:shape>
                  <v:shape id="Shape 75" o:spid="_x0000_s1037" style="position:absolute;left:10698;top:400;width:1362;height:1684;visibility:visible;mso-wrap-style:square;v-text-anchor:top" coordsize="136169,1684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" path="m58966,v3162,,5956,165,8395,482c69799,812,71958,1295,73812,1943r,22492c72961,23926,71450,23317,69304,22606v-2159,-724,-4636,-1079,-7430,-1079c56413,21527,52222,23228,49289,26632v-2947,3416,-4420,8458,-4420,15125l44869,55093r38786,l83655,30238r26149,-7963l109804,55093r26365,l136169,76403r-26365,l109804,128156v,6819,1232,11633,3709,14427c115989,145377,119875,146774,125197,146774v1498,,3314,-356,5423,-1067c132740,144983,134582,144132,136169,143116r,21527c134518,165570,131775,166433,127940,167221v-3836,787,-7633,1181,-11354,1181c105613,168402,97371,165481,91885,159639v-5487,-5855,-8230,-14656,-8230,-26416l83655,76403r-38786,l44869,165709r-26352,l18517,76403,,76403,,55093r18517,l18517,39713v,-11621,3771,-21146,11341,-28575c37427,3721,47130,,58966,xe" fillcolor="#7d7e7e" stroked="f" strokeweight="0">
                    <v:stroke miterlimit="83231f" joinstyle="miter"/>
                    <v:path arrowok="t" textboxrect="0,0,136169,168402"/>
                  </v:shape>
                  <v:shape id="Shape 1326" o:spid="_x0000_s1038" style="position:absolute;width:1222;height:1222;visibility:visible;mso-wrap-style:square;v-text-anchor:top" coordsize="122225,122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" path="m,l122225,r,122224l,122224,,e" fillcolor="#ea632d" stroked="f" strokeweight="0">
                    <v:stroke miterlimit="83231f" joinstyle="miter"/>
                    <v:path arrowok="t" textboxrect="0,0,122225,122224"/>
                  </v:shape>
                  <v:shape id="Shape 1327" o:spid="_x0000_s1039" style="position:absolute;left:1349;width:1222;height:1222;visibility:visible;mso-wrap-style:square;v-text-anchor:top" coordsize="122225,122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" path="m,l122225,r,122224l,122224,,e" fillcolor="#8cbd3a" stroked="f" strokeweight="0">
                    <v:stroke miterlimit="83231f" joinstyle="miter"/>
                    <v:path arrowok="t" textboxrect="0,0,122225,122224"/>
                  </v:shape>
                  <v:shape id="Shape 1328" o:spid="_x0000_s1040" style="position:absolute;top:1349;width:1222;height:1222;visibility:visible;mso-wrap-style:square;v-text-anchor:top" coordsize="122225,122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" path="m,l122225,r,122224l,122224,,e" fillcolor="#009ed5" stroked="f" strokeweight="0">
                    <v:stroke miterlimit="83231f" joinstyle="miter"/>
                    <v:path arrowok="t" textboxrect="0,0,122225,122224"/>
                  </v:shape>
                  <v:shape id="Shape 1329" o:spid="_x0000_s1041" style="position:absolute;left:1349;top:1349;width:1222;height:1222;visibility:visible;mso-wrap-style:square;v-text-anchor:top" coordsize="122225,122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" path="m,l122225,r,122224l,122224,,e" fillcolor="#faba27" stroked="f" strokeweight="0">
                    <v:stroke miterlimit="83231f" joinstyle="miter"/>
                    <v:path arrowok="t" textboxrect="0,0,122225,122224"/>
                  </v:shape>
                  <w10:wrap type="square" anchorx="margin" anchory="page"/>
                </v:group>
              </w:pict>
            </mc:Fallback>
          </mc:AlternateContent>
        </w:r>
        <w:r w:rsidR="00CF3F3A">
          <w:fldChar w:fldCharType="begin"/>
        </w:r>
        <w:r w:rsidR="00CF3F3A">
          <w:instrText xml:space="preserve"> PAGE   \* MERGEFORMAT </w:instrText>
        </w:r>
        <w:r w:rsidR="00CF3F3A">
          <w:fldChar w:fldCharType="separate"/>
        </w:r>
        <w:r w:rsidR="00CF3F3A">
          <w:rPr>
            <w:noProof/>
          </w:rPr>
          <w:t>2</w:t>
        </w:r>
        <w:r w:rsidR="00CF3F3A">
          <w:rPr>
            <w:noProof/>
          </w:rPr>
          <w:fldChar w:fldCharType="end"/>
        </w:r>
      </w:p>
    </w:sdtContent>
  </w:sdt>
  <w:p w14:paraId="60FE482C" w14:textId="49676D8B" w:rsidR="00CF3F3A" w:rsidRDefault="00CF3F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80914547"/>
      <w:docPartObj>
        <w:docPartGallery w:val="Page Numbers (Bottom of Page)"/>
        <w:docPartUnique/>
      </w:docPartObj>
    </w:sdtPr>
    <w:sdtEndPr>
      <w:rPr>
        <w:noProof/>
        <w:szCs w:val="20"/>
      </w:rPr>
    </w:sdtEndPr>
    <w:sdtContent>
      <w:p w14:paraId="6CBFD28D" w14:textId="1EC5018E" w:rsidR="19B1BFAE" w:rsidRPr="00D85E84" w:rsidRDefault="00D85E84" w:rsidP="00D85E84">
        <w:pPr>
          <w:pStyle w:val="Footer"/>
          <w:jc w:val="right"/>
          <w:rPr>
            <w:szCs w:val="20"/>
          </w:rPr>
        </w:pPr>
        <w:r w:rsidRPr="00D85E84">
          <w:rPr>
            <w:rStyle w:val="Hyperlink"/>
            <w:noProof/>
            <w:szCs w:val="20"/>
            <w:lang w:val="en-GB"/>
          </w:rPr>
          <mc:AlternateContent>
            <mc:Choice Requires="wpg">
              <w:drawing>
                <wp:anchor distT="0" distB="0" distL="114300" distR="114300" simplePos="0" relativeHeight="251659264" behindDoc="0" locked="0" layoutInCell="1" allowOverlap="1" wp14:anchorId="06D95F09" wp14:editId="4E117808">
                  <wp:simplePos x="0" y="0"/>
                  <wp:positionH relativeFrom="margin">
                    <wp:posOffset>18250</wp:posOffset>
                  </wp:positionH>
                  <wp:positionV relativeFrom="page">
                    <wp:posOffset>9346565</wp:posOffset>
                  </wp:positionV>
                  <wp:extent cx="1206000" cy="255600"/>
                  <wp:effectExtent l="0" t="0" r="0" b="0"/>
                  <wp:wrapSquare wrapText="bothSides"/>
                  <wp:docPr id="3" name="Group 3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1206000" cy="255600"/>
                            <a:chOff x="0" y="0"/>
                            <a:chExt cx="1206039" cy="257162"/>
                          </a:xfrm>
                        </wpg:grpSpPr>
                        <wps:wsp>
                          <wps:cNvPr id="6" name="Shape 1325"/>
                          <wps:cNvSpPr/>
                          <wps:spPr>
                            <a:xfrm>
                              <a:off x="526424" y="95107"/>
                              <a:ext cx="26035" cy="110617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26035" h="110617">
                                  <a:moveTo>
                                    <a:pt x="0" y="0"/>
                                  </a:moveTo>
                                  <a:lnTo>
                                    <a:pt x="26035" y="0"/>
                                  </a:lnTo>
                                  <a:lnTo>
                                    <a:pt x="26035" y="110617"/>
                                  </a:lnTo>
                                  <a:lnTo>
                                    <a:pt x="0" y="110617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ln w="0" cap="flat">
                              <a:miter lim="127000"/>
                            </a:ln>
                          </wps:spPr>
                          <wps:style>
                            <a:lnRef idx="0">
                              <a:srgbClr val="000000">
                                <a:alpha val="0"/>
                              </a:srgbClr>
                            </a:lnRef>
                            <a:fillRef idx="1">
                              <a:srgbClr val="7D7E7E"/>
                            </a:fillRef>
                            <a:effectRef idx="0">
                              <a:scrgbClr r="0" g="0" b="0"/>
                            </a:effectRef>
                            <a:fontRef idx="none"/>
                          </wps:style>
                          <wps:bodyPr/>
                        </wps:wsp>
                        <wps:wsp>
                          <wps:cNvPr id="7" name="Shape 66"/>
                          <wps:cNvSpPr/>
                          <wps:spPr>
                            <a:xfrm>
                              <a:off x="676741" y="93278"/>
                              <a:ext cx="64351" cy="112446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64351" h="112446">
                                  <a:moveTo>
                                    <a:pt x="54546" y="0"/>
                                  </a:moveTo>
                                  <a:cubicBezTo>
                                    <a:pt x="56629" y="0"/>
                                    <a:pt x="58496" y="153"/>
                                    <a:pt x="60147" y="432"/>
                                  </a:cubicBezTo>
                                  <a:cubicBezTo>
                                    <a:pt x="61798" y="724"/>
                                    <a:pt x="63195" y="1080"/>
                                    <a:pt x="64351" y="1512"/>
                                  </a:cubicBezTo>
                                  <a:lnTo>
                                    <a:pt x="64351" y="27877"/>
                                  </a:lnTo>
                                  <a:cubicBezTo>
                                    <a:pt x="62979" y="26874"/>
                                    <a:pt x="60998" y="25921"/>
                                    <a:pt x="58369" y="25019"/>
                                  </a:cubicBezTo>
                                  <a:cubicBezTo>
                                    <a:pt x="55753" y="24130"/>
                                    <a:pt x="52578" y="23673"/>
                                    <a:pt x="48857" y="23673"/>
                                  </a:cubicBezTo>
                                  <a:cubicBezTo>
                                    <a:pt x="42469" y="23673"/>
                                    <a:pt x="37071" y="26366"/>
                                    <a:pt x="32652" y="31750"/>
                                  </a:cubicBezTo>
                                  <a:cubicBezTo>
                                    <a:pt x="28245" y="37123"/>
                                    <a:pt x="26035" y="45416"/>
                                    <a:pt x="26035" y="56604"/>
                                  </a:cubicBezTo>
                                  <a:lnTo>
                                    <a:pt x="26035" y="112446"/>
                                  </a:lnTo>
                                  <a:lnTo>
                                    <a:pt x="0" y="112446"/>
                                  </a:lnTo>
                                  <a:lnTo>
                                    <a:pt x="0" y="1829"/>
                                  </a:lnTo>
                                  <a:lnTo>
                                    <a:pt x="26035" y="1829"/>
                                  </a:lnTo>
                                  <a:lnTo>
                                    <a:pt x="26035" y="19266"/>
                                  </a:lnTo>
                                  <a:lnTo>
                                    <a:pt x="26467" y="19266"/>
                                  </a:lnTo>
                                  <a:cubicBezTo>
                                    <a:pt x="28829" y="13233"/>
                                    <a:pt x="32423" y="8522"/>
                                    <a:pt x="37224" y="5118"/>
                                  </a:cubicBezTo>
                                  <a:cubicBezTo>
                                    <a:pt x="42037" y="1715"/>
                                    <a:pt x="47803" y="0"/>
                                    <a:pt x="54546" y="0"/>
                                  </a:cubicBezTo>
                                  <a:close/>
                                </a:path>
                              </a:pathLst>
                            </a:custGeom>
                            <a:ln w="0" cap="flat">
                              <a:miter lim="127000"/>
                            </a:ln>
                          </wps:spPr>
                          <wps:style>
                            <a:lnRef idx="0">
                              <a:srgbClr val="000000">
                                <a:alpha val="0"/>
                              </a:srgbClr>
                            </a:lnRef>
                            <a:fillRef idx="1">
                              <a:srgbClr val="7D7E7E"/>
                            </a:fillRef>
                            <a:effectRef idx="0">
                              <a:scrgbClr r="0" g="0" b="0"/>
                            </a:effectRef>
                            <a:fontRef idx="none"/>
                          </wps:style>
                          <wps:bodyPr/>
                        </wps:wsp>
                        <wps:wsp>
                          <wps:cNvPr id="8" name="Shape 67"/>
                          <wps:cNvSpPr/>
                          <wps:spPr>
                            <a:xfrm>
                              <a:off x="742489" y="92811"/>
                              <a:ext cx="56826" cy="115606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56826" h="115606">
                                  <a:moveTo>
                                    <a:pt x="56826" y="0"/>
                                  </a:moveTo>
                                  <a:lnTo>
                                    <a:pt x="56826" y="21757"/>
                                  </a:lnTo>
                                  <a:lnTo>
                                    <a:pt x="44544" y="24052"/>
                                  </a:lnTo>
                                  <a:cubicBezTo>
                                    <a:pt x="40840" y="25636"/>
                                    <a:pt x="37668" y="28014"/>
                                    <a:pt x="35027" y="31189"/>
                                  </a:cubicBezTo>
                                  <a:cubicBezTo>
                                    <a:pt x="29756" y="37539"/>
                                    <a:pt x="27127" y="46594"/>
                                    <a:pt x="27127" y="58367"/>
                                  </a:cubicBezTo>
                                  <a:cubicBezTo>
                                    <a:pt x="27127" y="69911"/>
                                    <a:pt x="29743" y="78738"/>
                                    <a:pt x="34976" y="84834"/>
                                  </a:cubicBezTo>
                                  <a:lnTo>
                                    <a:pt x="56826" y="93718"/>
                                  </a:lnTo>
                                  <a:lnTo>
                                    <a:pt x="56826" y="115461"/>
                                  </a:lnTo>
                                  <a:lnTo>
                                    <a:pt x="55956" y="115606"/>
                                  </a:lnTo>
                                  <a:cubicBezTo>
                                    <a:pt x="38811" y="115606"/>
                                    <a:pt x="25210" y="110577"/>
                                    <a:pt x="15126" y="100493"/>
                                  </a:cubicBezTo>
                                  <a:cubicBezTo>
                                    <a:pt x="5042" y="90422"/>
                                    <a:pt x="0" y="76655"/>
                                    <a:pt x="0" y="59218"/>
                                  </a:cubicBezTo>
                                  <a:cubicBezTo>
                                    <a:pt x="0" y="40930"/>
                                    <a:pt x="5169" y="26439"/>
                                    <a:pt x="15494" y="15759"/>
                                  </a:cubicBezTo>
                                  <a:cubicBezTo>
                                    <a:pt x="20663" y="10412"/>
                                    <a:pt x="26835" y="6402"/>
                                    <a:pt x="34011" y="3728"/>
                                  </a:cubicBezTo>
                                  <a:lnTo>
                                    <a:pt x="56826" y="0"/>
                                  </a:lnTo>
                                  <a:close/>
                                </a:path>
                              </a:pathLst>
                            </a:custGeom>
                            <a:ln w="0" cap="flat">
                              <a:miter lim="127000"/>
                            </a:ln>
                          </wps:spPr>
                          <wps:style>
                            <a:lnRef idx="0">
                              <a:srgbClr val="000000">
                                <a:alpha val="0"/>
                              </a:srgbClr>
                            </a:lnRef>
                            <a:fillRef idx="1">
                              <a:srgbClr val="7D7E7E"/>
                            </a:fillRef>
                            <a:effectRef idx="0">
                              <a:scrgbClr r="0" g="0" b="0"/>
                            </a:effectRef>
                            <a:fontRef idx="none"/>
                          </wps:style>
                          <wps:bodyPr/>
                        </wps:wsp>
                        <wps:wsp>
                          <wps:cNvPr id="10" name="Shape 68"/>
                          <wps:cNvSpPr/>
                          <wps:spPr>
                            <a:xfrm>
                              <a:off x="570645" y="92313"/>
                              <a:ext cx="86512" cy="116104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86512" h="116104">
                                  <a:moveTo>
                                    <a:pt x="59830" y="0"/>
                                  </a:moveTo>
                                  <a:cubicBezTo>
                                    <a:pt x="64707" y="0"/>
                                    <a:pt x="69634" y="635"/>
                                    <a:pt x="74625" y="1880"/>
                                  </a:cubicBezTo>
                                  <a:cubicBezTo>
                                    <a:pt x="79604" y="3137"/>
                                    <a:pt x="83566" y="4597"/>
                                    <a:pt x="86512" y="6236"/>
                                  </a:cubicBezTo>
                                  <a:lnTo>
                                    <a:pt x="86512" y="31204"/>
                                  </a:lnTo>
                                  <a:cubicBezTo>
                                    <a:pt x="82487" y="28270"/>
                                    <a:pt x="78384" y="25984"/>
                                    <a:pt x="74181" y="24371"/>
                                  </a:cubicBezTo>
                                  <a:cubicBezTo>
                                    <a:pt x="69990" y="22758"/>
                                    <a:pt x="65710" y="21946"/>
                                    <a:pt x="61328" y="21946"/>
                                  </a:cubicBezTo>
                                  <a:cubicBezTo>
                                    <a:pt x="51079" y="21946"/>
                                    <a:pt x="42786" y="25286"/>
                                    <a:pt x="36475" y="31953"/>
                                  </a:cubicBezTo>
                                  <a:cubicBezTo>
                                    <a:pt x="30163" y="38633"/>
                                    <a:pt x="27000" y="47638"/>
                                    <a:pt x="27000" y="58966"/>
                                  </a:cubicBezTo>
                                  <a:cubicBezTo>
                                    <a:pt x="27000" y="70155"/>
                                    <a:pt x="30036" y="78880"/>
                                    <a:pt x="36093" y="85116"/>
                                  </a:cubicBezTo>
                                  <a:cubicBezTo>
                                    <a:pt x="42164" y="91364"/>
                                    <a:pt x="50394" y="94476"/>
                                    <a:pt x="60795" y="94476"/>
                                  </a:cubicBezTo>
                                  <a:cubicBezTo>
                                    <a:pt x="64668" y="94476"/>
                                    <a:pt x="68936" y="93587"/>
                                    <a:pt x="73596" y="91783"/>
                                  </a:cubicBezTo>
                                  <a:cubicBezTo>
                                    <a:pt x="78257" y="89992"/>
                                    <a:pt x="82563" y="87630"/>
                                    <a:pt x="86512" y="84684"/>
                                  </a:cubicBezTo>
                                  <a:lnTo>
                                    <a:pt x="86512" y="108903"/>
                                  </a:lnTo>
                                  <a:cubicBezTo>
                                    <a:pt x="82347" y="111265"/>
                                    <a:pt x="77635" y="113056"/>
                                    <a:pt x="72352" y="114274"/>
                                  </a:cubicBezTo>
                                  <a:cubicBezTo>
                                    <a:pt x="67094" y="115494"/>
                                    <a:pt x="61290" y="116104"/>
                                    <a:pt x="54978" y="116104"/>
                                  </a:cubicBezTo>
                                  <a:cubicBezTo>
                                    <a:pt x="38697" y="116104"/>
                                    <a:pt x="25464" y="110960"/>
                                    <a:pt x="15278" y="100661"/>
                                  </a:cubicBezTo>
                                  <a:cubicBezTo>
                                    <a:pt x="5093" y="90374"/>
                                    <a:pt x="0" y="77229"/>
                                    <a:pt x="0" y="61226"/>
                                  </a:cubicBezTo>
                                  <a:cubicBezTo>
                                    <a:pt x="0" y="43434"/>
                                    <a:pt x="5194" y="28791"/>
                                    <a:pt x="15596" y="17272"/>
                                  </a:cubicBezTo>
                                  <a:cubicBezTo>
                                    <a:pt x="25997" y="5753"/>
                                    <a:pt x="40742" y="0"/>
                                    <a:pt x="59830" y="0"/>
                                  </a:cubicBezTo>
                                  <a:close/>
                                </a:path>
                              </a:pathLst>
                            </a:custGeom>
                            <a:ln w="0" cap="flat">
                              <a:miter lim="127000"/>
                            </a:ln>
                          </wps:spPr>
                          <wps:style>
                            <a:lnRef idx="0">
                              <a:srgbClr val="000000">
                                <a:alpha val="0"/>
                              </a:srgbClr>
                            </a:lnRef>
                            <a:fillRef idx="1">
                              <a:srgbClr val="7D7E7E"/>
                            </a:fillRef>
                            <a:effectRef idx="0">
                              <a:scrgbClr r="0" g="0" b="0"/>
                            </a:effectRef>
                            <a:fontRef idx="none"/>
                          </wps:style>
                          <wps:bodyPr/>
                        </wps:wsp>
                        <wps:wsp>
                          <wps:cNvPr id="11" name="Shape 69"/>
                          <wps:cNvSpPr/>
                          <wps:spPr>
                            <a:xfrm>
                              <a:off x="334311" y="51419"/>
                              <a:ext cx="167005" cy="154305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167005" h="154305">
                                  <a:moveTo>
                                    <a:pt x="0" y="0"/>
                                  </a:moveTo>
                                  <a:lnTo>
                                    <a:pt x="38417" y="0"/>
                                  </a:lnTo>
                                  <a:lnTo>
                                    <a:pt x="82753" y="114388"/>
                                  </a:lnTo>
                                  <a:lnTo>
                                    <a:pt x="83401" y="114388"/>
                                  </a:lnTo>
                                  <a:lnTo>
                                    <a:pt x="130200" y="0"/>
                                  </a:lnTo>
                                  <a:lnTo>
                                    <a:pt x="167005" y="0"/>
                                  </a:lnTo>
                                  <a:lnTo>
                                    <a:pt x="167005" y="154305"/>
                                  </a:lnTo>
                                  <a:lnTo>
                                    <a:pt x="140208" y="154305"/>
                                  </a:lnTo>
                                  <a:lnTo>
                                    <a:pt x="140208" y="33362"/>
                                  </a:lnTo>
                                  <a:lnTo>
                                    <a:pt x="139789" y="33362"/>
                                  </a:lnTo>
                                  <a:lnTo>
                                    <a:pt x="91897" y="154305"/>
                                  </a:lnTo>
                                  <a:lnTo>
                                    <a:pt x="74143" y="154305"/>
                                  </a:lnTo>
                                  <a:lnTo>
                                    <a:pt x="25070" y="33362"/>
                                  </a:lnTo>
                                  <a:lnTo>
                                    <a:pt x="24752" y="33362"/>
                                  </a:lnTo>
                                  <a:lnTo>
                                    <a:pt x="24752" y="154305"/>
                                  </a:lnTo>
                                  <a:lnTo>
                                    <a:pt x="0" y="15430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ln w="0" cap="flat">
                              <a:miter lim="127000"/>
                            </a:ln>
                          </wps:spPr>
                          <wps:style>
                            <a:lnRef idx="0">
                              <a:srgbClr val="000000">
                                <a:alpha val="0"/>
                              </a:srgbClr>
                            </a:lnRef>
                            <a:fillRef idx="1">
                              <a:srgbClr val="7D7E7E"/>
                            </a:fillRef>
                            <a:effectRef idx="0">
                              <a:scrgbClr r="0" g="0" b="0"/>
                            </a:effectRef>
                            <a:fontRef idx="none"/>
                          </wps:style>
                          <wps:bodyPr/>
                        </wps:wsp>
                        <wps:wsp>
                          <wps:cNvPr id="12" name="Shape 70"/>
                          <wps:cNvSpPr/>
                          <wps:spPr>
                            <a:xfrm>
                              <a:off x="523719" y="47978"/>
                              <a:ext cx="31750" cy="30137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31750" h="30137">
                                  <a:moveTo>
                                    <a:pt x="15824" y="0"/>
                                  </a:moveTo>
                                  <a:cubicBezTo>
                                    <a:pt x="20409" y="0"/>
                                    <a:pt x="24219" y="1498"/>
                                    <a:pt x="27229" y="4470"/>
                                  </a:cubicBezTo>
                                  <a:cubicBezTo>
                                    <a:pt x="30239" y="7442"/>
                                    <a:pt x="31750" y="11011"/>
                                    <a:pt x="31750" y="15177"/>
                                  </a:cubicBezTo>
                                  <a:cubicBezTo>
                                    <a:pt x="31750" y="19405"/>
                                    <a:pt x="30213" y="22961"/>
                                    <a:pt x="27127" y="25832"/>
                                  </a:cubicBezTo>
                                  <a:cubicBezTo>
                                    <a:pt x="24041" y="28701"/>
                                    <a:pt x="20269" y="30137"/>
                                    <a:pt x="15824" y="30137"/>
                                  </a:cubicBezTo>
                                  <a:cubicBezTo>
                                    <a:pt x="11379" y="30137"/>
                                    <a:pt x="7633" y="28677"/>
                                    <a:pt x="4585" y="25781"/>
                                  </a:cubicBezTo>
                                  <a:cubicBezTo>
                                    <a:pt x="1537" y="22872"/>
                                    <a:pt x="0" y="19341"/>
                                    <a:pt x="0" y="15177"/>
                                  </a:cubicBezTo>
                                  <a:cubicBezTo>
                                    <a:pt x="0" y="10871"/>
                                    <a:pt x="1562" y="7264"/>
                                    <a:pt x="4686" y="4356"/>
                                  </a:cubicBezTo>
                                  <a:cubicBezTo>
                                    <a:pt x="7810" y="1460"/>
                                    <a:pt x="11519" y="0"/>
                                    <a:pt x="15824" y="0"/>
                                  </a:cubicBezTo>
                                  <a:close/>
                                </a:path>
                              </a:pathLst>
                            </a:custGeom>
                            <a:ln w="0" cap="flat">
                              <a:miter lim="127000"/>
                            </a:ln>
                          </wps:spPr>
                          <wps:style>
                            <a:lnRef idx="0">
                              <a:srgbClr val="000000">
                                <a:alpha val="0"/>
                              </a:srgbClr>
                            </a:lnRef>
                            <a:fillRef idx="1">
                              <a:srgbClr val="7D7E7E"/>
                            </a:fillRef>
                            <a:effectRef idx="0">
                              <a:scrgbClr r="0" g="0" b="0"/>
                            </a:effectRef>
                            <a:fontRef idx="none"/>
                          </wps:style>
                          <wps:bodyPr/>
                        </wps:wsp>
                        <wps:wsp>
                          <wps:cNvPr id="13" name="Shape 71"/>
                          <wps:cNvSpPr/>
                          <wps:spPr>
                            <a:xfrm>
                              <a:off x="953499" y="92810"/>
                              <a:ext cx="56820" cy="115607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56820" h="115607">
                                  <a:moveTo>
                                    <a:pt x="56820" y="0"/>
                                  </a:moveTo>
                                  <a:lnTo>
                                    <a:pt x="56820" y="21758"/>
                                  </a:lnTo>
                                  <a:lnTo>
                                    <a:pt x="44539" y="24053"/>
                                  </a:lnTo>
                                  <a:cubicBezTo>
                                    <a:pt x="40834" y="25636"/>
                                    <a:pt x="37662" y="28015"/>
                                    <a:pt x="35027" y="31190"/>
                                  </a:cubicBezTo>
                                  <a:cubicBezTo>
                                    <a:pt x="29756" y="37540"/>
                                    <a:pt x="27127" y="46595"/>
                                    <a:pt x="27127" y="58368"/>
                                  </a:cubicBezTo>
                                  <a:cubicBezTo>
                                    <a:pt x="27127" y="69912"/>
                                    <a:pt x="29743" y="78739"/>
                                    <a:pt x="34976" y="84834"/>
                                  </a:cubicBezTo>
                                  <a:lnTo>
                                    <a:pt x="56820" y="93715"/>
                                  </a:lnTo>
                                  <a:lnTo>
                                    <a:pt x="56820" y="115463"/>
                                  </a:lnTo>
                                  <a:lnTo>
                                    <a:pt x="55956" y="115607"/>
                                  </a:lnTo>
                                  <a:cubicBezTo>
                                    <a:pt x="38811" y="115607"/>
                                    <a:pt x="25197" y="110578"/>
                                    <a:pt x="15126" y="100494"/>
                                  </a:cubicBezTo>
                                  <a:cubicBezTo>
                                    <a:pt x="5042" y="90422"/>
                                    <a:pt x="0" y="76656"/>
                                    <a:pt x="0" y="59219"/>
                                  </a:cubicBezTo>
                                  <a:cubicBezTo>
                                    <a:pt x="0" y="40931"/>
                                    <a:pt x="5169" y="26440"/>
                                    <a:pt x="15494" y="15760"/>
                                  </a:cubicBezTo>
                                  <a:cubicBezTo>
                                    <a:pt x="20663" y="10413"/>
                                    <a:pt x="26832" y="6403"/>
                                    <a:pt x="34004" y="3729"/>
                                  </a:cubicBezTo>
                                  <a:lnTo>
                                    <a:pt x="56820" y="0"/>
                                  </a:lnTo>
                                  <a:close/>
                                </a:path>
                              </a:pathLst>
                            </a:custGeom>
                            <a:ln w="0" cap="flat">
                              <a:miter lim="127000"/>
                            </a:ln>
                          </wps:spPr>
                          <wps:style>
                            <a:lnRef idx="0">
                              <a:srgbClr val="000000">
                                <a:alpha val="0"/>
                              </a:srgbClr>
                            </a:lnRef>
                            <a:fillRef idx="1">
                              <a:srgbClr val="7D7E7E"/>
                            </a:fillRef>
                            <a:effectRef idx="0">
                              <a:scrgbClr r="0" g="0" b="0"/>
                            </a:effectRef>
                            <a:fontRef idx="none"/>
                          </wps:style>
                          <wps:bodyPr/>
                        </wps:wsp>
                        <wps:wsp>
                          <wps:cNvPr id="14" name="Shape 72"/>
                          <wps:cNvSpPr/>
                          <wps:spPr>
                            <a:xfrm>
                              <a:off x="799315" y="92529"/>
                              <a:ext cx="56813" cy="115743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56813" h="115743">
                                  <a:moveTo>
                                    <a:pt x="1721" y="0"/>
                                  </a:moveTo>
                                  <a:cubicBezTo>
                                    <a:pt x="19006" y="0"/>
                                    <a:pt x="32506" y="5143"/>
                                    <a:pt x="42234" y="15443"/>
                                  </a:cubicBezTo>
                                  <a:cubicBezTo>
                                    <a:pt x="51949" y="25743"/>
                                    <a:pt x="56813" y="39636"/>
                                    <a:pt x="56813" y="57137"/>
                                  </a:cubicBezTo>
                                  <a:cubicBezTo>
                                    <a:pt x="56813" y="75070"/>
                                    <a:pt x="51645" y="89344"/>
                                    <a:pt x="41319" y="99961"/>
                                  </a:cubicBezTo>
                                  <a:cubicBezTo>
                                    <a:pt x="36151" y="105277"/>
                                    <a:pt x="30051" y="109258"/>
                                    <a:pt x="23020" y="111911"/>
                                  </a:cubicBezTo>
                                  <a:lnTo>
                                    <a:pt x="0" y="115743"/>
                                  </a:lnTo>
                                  <a:lnTo>
                                    <a:pt x="0" y="93999"/>
                                  </a:lnTo>
                                  <a:lnTo>
                                    <a:pt x="641" y="94259"/>
                                  </a:lnTo>
                                  <a:cubicBezTo>
                                    <a:pt x="10115" y="94259"/>
                                    <a:pt x="17316" y="91211"/>
                                    <a:pt x="22269" y="85115"/>
                                  </a:cubicBezTo>
                                  <a:cubicBezTo>
                                    <a:pt x="27222" y="79019"/>
                                    <a:pt x="29699" y="69977"/>
                                    <a:pt x="29699" y="58000"/>
                                  </a:cubicBezTo>
                                  <a:cubicBezTo>
                                    <a:pt x="29699" y="46088"/>
                                    <a:pt x="27134" y="37109"/>
                                    <a:pt x="22003" y="31038"/>
                                  </a:cubicBezTo>
                                  <a:cubicBezTo>
                                    <a:pt x="16872" y="24981"/>
                                    <a:pt x="9684" y="21958"/>
                                    <a:pt x="425" y="21958"/>
                                  </a:cubicBezTo>
                                  <a:lnTo>
                                    <a:pt x="0" y="22038"/>
                                  </a:lnTo>
                                  <a:lnTo>
                                    <a:pt x="0" y="281"/>
                                  </a:lnTo>
                                  <a:lnTo>
                                    <a:pt x="1721" y="0"/>
                                  </a:lnTo>
                                  <a:close/>
                                </a:path>
                              </a:pathLst>
                            </a:custGeom>
                            <a:ln w="0" cap="flat">
                              <a:miter lim="127000"/>
                            </a:ln>
                          </wps:spPr>
                          <wps:style>
                            <a:lnRef idx="0">
                              <a:srgbClr val="000000">
                                <a:alpha val="0"/>
                              </a:srgbClr>
                            </a:lnRef>
                            <a:fillRef idx="1">
                              <a:srgbClr val="7D7E7E"/>
                            </a:fillRef>
                            <a:effectRef idx="0">
                              <a:scrgbClr r="0" g="0" b="0"/>
                            </a:effectRef>
                            <a:fontRef idx="none"/>
                          </wps:style>
                          <wps:bodyPr/>
                        </wps:wsp>
                        <wps:wsp>
                          <wps:cNvPr id="15" name="Shape 73"/>
                          <wps:cNvSpPr/>
                          <wps:spPr>
                            <a:xfrm>
                              <a:off x="868498" y="92313"/>
                              <a:ext cx="73812" cy="116104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73812" h="116104">
                                  <a:moveTo>
                                    <a:pt x="42723" y="0"/>
                                  </a:moveTo>
                                  <a:cubicBezTo>
                                    <a:pt x="46596" y="0"/>
                                    <a:pt x="50940" y="432"/>
                                    <a:pt x="55740" y="1295"/>
                                  </a:cubicBezTo>
                                  <a:cubicBezTo>
                                    <a:pt x="60554" y="2159"/>
                                    <a:pt x="64567" y="3264"/>
                                    <a:pt x="67793" y="4623"/>
                                  </a:cubicBezTo>
                                  <a:lnTo>
                                    <a:pt x="67793" y="29375"/>
                                  </a:lnTo>
                                  <a:cubicBezTo>
                                    <a:pt x="64351" y="27077"/>
                                    <a:pt x="60325" y="25108"/>
                                    <a:pt x="55740" y="23457"/>
                                  </a:cubicBezTo>
                                  <a:cubicBezTo>
                                    <a:pt x="51143" y="21806"/>
                                    <a:pt x="46596" y="20981"/>
                                    <a:pt x="42075" y="20981"/>
                                  </a:cubicBezTo>
                                  <a:cubicBezTo>
                                    <a:pt x="37122" y="20981"/>
                                    <a:pt x="33274" y="21946"/>
                                    <a:pt x="30505" y="23888"/>
                                  </a:cubicBezTo>
                                  <a:cubicBezTo>
                                    <a:pt x="27749" y="25832"/>
                                    <a:pt x="26365" y="28486"/>
                                    <a:pt x="26365" y="31852"/>
                                  </a:cubicBezTo>
                                  <a:cubicBezTo>
                                    <a:pt x="26365" y="35585"/>
                                    <a:pt x="27546" y="38506"/>
                                    <a:pt x="29921" y="40628"/>
                                  </a:cubicBezTo>
                                  <a:cubicBezTo>
                                    <a:pt x="32283" y="42735"/>
                                    <a:pt x="37516" y="45415"/>
                                    <a:pt x="45618" y="48641"/>
                                  </a:cubicBezTo>
                                  <a:cubicBezTo>
                                    <a:pt x="56020" y="52807"/>
                                    <a:pt x="63322" y="57480"/>
                                    <a:pt x="67526" y="62688"/>
                                  </a:cubicBezTo>
                                  <a:cubicBezTo>
                                    <a:pt x="71717" y="67882"/>
                                    <a:pt x="73812" y="74181"/>
                                    <a:pt x="73812" y="81559"/>
                                  </a:cubicBezTo>
                                  <a:cubicBezTo>
                                    <a:pt x="73812" y="91961"/>
                                    <a:pt x="69812" y="100330"/>
                                    <a:pt x="61824" y="106642"/>
                                  </a:cubicBezTo>
                                  <a:cubicBezTo>
                                    <a:pt x="53823" y="112954"/>
                                    <a:pt x="43002" y="116104"/>
                                    <a:pt x="29375" y="116104"/>
                                  </a:cubicBezTo>
                                  <a:cubicBezTo>
                                    <a:pt x="24790" y="116104"/>
                                    <a:pt x="19710" y="115557"/>
                                    <a:pt x="14148" y="114440"/>
                                  </a:cubicBezTo>
                                  <a:cubicBezTo>
                                    <a:pt x="8585" y="113323"/>
                                    <a:pt x="3874" y="111913"/>
                                    <a:pt x="0" y="110186"/>
                                  </a:cubicBezTo>
                                  <a:lnTo>
                                    <a:pt x="0" y="84582"/>
                                  </a:lnTo>
                                  <a:cubicBezTo>
                                    <a:pt x="4737" y="87884"/>
                                    <a:pt x="9830" y="90501"/>
                                    <a:pt x="15278" y="92431"/>
                                  </a:cubicBezTo>
                                  <a:cubicBezTo>
                                    <a:pt x="20726" y="94374"/>
                                    <a:pt x="25679" y="95339"/>
                                    <a:pt x="30124" y="95339"/>
                                  </a:cubicBezTo>
                                  <a:cubicBezTo>
                                    <a:pt x="36017" y="95339"/>
                                    <a:pt x="40348" y="94514"/>
                                    <a:pt x="43155" y="92863"/>
                                  </a:cubicBezTo>
                                  <a:cubicBezTo>
                                    <a:pt x="45949" y="91211"/>
                                    <a:pt x="47346" y="88456"/>
                                    <a:pt x="47346" y="84582"/>
                                  </a:cubicBezTo>
                                  <a:cubicBezTo>
                                    <a:pt x="47346" y="80988"/>
                                    <a:pt x="45898" y="77966"/>
                                    <a:pt x="42990" y="75489"/>
                                  </a:cubicBezTo>
                                  <a:cubicBezTo>
                                    <a:pt x="40081" y="73013"/>
                                    <a:pt x="34582" y="70155"/>
                                    <a:pt x="26467" y="66929"/>
                                  </a:cubicBezTo>
                                  <a:cubicBezTo>
                                    <a:pt x="16866" y="62916"/>
                                    <a:pt x="10046" y="58395"/>
                                    <a:pt x="6032" y="53378"/>
                                  </a:cubicBezTo>
                                  <a:cubicBezTo>
                                    <a:pt x="2007" y="48349"/>
                                    <a:pt x="0" y="41973"/>
                                    <a:pt x="0" y="34227"/>
                                  </a:cubicBezTo>
                                  <a:cubicBezTo>
                                    <a:pt x="0" y="24244"/>
                                    <a:pt x="3962" y="16053"/>
                                    <a:pt x="11887" y="9627"/>
                                  </a:cubicBezTo>
                                  <a:cubicBezTo>
                                    <a:pt x="19812" y="3213"/>
                                    <a:pt x="30099" y="0"/>
                                    <a:pt x="42723" y="0"/>
                                  </a:cubicBezTo>
                                  <a:close/>
                                </a:path>
                              </a:pathLst>
                            </a:custGeom>
                            <a:ln w="0" cap="flat">
                              <a:miter lim="127000"/>
                            </a:ln>
                          </wps:spPr>
                          <wps:style>
                            <a:lnRef idx="0">
                              <a:srgbClr val="000000">
                                <a:alpha val="0"/>
                              </a:srgbClr>
                            </a:lnRef>
                            <a:fillRef idx="1">
                              <a:srgbClr val="7D7E7E"/>
                            </a:fillRef>
                            <a:effectRef idx="0">
                              <a:scrgbClr r="0" g="0" b="0"/>
                            </a:effectRef>
                            <a:fontRef idx="none"/>
                          </wps:style>
                          <wps:bodyPr/>
                        </wps:wsp>
                        <wps:wsp>
                          <wps:cNvPr id="16" name="Shape 74"/>
                          <wps:cNvSpPr/>
                          <wps:spPr>
                            <a:xfrm>
                              <a:off x="1010319" y="92529"/>
                              <a:ext cx="56820" cy="115744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56820" h="115744">
                                  <a:moveTo>
                                    <a:pt x="1714" y="0"/>
                                  </a:moveTo>
                                  <a:cubicBezTo>
                                    <a:pt x="19012" y="0"/>
                                    <a:pt x="32512" y="5143"/>
                                    <a:pt x="42240" y="15443"/>
                                  </a:cubicBezTo>
                                  <a:cubicBezTo>
                                    <a:pt x="51956" y="25743"/>
                                    <a:pt x="56820" y="39636"/>
                                    <a:pt x="56820" y="57137"/>
                                  </a:cubicBezTo>
                                  <a:cubicBezTo>
                                    <a:pt x="56820" y="75070"/>
                                    <a:pt x="51651" y="89344"/>
                                    <a:pt x="41326" y="99961"/>
                                  </a:cubicBezTo>
                                  <a:cubicBezTo>
                                    <a:pt x="36157" y="105277"/>
                                    <a:pt x="30058" y="109258"/>
                                    <a:pt x="23027" y="111911"/>
                                  </a:cubicBezTo>
                                  <a:lnTo>
                                    <a:pt x="0" y="115744"/>
                                  </a:lnTo>
                                  <a:lnTo>
                                    <a:pt x="0" y="93996"/>
                                  </a:lnTo>
                                  <a:lnTo>
                                    <a:pt x="648" y="94259"/>
                                  </a:lnTo>
                                  <a:cubicBezTo>
                                    <a:pt x="10122" y="94259"/>
                                    <a:pt x="17323" y="91211"/>
                                    <a:pt x="22276" y="85115"/>
                                  </a:cubicBezTo>
                                  <a:cubicBezTo>
                                    <a:pt x="27229" y="79019"/>
                                    <a:pt x="29693" y="69977"/>
                                    <a:pt x="29693" y="58000"/>
                                  </a:cubicBezTo>
                                  <a:cubicBezTo>
                                    <a:pt x="29693" y="46088"/>
                                    <a:pt x="27127" y="37109"/>
                                    <a:pt x="22009" y="31038"/>
                                  </a:cubicBezTo>
                                  <a:cubicBezTo>
                                    <a:pt x="16878" y="24981"/>
                                    <a:pt x="9677" y="21958"/>
                                    <a:pt x="432" y="21958"/>
                                  </a:cubicBezTo>
                                  <a:lnTo>
                                    <a:pt x="0" y="22039"/>
                                  </a:lnTo>
                                  <a:lnTo>
                                    <a:pt x="0" y="281"/>
                                  </a:lnTo>
                                  <a:lnTo>
                                    <a:pt x="1714" y="0"/>
                                  </a:lnTo>
                                  <a:close/>
                                </a:path>
                              </a:pathLst>
                            </a:custGeom>
                            <a:ln w="0" cap="flat">
                              <a:miter lim="127000"/>
                            </a:ln>
                          </wps:spPr>
                          <wps:style>
                            <a:lnRef idx="0">
                              <a:srgbClr val="000000">
                                <a:alpha val="0"/>
                              </a:srgbClr>
                            </a:lnRef>
                            <a:fillRef idx="1">
                              <a:srgbClr val="7D7E7E"/>
                            </a:fillRef>
                            <a:effectRef idx="0">
                              <a:scrgbClr r="0" g="0" b="0"/>
                            </a:effectRef>
                            <a:fontRef idx="none"/>
                          </wps:style>
                          <wps:bodyPr/>
                        </wps:wsp>
                        <wps:wsp>
                          <wps:cNvPr id="17" name="Shape 75"/>
                          <wps:cNvSpPr/>
                          <wps:spPr>
                            <a:xfrm>
                              <a:off x="1069870" y="40015"/>
                              <a:ext cx="136169" cy="168402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136169" h="168402">
                                  <a:moveTo>
                                    <a:pt x="58966" y="0"/>
                                  </a:moveTo>
                                  <a:cubicBezTo>
                                    <a:pt x="62128" y="0"/>
                                    <a:pt x="64922" y="165"/>
                                    <a:pt x="67361" y="482"/>
                                  </a:cubicBezTo>
                                  <a:cubicBezTo>
                                    <a:pt x="69799" y="812"/>
                                    <a:pt x="71958" y="1295"/>
                                    <a:pt x="73812" y="1943"/>
                                  </a:cubicBezTo>
                                  <a:lnTo>
                                    <a:pt x="73812" y="24435"/>
                                  </a:lnTo>
                                  <a:cubicBezTo>
                                    <a:pt x="72961" y="23926"/>
                                    <a:pt x="71450" y="23317"/>
                                    <a:pt x="69304" y="22606"/>
                                  </a:cubicBezTo>
                                  <a:cubicBezTo>
                                    <a:pt x="67145" y="21882"/>
                                    <a:pt x="64668" y="21527"/>
                                    <a:pt x="61874" y="21527"/>
                                  </a:cubicBezTo>
                                  <a:cubicBezTo>
                                    <a:pt x="56413" y="21527"/>
                                    <a:pt x="52222" y="23228"/>
                                    <a:pt x="49289" y="26632"/>
                                  </a:cubicBezTo>
                                  <a:cubicBezTo>
                                    <a:pt x="46342" y="30048"/>
                                    <a:pt x="44869" y="35090"/>
                                    <a:pt x="44869" y="41757"/>
                                  </a:cubicBezTo>
                                  <a:lnTo>
                                    <a:pt x="44869" y="55093"/>
                                  </a:lnTo>
                                  <a:lnTo>
                                    <a:pt x="83655" y="55093"/>
                                  </a:lnTo>
                                  <a:lnTo>
                                    <a:pt x="83655" y="30238"/>
                                  </a:lnTo>
                                  <a:lnTo>
                                    <a:pt x="109804" y="22275"/>
                                  </a:lnTo>
                                  <a:lnTo>
                                    <a:pt x="109804" y="55093"/>
                                  </a:lnTo>
                                  <a:lnTo>
                                    <a:pt x="136169" y="55093"/>
                                  </a:lnTo>
                                  <a:lnTo>
                                    <a:pt x="136169" y="76403"/>
                                  </a:lnTo>
                                  <a:lnTo>
                                    <a:pt x="109804" y="76403"/>
                                  </a:lnTo>
                                  <a:lnTo>
                                    <a:pt x="109804" y="128156"/>
                                  </a:lnTo>
                                  <a:cubicBezTo>
                                    <a:pt x="109804" y="134975"/>
                                    <a:pt x="111036" y="139789"/>
                                    <a:pt x="113513" y="142583"/>
                                  </a:cubicBezTo>
                                  <a:cubicBezTo>
                                    <a:pt x="115989" y="145377"/>
                                    <a:pt x="119875" y="146774"/>
                                    <a:pt x="125197" y="146774"/>
                                  </a:cubicBezTo>
                                  <a:cubicBezTo>
                                    <a:pt x="126695" y="146774"/>
                                    <a:pt x="128511" y="146418"/>
                                    <a:pt x="130620" y="145707"/>
                                  </a:cubicBezTo>
                                  <a:cubicBezTo>
                                    <a:pt x="132740" y="144983"/>
                                    <a:pt x="134582" y="144132"/>
                                    <a:pt x="136169" y="143116"/>
                                  </a:cubicBezTo>
                                  <a:lnTo>
                                    <a:pt x="136169" y="164643"/>
                                  </a:lnTo>
                                  <a:cubicBezTo>
                                    <a:pt x="134518" y="165570"/>
                                    <a:pt x="131775" y="166433"/>
                                    <a:pt x="127940" y="167221"/>
                                  </a:cubicBezTo>
                                  <a:cubicBezTo>
                                    <a:pt x="124104" y="168008"/>
                                    <a:pt x="120307" y="168402"/>
                                    <a:pt x="116586" y="168402"/>
                                  </a:cubicBezTo>
                                  <a:cubicBezTo>
                                    <a:pt x="105613" y="168402"/>
                                    <a:pt x="97371" y="165481"/>
                                    <a:pt x="91885" y="159639"/>
                                  </a:cubicBezTo>
                                  <a:cubicBezTo>
                                    <a:pt x="86398" y="153784"/>
                                    <a:pt x="83655" y="144983"/>
                                    <a:pt x="83655" y="133223"/>
                                  </a:cubicBezTo>
                                  <a:lnTo>
                                    <a:pt x="83655" y="76403"/>
                                  </a:lnTo>
                                  <a:lnTo>
                                    <a:pt x="44869" y="76403"/>
                                  </a:lnTo>
                                  <a:lnTo>
                                    <a:pt x="44869" y="165709"/>
                                  </a:lnTo>
                                  <a:lnTo>
                                    <a:pt x="18517" y="165709"/>
                                  </a:lnTo>
                                  <a:lnTo>
                                    <a:pt x="18517" y="76403"/>
                                  </a:lnTo>
                                  <a:lnTo>
                                    <a:pt x="0" y="76403"/>
                                  </a:lnTo>
                                  <a:lnTo>
                                    <a:pt x="0" y="55093"/>
                                  </a:lnTo>
                                  <a:lnTo>
                                    <a:pt x="18517" y="55093"/>
                                  </a:lnTo>
                                  <a:lnTo>
                                    <a:pt x="18517" y="39713"/>
                                  </a:lnTo>
                                  <a:cubicBezTo>
                                    <a:pt x="18517" y="28092"/>
                                    <a:pt x="22288" y="18567"/>
                                    <a:pt x="29858" y="11138"/>
                                  </a:cubicBezTo>
                                  <a:cubicBezTo>
                                    <a:pt x="37427" y="3721"/>
                                    <a:pt x="47130" y="0"/>
                                    <a:pt x="58966" y="0"/>
                                  </a:cubicBezTo>
                                  <a:close/>
                                </a:path>
                              </a:pathLst>
                            </a:custGeom>
                            <a:ln w="0" cap="flat">
                              <a:miter lim="127000"/>
                            </a:ln>
                          </wps:spPr>
                          <wps:style>
                            <a:lnRef idx="0">
                              <a:srgbClr val="000000">
                                <a:alpha val="0"/>
                              </a:srgbClr>
                            </a:lnRef>
                            <a:fillRef idx="1">
                              <a:srgbClr val="7D7E7E"/>
                            </a:fillRef>
                            <a:effectRef idx="0">
                              <a:scrgbClr r="0" g="0" b="0"/>
                            </a:effectRef>
                            <a:fontRef idx="none"/>
                          </wps:style>
                          <wps:bodyPr/>
                        </wps:wsp>
                        <wps:wsp>
                          <wps:cNvPr id="18" name="Shape 1326"/>
                          <wps:cNvSpPr/>
                          <wps:spPr>
                            <a:xfrm>
                              <a:off x="0" y="0"/>
                              <a:ext cx="122225" cy="122224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122225" h="122224">
                                  <a:moveTo>
                                    <a:pt x="0" y="0"/>
                                  </a:moveTo>
                                  <a:lnTo>
                                    <a:pt x="122225" y="0"/>
                                  </a:lnTo>
                                  <a:lnTo>
                                    <a:pt x="122225" y="122224"/>
                                  </a:lnTo>
                                  <a:lnTo>
                                    <a:pt x="0" y="122224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ln w="0" cap="flat">
                              <a:miter lim="127000"/>
                            </a:ln>
                          </wps:spPr>
                          <wps:style>
                            <a:lnRef idx="0">
                              <a:srgbClr val="000000">
                                <a:alpha val="0"/>
                              </a:srgbClr>
                            </a:lnRef>
                            <a:fillRef idx="1">
                              <a:srgbClr val="EA632D"/>
                            </a:fillRef>
                            <a:effectRef idx="0">
                              <a:scrgbClr r="0" g="0" b="0"/>
                            </a:effectRef>
                            <a:fontRef idx="none"/>
                          </wps:style>
                          <wps:bodyPr/>
                        </wps:wsp>
                        <wps:wsp>
                          <wps:cNvPr id="19" name="Shape 1327"/>
                          <wps:cNvSpPr/>
                          <wps:spPr>
                            <a:xfrm>
                              <a:off x="134938" y="0"/>
                              <a:ext cx="122225" cy="122224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122225" h="122224">
                                  <a:moveTo>
                                    <a:pt x="0" y="0"/>
                                  </a:moveTo>
                                  <a:lnTo>
                                    <a:pt x="122225" y="0"/>
                                  </a:lnTo>
                                  <a:lnTo>
                                    <a:pt x="122225" y="122224"/>
                                  </a:lnTo>
                                  <a:lnTo>
                                    <a:pt x="0" y="122224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ln w="0" cap="flat">
                              <a:miter lim="127000"/>
                            </a:ln>
                          </wps:spPr>
                          <wps:style>
                            <a:lnRef idx="0">
                              <a:srgbClr val="000000">
                                <a:alpha val="0"/>
                              </a:srgbClr>
                            </a:lnRef>
                            <a:fillRef idx="1">
                              <a:srgbClr val="8CBD3A"/>
                            </a:fillRef>
                            <a:effectRef idx="0">
                              <a:scrgbClr r="0" g="0" b="0"/>
                            </a:effectRef>
                            <a:fontRef idx="none"/>
                          </wps:style>
                          <wps:bodyPr/>
                        </wps:wsp>
                        <wps:wsp>
                          <wps:cNvPr id="20" name="Shape 1328"/>
                          <wps:cNvSpPr/>
                          <wps:spPr>
                            <a:xfrm>
                              <a:off x="0" y="134938"/>
                              <a:ext cx="122225" cy="122224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122225" h="122224">
                                  <a:moveTo>
                                    <a:pt x="0" y="0"/>
                                  </a:moveTo>
                                  <a:lnTo>
                                    <a:pt x="122225" y="0"/>
                                  </a:lnTo>
                                  <a:lnTo>
                                    <a:pt x="122225" y="122224"/>
                                  </a:lnTo>
                                  <a:lnTo>
                                    <a:pt x="0" y="122224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ln w="0" cap="flat">
                              <a:miter lim="127000"/>
                            </a:ln>
                          </wps:spPr>
                          <wps:style>
                            <a:lnRef idx="0">
                              <a:srgbClr val="000000">
                                <a:alpha val="0"/>
                              </a:srgbClr>
                            </a:lnRef>
                            <a:fillRef idx="1">
                              <a:srgbClr val="009ED5"/>
                            </a:fillRef>
                            <a:effectRef idx="0">
                              <a:scrgbClr r="0" g="0" b="0"/>
                            </a:effectRef>
                            <a:fontRef idx="none"/>
                          </wps:style>
                          <wps:bodyPr/>
                        </wps:wsp>
                        <wps:wsp>
                          <wps:cNvPr id="21" name="Shape 1329"/>
                          <wps:cNvSpPr/>
                          <wps:spPr>
                            <a:xfrm>
                              <a:off x="134938" y="134938"/>
                              <a:ext cx="122225" cy="122224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122225" h="122224">
                                  <a:moveTo>
                                    <a:pt x="0" y="0"/>
                                  </a:moveTo>
                                  <a:lnTo>
                                    <a:pt x="122225" y="0"/>
                                  </a:lnTo>
                                  <a:lnTo>
                                    <a:pt x="122225" y="122224"/>
                                  </a:lnTo>
                                  <a:lnTo>
                                    <a:pt x="0" y="122224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ln w="0" cap="flat">
                              <a:miter lim="127000"/>
                            </a:ln>
                          </wps:spPr>
                          <wps:style>
                            <a:lnRef idx="0">
                              <a:srgbClr val="000000">
                                <a:alpha val="0"/>
                              </a:srgbClr>
                            </a:lnRef>
                            <a:fillRef idx="1">
                              <a:srgbClr val="FABA27"/>
                            </a:fillRef>
                            <a:effectRef idx="0">
                              <a:scrgbClr r="0" g="0" b="0"/>
                            </a:effectRef>
                            <a:fontRef idx="none"/>
                          </wps:style>
                          <wps:bodyPr/>
                        </wps:wsp>
                      </wpg:wg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group w14:anchorId="617CF8D9" id="Group 3" o:spid="_x0000_s1026" style="position:absolute;margin-left:1.45pt;margin-top:735.95pt;width:94.95pt;height:20.15pt;z-index:251659264;mso-position-horizontal-relative:margin;mso-position-vertical-relative:page;mso-width-relative:margin;mso-height-relative:margin" coordsize="12060,25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">
                  <v:shape id="Shape 1325" o:spid="_x0000_s1027" style="position:absolute;left:5264;top:951;width:260;height:1106;visibility:visible;mso-wrap-style:square;v-text-anchor:top" coordsize="26035,1106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" path="m,l26035,r,110617l,110617,,e" fillcolor="#7d7e7e" stroked="f" strokeweight="0">
                    <v:stroke miterlimit="83231f" joinstyle="miter"/>
                    <v:path arrowok="t" textboxrect="0,0,26035,110617"/>
                  </v:shape>
                  <v:shape id="Shape 66" o:spid="_x0000_s1028" style="position:absolute;left:6767;top:932;width:643;height:1125;visibility:visible;mso-wrap-style:square;v-text-anchor:top" coordsize="64351,1124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" path="m54546,v2083,,3950,153,5601,432c61798,724,63195,1080,64351,1512r,26365c62979,26874,60998,25921,58369,25019v-2616,-889,-5791,-1346,-9512,-1346c42469,23673,37071,26366,32652,31750v-4407,5373,-6617,13666,-6617,24854l26035,112446,,112446,,1829r26035,l26035,19266r432,c28829,13233,32423,8522,37224,5118,42037,1715,47803,,54546,xe" fillcolor="#7d7e7e" stroked="f" strokeweight="0">
                    <v:stroke miterlimit="83231f" joinstyle="miter"/>
                    <v:path arrowok="t" textboxrect="0,0,64351,112446"/>
                  </v:shape>
                  <v:shape id="Shape 67" o:spid="_x0000_s1029" style="position:absolute;left:7424;top:928;width:569;height:1156;visibility:visible;mso-wrap-style:square;v-text-anchor:top" coordsize="56826,11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" path="m56826,r,21757l44544,24052v-3704,1584,-6876,3962,-9517,7137c29756,37539,27127,46594,27127,58367v,11544,2616,20371,7849,26467l56826,93718r,21743l55956,115606v-17145,,-30746,-5029,-40830,-15113c5042,90422,,76655,,59218,,40930,5169,26439,15494,15759,20663,10412,26835,6402,34011,3728l56826,xe" fillcolor="#7d7e7e" stroked="f" strokeweight="0">
                    <v:stroke miterlimit="83231f" joinstyle="miter"/>
                    <v:path arrowok="t" textboxrect="0,0,56826,115606"/>
                  </v:shape>
                  <v:shape id="Shape 68" o:spid="_x0000_s1030" style="position:absolute;left:5706;top:923;width:865;height:1161;visibility:visible;mso-wrap-style:square;v-text-anchor:top" coordsize="86512,116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" path="m59830,v4877,,9804,635,14795,1880c79604,3137,83566,4597,86512,6236r,24968c82487,28270,78384,25984,74181,24371,69990,22758,65710,21946,61328,21946v-10249,,-18542,3340,-24853,10007c30163,38633,27000,47638,27000,58966v,11189,3036,19914,9093,26150c42164,91364,50394,94476,60795,94476v3873,,8141,-889,12801,-2693c78257,89992,82563,87630,86512,84684r,24219c82347,111265,77635,113056,72352,114274v-5258,1220,-11062,1830,-17374,1830c38697,116104,25464,110960,15278,100661,5093,90374,,77229,,61226,,43434,5194,28791,15596,17272,25997,5753,40742,,59830,xe" fillcolor="#7d7e7e" stroked="f" strokeweight="0">
                    <v:stroke miterlimit="83231f" joinstyle="miter"/>
                    <v:path arrowok="t" textboxrect="0,0,86512,116104"/>
                  </v:shape>
                  <v:shape id="Shape 69" o:spid="_x0000_s1031" style="position:absolute;left:3343;top:514;width:1670;height:1543;visibility:visible;mso-wrap-style:square;v-text-anchor:top" coordsize="167005,1543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" path="m,l38417,,82753,114388r648,l130200,r36805,l167005,154305r-26797,l140208,33362r-419,l91897,154305r-17754,l25070,33362r-318,l24752,154305,,154305,,xe" fillcolor="#7d7e7e" stroked="f" strokeweight="0">
                    <v:stroke miterlimit="83231f" joinstyle="miter"/>
                    <v:path arrowok="t" textboxrect="0,0,167005,154305"/>
                  </v:shape>
                  <v:shape id="Shape 70" o:spid="_x0000_s1032" style="position:absolute;left:5237;top:479;width:317;height:302;visibility:visible;mso-wrap-style:square;v-text-anchor:top" coordsize="31750,30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" path="m15824,v4585,,8395,1498,11405,4470c30239,7442,31750,11011,31750,15177v,4228,-1537,7784,-4623,10655c24041,28701,20269,30137,15824,30137v-4445,,-8191,-1460,-11239,-4356c1537,22872,,19341,,15177,,10871,1562,7264,4686,4356,7810,1460,11519,,15824,xe" fillcolor="#7d7e7e" stroked="f" strokeweight="0">
                    <v:stroke miterlimit="83231f" joinstyle="miter"/>
                    <v:path arrowok="t" textboxrect="0,0,31750,30137"/>
                  </v:shape>
                  <v:shape id="Shape 71" o:spid="_x0000_s1033" style="position:absolute;left:9534;top:928;width:569;height:1156;visibility:visible;mso-wrap-style:square;v-text-anchor:top" coordsize="56820,1156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" path="m56820,r,21758l44539,24053v-3705,1583,-6877,3962,-9512,7137c29756,37540,27127,46595,27127,58368v,11544,2616,20371,7849,26466l56820,93715r,21748l55956,115607v-17145,,-30759,-5029,-40830,-15113c5042,90422,,76656,,59219,,40931,5169,26440,15494,15760,20663,10413,26832,6403,34004,3729l56820,xe" fillcolor="#7d7e7e" stroked="f" strokeweight="0">
                    <v:stroke miterlimit="83231f" joinstyle="miter"/>
                    <v:path arrowok="t" textboxrect="0,0,56820,115607"/>
                  </v:shape>
                  <v:shape id="Shape 72" o:spid="_x0000_s1034" style="position:absolute;left:7993;top:925;width:568;height:1157;visibility:visible;mso-wrap-style:square;v-text-anchor:top" coordsize="56813,1157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" path="m1721,c19006,,32506,5143,42234,15443v9715,10300,14579,24193,14579,41694c56813,75070,51645,89344,41319,99961v-5168,5316,-11268,9297,-18299,11950l,115743,,93999r641,260c10115,94259,17316,91211,22269,85115v4953,-6096,7430,-15138,7430,-27115c29699,46088,27134,37109,22003,31038,16872,24981,9684,21958,425,21958l,22038,,281,1721,xe" fillcolor="#7d7e7e" stroked="f" strokeweight="0">
                    <v:stroke miterlimit="83231f" joinstyle="miter"/>
                    <v:path arrowok="t" textboxrect="0,0,56813,115743"/>
                  </v:shape>
                  <v:shape id="Shape 73" o:spid="_x0000_s1035" style="position:absolute;left:8684;top:923;width:739;height:1161;visibility:visible;mso-wrap-style:square;v-text-anchor:top" coordsize="73812,116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" path="m42723,v3873,,8217,432,13017,1295c60554,2159,64567,3264,67793,4623r,24752c64351,27077,60325,25108,55740,23457,51143,21806,46596,20981,42075,20981v-4953,,-8801,965,-11570,2907c27749,25832,26365,28486,26365,31852v,3733,1181,6654,3556,8776c32283,42735,37516,45415,45618,48641v10402,4166,17704,8839,21908,14047c71717,67882,73812,74181,73812,81559v,10402,-4000,18771,-11988,25083c53823,112954,43002,116104,29375,116104v-4585,,-9665,-547,-15227,-1664c8585,113323,3874,111913,,110186l,84582v4737,3302,9830,5919,15278,7849c20726,94374,25679,95339,30124,95339v5893,,10224,-825,13031,-2476c45949,91211,47346,88456,47346,84582v,-3594,-1448,-6616,-4356,-9093c40081,73013,34582,70155,26467,66929,16866,62916,10046,58395,6032,53378,2007,48349,,41973,,34227,,24244,3962,16053,11887,9627,19812,3213,30099,,42723,xe" fillcolor="#7d7e7e" stroked="f" strokeweight="0">
                    <v:stroke miterlimit="83231f" joinstyle="miter"/>
                    <v:path arrowok="t" textboxrect="0,0,73812,116104"/>
                  </v:shape>
                  <v:shape id="Shape 74" o:spid="_x0000_s1036" style="position:absolute;left:10103;top:925;width:568;height:1157;visibility:visible;mso-wrap-style:square;v-text-anchor:top" coordsize="56820,1157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" path="m1714,c19012,,32512,5143,42240,15443v9716,10300,14580,24193,14580,41694c56820,75070,51651,89344,41326,99961v-5169,5316,-11268,9297,-18299,11950l,115744,,93996r648,263c10122,94259,17323,91211,22276,85115v4953,-6096,7417,-15138,7417,-27115c29693,46088,27127,37109,22009,31038,16878,24981,9677,21958,432,21958l,22039,,281,1714,xe" fillcolor="#7d7e7e" stroked="f" strokeweight="0">
                    <v:stroke miterlimit="83231f" joinstyle="miter"/>
                    <v:path arrowok="t" textboxrect="0,0,56820,115744"/>
                  </v:shape>
                  <v:shape id="Shape 75" o:spid="_x0000_s1037" style="position:absolute;left:10698;top:400;width:1362;height:1684;visibility:visible;mso-wrap-style:square;v-text-anchor:top" coordsize="136169,1684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" path="m58966,v3162,,5956,165,8395,482c69799,812,71958,1295,73812,1943r,22492c72961,23926,71450,23317,69304,22606v-2159,-724,-4636,-1079,-7430,-1079c56413,21527,52222,23228,49289,26632v-2947,3416,-4420,8458,-4420,15125l44869,55093r38786,l83655,30238r26149,-7963l109804,55093r26365,l136169,76403r-26365,l109804,128156v,6819,1232,11633,3709,14427c115989,145377,119875,146774,125197,146774v1498,,3314,-356,5423,-1067c132740,144983,134582,144132,136169,143116r,21527c134518,165570,131775,166433,127940,167221v-3836,787,-7633,1181,-11354,1181c105613,168402,97371,165481,91885,159639v-5487,-5855,-8230,-14656,-8230,-26416l83655,76403r-38786,l44869,165709r-26352,l18517,76403,,76403,,55093r18517,l18517,39713v,-11621,3771,-21146,11341,-28575c37427,3721,47130,,58966,xe" fillcolor="#7d7e7e" stroked="f" strokeweight="0">
                    <v:stroke miterlimit="83231f" joinstyle="miter"/>
                    <v:path arrowok="t" textboxrect="0,0,136169,168402"/>
                  </v:shape>
                  <v:shape id="Shape 1326" o:spid="_x0000_s1038" style="position:absolute;width:1222;height:1222;visibility:visible;mso-wrap-style:square;v-text-anchor:top" coordsize="122225,122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" path="m,l122225,r,122224l,122224,,e" fillcolor="#ea632d" stroked="f" strokeweight="0">
                    <v:stroke miterlimit="83231f" joinstyle="miter"/>
                    <v:path arrowok="t" textboxrect="0,0,122225,122224"/>
                  </v:shape>
                  <v:shape id="Shape 1327" o:spid="_x0000_s1039" style="position:absolute;left:1349;width:1222;height:1222;visibility:visible;mso-wrap-style:square;v-text-anchor:top" coordsize="122225,122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" path="m,l122225,r,122224l,122224,,e" fillcolor="#8cbd3a" stroked="f" strokeweight="0">
                    <v:stroke miterlimit="83231f" joinstyle="miter"/>
                    <v:path arrowok="t" textboxrect="0,0,122225,122224"/>
                  </v:shape>
                  <v:shape id="Shape 1328" o:spid="_x0000_s1040" style="position:absolute;top:1349;width:1222;height:1222;visibility:visible;mso-wrap-style:square;v-text-anchor:top" coordsize="122225,122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" path="m,l122225,r,122224l,122224,,e" fillcolor="#009ed5" stroked="f" strokeweight="0">
                    <v:stroke miterlimit="83231f" joinstyle="miter"/>
                    <v:path arrowok="t" textboxrect="0,0,122225,122224"/>
                  </v:shape>
                  <v:shape id="Shape 1329" o:spid="_x0000_s1041" style="position:absolute;left:1349;top:1349;width:1222;height:1222;visibility:visible;mso-wrap-style:square;v-text-anchor:top" coordsize="122225,122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" path="m,l122225,r,122224l,122224,,e" fillcolor="#faba27" stroked="f" strokeweight="0">
                    <v:stroke miterlimit="83231f" joinstyle="miter"/>
                    <v:path arrowok="t" textboxrect="0,0,122225,122224"/>
                  </v:shape>
                  <w10:wrap type="square" anchorx="margin" anchory="page"/>
                </v:group>
              </w:pict>
            </mc:Fallback>
          </mc:AlternateContent>
        </w:r>
        <w:r w:rsidRPr="00D85E84">
          <w:rPr>
            <w:szCs w:val="20"/>
          </w:rPr>
          <w:fldChar w:fldCharType="begin"/>
        </w:r>
        <w:r w:rsidRPr="00D85E84">
          <w:rPr>
            <w:szCs w:val="20"/>
          </w:rPr>
          <w:instrText xml:space="preserve"> PAGE   \* MERGEFORMAT </w:instrText>
        </w:r>
        <w:r w:rsidRPr="00D85E84">
          <w:rPr>
            <w:szCs w:val="20"/>
          </w:rPr>
          <w:fldChar w:fldCharType="separate"/>
        </w:r>
        <w:r w:rsidRPr="00D85E84">
          <w:rPr>
            <w:noProof/>
            <w:szCs w:val="20"/>
          </w:rPr>
          <w:t>2</w:t>
        </w:r>
        <w:r w:rsidRPr="00D85E84">
          <w:rPr>
            <w:noProof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32D6C6" w14:textId="77777777" w:rsidR="00A97CC7" w:rsidRDefault="00A97CC7" w:rsidP="00377165">
      <w:pPr>
        <w:spacing w:after="0" w:line="240" w:lineRule="auto"/>
      </w:pPr>
      <w:r>
        <w:separator/>
      </w:r>
    </w:p>
  </w:footnote>
  <w:footnote w:type="continuationSeparator" w:id="0">
    <w:p w14:paraId="75ADE300" w14:textId="77777777" w:rsidR="00A97CC7" w:rsidRDefault="00A97CC7" w:rsidP="00377165">
      <w:pPr>
        <w:spacing w:after="0" w:line="240" w:lineRule="auto"/>
      </w:pPr>
      <w:r>
        <w:continuationSeparator/>
      </w:r>
    </w:p>
  </w:footnote>
  <w:footnote w:type="continuationNotice" w:id="1">
    <w:p w14:paraId="7EE36388" w14:textId="77777777" w:rsidR="00A97CC7" w:rsidRDefault="00A97CC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2ECFEE" w14:textId="77777777" w:rsidR="000D5378" w:rsidRDefault="000D53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9B1BFAE" w14:paraId="7F3C501B" w14:textId="77777777" w:rsidTr="19B1BFAE">
      <w:tc>
        <w:tcPr>
          <w:tcW w:w="3120" w:type="dxa"/>
        </w:tcPr>
        <w:p w14:paraId="0CFAC0F3" w14:textId="5F0C785E" w:rsidR="19B1BFAE" w:rsidRDefault="19B1BFAE" w:rsidP="19B1BFAE">
          <w:pPr>
            <w:pStyle w:val="Header"/>
            <w:ind w:left="-115"/>
          </w:pPr>
        </w:p>
      </w:tc>
      <w:tc>
        <w:tcPr>
          <w:tcW w:w="3120" w:type="dxa"/>
        </w:tcPr>
        <w:p w14:paraId="1FB34BCB" w14:textId="4E0F9888" w:rsidR="19B1BFAE" w:rsidRDefault="19B1BFAE" w:rsidP="19B1BFAE">
          <w:pPr>
            <w:pStyle w:val="Header"/>
            <w:jc w:val="center"/>
          </w:pPr>
        </w:p>
      </w:tc>
      <w:tc>
        <w:tcPr>
          <w:tcW w:w="3120" w:type="dxa"/>
        </w:tcPr>
        <w:p w14:paraId="4419385C" w14:textId="17B0FB78" w:rsidR="19B1BFAE" w:rsidRDefault="19B1BFAE" w:rsidP="19B1BFAE">
          <w:pPr>
            <w:pStyle w:val="Header"/>
            <w:ind w:right="-115"/>
            <w:jc w:val="right"/>
          </w:pPr>
        </w:p>
      </w:tc>
    </w:tr>
  </w:tbl>
  <w:p w14:paraId="08422447" w14:textId="203E0151" w:rsidR="19B1BFAE" w:rsidRDefault="19B1BFAE" w:rsidP="19B1BFA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CBBDC8" w14:textId="77777777" w:rsidR="000D5378" w:rsidRDefault="000D53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2C0EB6"/>
    <w:multiLevelType w:val="hybridMultilevel"/>
    <w:tmpl w:val="3B72F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569C3"/>
    <w:multiLevelType w:val="hybridMultilevel"/>
    <w:tmpl w:val="36468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C50DCB"/>
    <w:multiLevelType w:val="multilevel"/>
    <w:tmpl w:val="A26CA6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EF62A1"/>
    <w:multiLevelType w:val="multilevel"/>
    <w:tmpl w:val="FF945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E5B601A"/>
    <w:multiLevelType w:val="multilevel"/>
    <w:tmpl w:val="2910D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13846F2"/>
    <w:multiLevelType w:val="hybridMultilevel"/>
    <w:tmpl w:val="EBE41A5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3874951"/>
    <w:multiLevelType w:val="hybridMultilevel"/>
    <w:tmpl w:val="D324B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EF6E92"/>
    <w:multiLevelType w:val="hybridMultilevel"/>
    <w:tmpl w:val="655E5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611492"/>
    <w:multiLevelType w:val="hybridMultilevel"/>
    <w:tmpl w:val="BD7CCBD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B5348D"/>
    <w:multiLevelType w:val="hybridMultilevel"/>
    <w:tmpl w:val="959894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DDE6406"/>
    <w:multiLevelType w:val="multilevel"/>
    <w:tmpl w:val="16DC6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EBF14BA"/>
    <w:multiLevelType w:val="multilevel"/>
    <w:tmpl w:val="C2803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3DA768A"/>
    <w:multiLevelType w:val="hybridMultilevel"/>
    <w:tmpl w:val="E0166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4F66B3"/>
    <w:multiLevelType w:val="hybridMultilevel"/>
    <w:tmpl w:val="45149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3C36468"/>
    <w:multiLevelType w:val="hybridMultilevel"/>
    <w:tmpl w:val="630C2424"/>
    <w:lvl w:ilvl="0" w:tplc="643CB2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4E1401"/>
    <w:multiLevelType w:val="multilevel"/>
    <w:tmpl w:val="266AFD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DF91662"/>
    <w:multiLevelType w:val="multilevel"/>
    <w:tmpl w:val="EB56CB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3A536AF"/>
    <w:multiLevelType w:val="multilevel"/>
    <w:tmpl w:val="1700A7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4B278F0"/>
    <w:multiLevelType w:val="multilevel"/>
    <w:tmpl w:val="E1B68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756E3D"/>
    <w:multiLevelType w:val="multilevel"/>
    <w:tmpl w:val="F4B6A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CC47949"/>
    <w:multiLevelType w:val="hybridMultilevel"/>
    <w:tmpl w:val="58484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2B69E4"/>
    <w:multiLevelType w:val="hybridMultilevel"/>
    <w:tmpl w:val="37C26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750E28"/>
    <w:multiLevelType w:val="hybridMultilevel"/>
    <w:tmpl w:val="A5F29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2A6FBC"/>
    <w:multiLevelType w:val="hybridMultilevel"/>
    <w:tmpl w:val="7D885C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FDE2DD7"/>
    <w:multiLevelType w:val="hybridMultilevel"/>
    <w:tmpl w:val="D61C7B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2"/>
  </w:num>
  <w:num w:numId="3">
    <w:abstractNumId w:val="15"/>
  </w:num>
  <w:num w:numId="4">
    <w:abstractNumId w:val="16"/>
  </w:num>
  <w:num w:numId="5">
    <w:abstractNumId w:val="17"/>
  </w:num>
  <w:num w:numId="6">
    <w:abstractNumId w:val="18"/>
  </w:num>
  <w:num w:numId="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4"/>
  </w:num>
  <w:num w:numId="9">
    <w:abstractNumId w:val="14"/>
  </w:num>
  <w:num w:numId="10">
    <w:abstractNumId w:val="12"/>
  </w:num>
  <w:num w:numId="11">
    <w:abstractNumId w:val="1"/>
  </w:num>
  <w:num w:numId="12">
    <w:abstractNumId w:val="7"/>
  </w:num>
  <w:num w:numId="13">
    <w:abstractNumId w:val="8"/>
  </w:num>
  <w:num w:numId="14">
    <w:abstractNumId w:val="23"/>
  </w:num>
  <w:num w:numId="15">
    <w:abstractNumId w:val="22"/>
  </w:num>
  <w:num w:numId="16">
    <w:abstractNumId w:val="20"/>
  </w:num>
  <w:num w:numId="17">
    <w:abstractNumId w:val="13"/>
  </w:num>
  <w:num w:numId="18">
    <w:abstractNumId w:val="10"/>
  </w:num>
  <w:num w:numId="19">
    <w:abstractNumId w:val="3"/>
  </w:num>
  <w:num w:numId="20">
    <w:abstractNumId w:val="4"/>
  </w:num>
  <w:num w:numId="21">
    <w:abstractNumId w:val="11"/>
  </w:num>
  <w:num w:numId="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</w:num>
  <w:num w:numId="24">
    <w:abstractNumId w:val="6"/>
  </w:num>
  <w:num w:numId="25">
    <w:abstractNumId w:val="21"/>
  </w:num>
  <w:num w:numId="26">
    <w:abstractNumId w:val="5"/>
  </w:num>
  <w:num w:numId="2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NLC0NDK0MDM0t7RQ0lEKTi0uzszPAykwNKkFAD0J1vctAAAA"/>
  </w:docVars>
  <w:rsids>
    <w:rsidRoot w:val="004C31D7"/>
    <w:rsid w:val="00002F78"/>
    <w:rsid w:val="00003E32"/>
    <w:rsid w:val="000211BB"/>
    <w:rsid w:val="000314D9"/>
    <w:rsid w:val="00041819"/>
    <w:rsid w:val="00054374"/>
    <w:rsid w:val="00064005"/>
    <w:rsid w:val="000722D3"/>
    <w:rsid w:val="000749CB"/>
    <w:rsid w:val="00075711"/>
    <w:rsid w:val="00077642"/>
    <w:rsid w:val="00082F4B"/>
    <w:rsid w:val="00083E9A"/>
    <w:rsid w:val="00087C37"/>
    <w:rsid w:val="00090653"/>
    <w:rsid w:val="00094EDF"/>
    <w:rsid w:val="00095AC0"/>
    <w:rsid w:val="000978EE"/>
    <w:rsid w:val="000B35D1"/>
    <w:rsid w:val="000D5378"/>
    <w:rsid w:val="000E01C4"/>
    <w:rsid w:val="000E5228"/>
    <w:rsid w:val="00106305"/>
    <w:rsid w:val="0011706F"/>
    <w:rsid w:val="001338B9"/>
    <w:rsid w:val="001375B4"/>
    <w:rsid w:val="00154EDB"/>
    <w:rsid w:val="001554A5"/>
    <w:rsid w:val="00155A68"/>
    <w:rsid w:val="00160CAE"/>
    <w:rsid w:val="0016499F"/>
    <w:rsid w:val="00175750"/>
    <w:rsid w:val="00182F8F"/>
    <w:rsid w:val="00190ADF"/>
    <w:rsid w:val="001A24BA"/>
    <w:rsid w:val="001A7963"/>
    <w:rsid w:val="001D01FB"/>
    <w:rsid w:val="001D49B2"/>
    <w:rsid w:val="001E5A4A"/>
    <w:rsid w:val="001E60F3"/>
    <w:rsid w:val="001F61FE"/>
    <w:rsid w:val="00201BAA"/>
    <w:rsid w:val="0022298D"/>
    <w:rsid w:val="00223923"/>
    <w:rsid w:val="00227E87"/>
    <w:rsid w:val="00243961"/>
    <w:rsid w:val="00260954"/>
    <w:rsid w:val="00291B05"/>
    <w:rsid w:val="00291DAD"/>
    <w:rsid w:val="002C13EC"/>
    <w:rsid w:val="002C3E9E"/>
    <w:rsid w:val="002C473D"/>
    <w:rsid w:val="002D3EC6"/>
    <w:rsid w:val="002D6EE4"/>
    <w:rsid w:val="002E2FF4"/>
    <w:rsid w:val="003020AD"/>
    <w:rsid w:val="00315BED"/>
    <w:rsid w:val="00324FD3"/>
    <w:rsid w:val="003318E6"/>
    <w:rsid w:val="00334E21"/>
    <w:rsid w:val="00335D93"/>
    <w:rsid w:val="003374B5"/>
    <w:rsid w:val="0035672C"/>
    <w:rsid w:val="003611A3"/>
    <w:rsid w:val="0036537C"/>
    <w:rsid w:val="00377165"/>
    <w:rsid w:val="00383425"/>
    <w:rsid w:val="00392A7A"/>
    <w:rsid w:val="003A0D02"/>
    <w:rsid w:val="003A3D66"/>
    <w:rsid w:val="003A444E"/>
    <w:rsid w:val="003C4827"/>
    <w:rsid w:val="003C64A1"/>
    <w:rsid w:val="003D113B"/>
    <w:rsid w:val="003D4A4B"/>
    <w:rsid w:val="003F5C76"/>
    <w:rsid w:val="004006CA"/>
    <w:rsid w:val="00401050"/>
    <w:rsid w:val="00410488"/>
    <w:rsid w:val="0041107A"/>
    <w:rsid w:val="00413BB6"/>
    <w:rsid w:val="00427043"/>
    <w:rsid w:val="00445FB8"/>
    <w:rsid w:val="004657CA"/>
    <w:rsid w:val="00487FAE"/>
    <w:rsid w:val="0049449C"/>
    <w:rsid w:val="004A09C2"/>
    <w:rsid w:val="004A14AF"/>
    <w:rsid w:val="004A1A4E"/>
    <w:rsid w:val="004A4EF3"/>
    <w:rsid w:val="004C31D7"/>
    <w:rsid w:val="004C7EF2"/>
    <w:rsid w:val="004E1494"/>
    <w:rsid w:val="004E4B70"/>
    <w:rsid w:val="004F1CEB"/>
    <w:rsid w:val="00500603"/>
    <w:rsid w:val="00500946"/>
    <w:rsid w:val="00504179"/>
    <w:rsid w:val="00511084"/>
    <w:rsid w:val="00517143"/>
    <w:rsid w:val="00533423"/>
    <w:rsid w:val="00536E58"/>
    <w:rsid w:val="00537551"/>
    <w:rsid w:val="005412E0"/>
    <w:rsid w:val="005418A1"/>
    <w:rsid w:val="00544360"/>
    <w:rsid w:val="00546F80"/>
    <w:rsid w:val="005519E5"/>
    <w:rsid w:val="00561549"/>
    <w:rsid w:val="00564C5D"/>
    <w:rsid w:val="00573CDC"/>
    <w:rsid w:val="00575E1F"/>
    <w:rsid w:val="00581EED"/>
    <w:rsid w:val="00584643"/>
    <w:rsid w:val="005A4AA7"/>
    <w:rsid w:val="005C218A"/>
    <w:rsid w:val="005C3B89"/>
    <w:rsid w:val="005C71C6"/>
    <w:rsid w:val="005D102B"/>
    <w:rsid w:val="005F3C35"/>
    <w:rsid w:val="005F59C3"/>
    <w:rsid w:val="005F7EBD"/>
    <w:rsid w:val="00601C10"/>
    <w:rsid w:val="0063423B"/>
    <w:rsid w:val="00637533"/>
    <w:rsid w:val="00637F37"/>
    <w:rsid w:val="0067265D"/>
    <w:rsid w:val="0069400C"/>
    <w:rsid w:val="00695201"/>
    <w:rsid w:val="006A06C7"/>
    <w:rsid w:val="006A7199"/>
    <w:rsid w:val="006B391B"/>
    <w:rsid w:val="006B7CF5"/>
    <w:rsid w:val="006C34F7"/>
    <w:rsid w:val="006D1DCD"/>
    <w:rsid w:val="006D3ED4"/>
    <w:rsid w:val="006D6116"/>
    <w:rsid w:val="006E00F8"/>
    <w:rsid w:val="006E2F6D"/>
    <w:rsid w:val="006E3FB3"/>
    <w:rsid w:val="00705D3B"/>
    <w:rsid w:val="00712289"/>
    <w:rsid w:val="007154E1"/>
    <w:rsid w:val="007223EC"/>
    <w:rsid w:val="007241D0"/>
    <w:rsid w:val="00733F45"/>
    <w:rsid w:val="0073630D"/>
    <w:rsid w:val="00742F25"/>
    <w:rsid w:val="0074784C"/>
    <w:rsid w:val="00751664"/>
    <w:rsid w:val="00793348"/>
    <w:rsid w:val="007933DF"/>
    <w:rsid w:val="0079365E"/>
    <w:rsid w:val="007942CF"/>
    <w:rsid w:val="007B4C7F"/>
    <w:rsid w:val="007B5F7E"/>
    <w:rsid w:val="007B6B39"/>
    <w:rsid w:val="007B7086"/>
    <w:rsid w:val="007C236F"/>
    <w:rsid w:val="007D1EFC"/>
    <w:rsid w:val="007D4602"/>
    <w:rsid w:val="007D6C4E"/>
    <w:rsid w:val="007F74A9"/>
    <w:rsid w:val="00801FDD"/>
    <w:rsid w:val="008067F5"/>
    <w:rsid w:val="00812031"/>
    <w:rsid w:val="00813322"/>
    <w:rsid w:val="0081405C"/>
    <w:rsid w:val="008163A4"/>
    <w:rsid w:val="00830648"/>
    <w:rsid w:val="00842521"/>
    <w:rsid w:val="00844259"/>
    <w:rsid w:val="008460D0"/>
    <w:rsid w:val="00851E9B"/>
    <w:rsid w:val="008715E4"/>
    <w:rsid w:val="00872603"/>
    <w:rsid w:val="0087453D"/>
    <w:rsid w:val="00892544"/>
    <w:rsid w:val="00893141"/>
    <w:rsid w:val="00897557"/>
    <w:rsid w:val="008A6B08"/>
    <w:rsid w:val="008C003C"/>
    <w:rsid w:val="008C03C3"/>
    <w:rsid w:val="008C0F29"/>
    <w:rsid w:val="008C1B31"/>
    <w:rsid w:val="008E04F1"/>
    <w:rsid w:val="00915AA5"/>
    <w:rsid w:val="009167D0"/>
    <w:rsid w:val="0091743C"/>
    <w:rsid w:val="00920D68"/>
    <w:rsid w:val="00924A93"/>
    <w:rsid w:val="00933968"/>
    <w:rsid w:val="009357A6"/>
    <w:rsid w:val="00940054"/>
    <w:rsid w:val="0094131B"/>
    <w:rsid w:val="00947771"/>
    <w:rsid w:val="00974DC9"/>
    <w:rsid w:val="009A2706"/>
    <w:rsid w:val="009A6DAB"/>
    <w:rsid w:val="009A78F2"/>
    <w:rsid w:val="009A79BD"/>
    <w:rsid w:val="009B1F38"/>
    <w:rsid w:val="009E146C"/>
    <w:rsid w:val="009E2003"/>
    <w:rsid w:val="009E5F7F"/>
    <w:rsid w:val="00A01D7B"/>
    <w:rsid w:val="00A0219E"/>
    <w:rsid w:val="00A123E1"/>
    <w:rsid w:val="00A139DE"/>
    <w:rsid w:val="00A15A3F"/>
    <w:rsid w:val="00A20B27"/>
    <w:rsid w:val="00A25DA8"/>
    <w:rsid w:val="00A352B8"/>
    <w:rsid w:val="00A43512"/>
    <w:rsid w:val="00A47DC4"/>
    <w:rsid w:val="00A541E1"/>
    <w:rsid w:val="00A600B3"/>
    <w:rsid w:val="00A63D51"/>
    <w:rsid w:val="00A7274C"/>
    <w:rsid w:val="00A747F0"/>
    <w:rsid w:val="00A92D58"/>
    <w:rsid w:val="00A97CC7"/>
    <w:rsid w:val="00AC31CF"/>
    <w:rsid w:val="00AD3BB1"/>
    <w:rsid w:val="00AD5FFA"/>
    <w:rsid w:val="00AD65FB"/>
    <w:rsid w:val="00AE0C07"/>
    <w:rsid w:val="00AE4A45"/>
    <w:rsid w:val="00AE6617"/>
    <w:rsid w:val="00AF4985"/>
    <w:rsid w:val="00B04918"/>
    <w:rsid w:val="00B279BF"/>
    <w:rsid w:val="00B30A3C"/>
    <w:rsid w:val="00B323CC"/>
    <w:rsid w:val="00B36676"/>
    <w:rsid w:val="00B63509"/>
    <w:rsid w:val="00B678C9"/>
    <w:rsid w:val="00B91535"/>
    <w:rsid w:val="00B971F7"/>
    <w:rsid w:val="00BA4E8B"/>
    <w:rsid w:val="00BB457D"/>
    <w:rsid w:val="00BF6285"/>
    <w:rsid w:val="00BF7F5C"/>
    <w:rsid w:val="00C01901"/>
    <w:rsid w:val="00C1027A"/>
    <w:rsid w:val="00C265F1"/>
    <w:rsid w:val="00C4510B"/>
    <w:rsid w:val="00C453AE"/>
    <w:rsid w:val="00C50024"/>
    <w:rsid w:val="00C6494B"/>
    <w:rsid w:val="00C65D83"/>
    <w:rsid w:val="00C7738D"/>
    <w:rsid w:val="00C94282"/>
    <w:rsid w:val="00CA7165"/>
    <w:rsid w:val="00CB594E"/>
    <w:rsid w:val="00CB7372"/>
    <w:rsid w:val="00CC2113"/>
    <w:rsid w:val="00CD0230"/>
    <w:rsid w:val="00CF22DD"/>
    <w:rsid w:val="00CF3F3A"/>
    <w:rsid w:val="00D03845"/>
    <w:rsid w:val="00D13EDF"/>
    <w:rsid w:val="00D177CE"/>
    <w:rsid w:val="00D2592F"/>
    <w:rsid w:val="00D31630"/>
    <w:rsid w:val="00D34BF7"/>
    <w:rsid w:val="00D36370"/>
    <w:rsid w:val="00D44D12"/>
    <w:rsid w:val="00D54FDA"/>
    <w:rsid w:val="00D62B7B"/>
    <w:rsid w:val="00D85E84"/>
    <w:rsid w:val="00D93E55"/>
    <w:rsid w:val="00DA226C"/>
    <w:rsid w:val="00DB165F"/>
    <w:rsid w:val="00DD1A82"/>
    <w:rsid w:val="00DD2D36"/>
    <w:rsid w:val="00DE2B6B"/>
    <w:rsid w:val="00DE47FB"/>
    <w:rsid w:val="00DF0BDD"/>
    <w:rsid w:val="00DF1760"/>
    <w:rsid w:val="00DF5A25"/>
    <w:rsid w:val="00DF69F6"/>
    <w:rsid w:val="00E024E9"/>
    <w:rsid w:val="00E04334"/>
    <w:rsid w:val="00E10571"/>
    <w:rsid w:val="00E22830"/>
    <w:rsid w:val="00E2564D"/>
    <w:rsid w:val="00E278AA"/>
    <w:rsid w:val="00E348E2"/>
    <w:rsid w:val="00E630DD"/>
    <w:rsid w:val="00E63E2C"/>
    <w:rsid w:val="00E669D0"/>
    <w:rsid w:val="00E95DB1"/>
    <w:rsid w:val="00EC186A"/>
    <w:rsid w:val="00EC554D"/>
    <w:rsid w:val="00ED7516"/>
    <w:rsid w:val="00EE08DF"/>
    <w:rsid w:val="00F053C8"/>
    <w:rsid w:val="00F138FB"/>
    <w:rsid w:val="00F217E9"/>
    <w:rsid w:val="00F27044"/>
    <w:rsid w:val="00F2777D"/>
    <w:rsid w:val="00F3406A"/>
    <w:rsid w:val="00F47BD9"/>
    <w:rsid w:val="00F516AD"/>
    <w:rsid w:val="00F53640"/>
    <w:rsid w:val="00F569A5"/>
    <w:rsid w:val="00F67B0D"/>
    <w:rsid w:val="00F7036D"/>
    <w:rsid w:val="00F76C76"/>
    <w:rsid w:val="00F85D95"/>
    <w:rsid w:val="00F90FE7"/>
    <w:rsid w:val="00FA4EA6"/>
    <w:rsid w:val="00FC76FC"/>
    <w:rsid w:val="00FC7BA6"/>
    <w:rsid w:val="00FD065D"/>
    <w:rsid w:val="00FE17C3"/>
    <w:rsid w:val="00FE4993"/>
    <w:rsid w:val="00FE5A11"/>
    <w:rsid w:val="03C19328"/>
    <w:rsid w:val="0D3939EF"/>
    <w:rsid w:val="0F52FDCF"/>
    <w:rsid w:val="139ADA06"/>
    <w:rsid w:val="19B1BFAE"/>
    <w:rsid w:val="34F2D2AD"/>
    <w:rsid w:val="38039942"/>
    <w:rsid w:val="41E29B7A"/>
    <w:rsid w:val="4299AFF3"/>
    <w:rsid w:val="43110003"/>
    <w:rsid w:val="4DF767E8"/>
    <w:rsid w:val="4EF4D011"/>
    <w:rsid w:val="5AFE08F0"/>
    <w:rsid w:val="629EBDF8"/>
    <w:rsid w:val="7097DE74"/>
    <w:rsid w:val="7528E709"/>
    <w:rsid w:val="7DA15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6DB18DE"/>
  <w15:chartTrackingRefBased/>
  <w15:docId w15:val="{2EC6B8D5-0037-48CF-93E3-3F1594549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85E84"/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270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5E84"/>
    <w:pPr>
      <w:keepNext/>
      <w:keepLines/>
      <w:spacing w:before="240" w:after="120"/>
      <w:outlineLvl w:val="1"/>
    </w:pPr>
    <w:rPr>
      <w:rFonts w:eastAsiaTheme="majorEastAsia" w:cstheme="majorBidi"/>
      <w:b/>
      <w:color w:val="0078D4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5E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85E84"/>
    <w:rPr>
      <w:rFonts w:ascii="Segoe UI" w:eastAsiaTheme="majorEastAsia" w:hAnsi="Segoe UI" w:cstheme="majorBidi"/>
      <w:b/>
      <w:color w:val="0078D4"/>
      <w:sz w:val="26"/>
      <w:szCs w:val="26"/>
    </w:rPr>
  </w:style>
  <w:style w:type="character" w:styleId="Strong">
    <w:name w:val="Strong"/>
    <w:basedOn w:val="DefaultParagraphFont"/>
    <w:uiPriority w:val="22"/>
    <w:qFormat/>
    <w:rsid w:val="00D34BF7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42704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4270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704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7043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704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D5378"/>
    <w:pPr>
      <w:spacing w:after="120" w:line="240" w:lineRule="auto"/>
      <w:ind w:left="720"/>
    </w:pPr>
    <w:rPr>
      <w:rFonts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4C7EF2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D85E84"/>
    <w:pPr>
      <w:spacing w:after="360" w:line="240" w:lineRule="auto"/>
      <w:contextualSpacing/>
    </w:pPr>
    <w:rPr>
      <w:rFonts w:eastAsiaTheme="majorEastAsia" w:cstheme="majorBidi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5E84"/>
    <w:rPr>
      <w:rFonts w:ascii="Segoe UI" w:eastAsiaTheme="majorEastAsia" w:hAnsi="Segoe UI" w:cstheme="majorBidi"/>
      <w:spacing w:val="-10"/>
      <w:kern w:val="28"/>
      <w:sz w:val="48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DE47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47F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47F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47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47F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E47FB"/>
    <w:pPr>
      <w:spacing w:after="0" w:line="240" w:lineRule="auto"/>
    </w:pPr>
  </w:style>
  <w:style w:type="table" w:styleId="TableGrid">
    <w:name w:val="Table Grid"/>
    <w:basedOn w:val="TableNormal"/>
    <w:uiPriority w:val="39"/>
    <w:rsid w:val="00EC18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771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7165"/>
  </w:style>
  <w:style w:type="paragraph" w:styleId="Footer">
    <w:name w:val="footer"/>
    <w:basedOn w:val="Normal"/>
    <w:link w:val="FooterChar"/>
    <w:uiPriority w:val="99"/>
    <w:unhideWhenUsed/>
    <w:rsid w:val="003771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7165"/>
  </w:style>
  <w:style w:type="character" w:styleId="Emphasis">
    <w:name w:val="Emphasis"/>
    <w:basedOn w:val="DefaultParagraphFont"/>
    <w:uiPriority w:val="20"/>
    <w:qFormat/>
    <w:rsid w:val="00AD3BB1"/>
    <w:rPr>
      <w:i/>
      <w:iCs/>
    </w:rPr>
  </w:style>
  <w:style w:type="paragraph" w:customStyle="1" w:styleId="paragraph">
    <w:name w:val="paragraph"/>
    <w:basedOn w:val="Normal"/>
    <w:rsid w:val="00D85E8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normaltextrun">
    <w:name w:val="normaltextrun"/>
    <w:basedOn w:val="eop"/>
    <w:rsid w:val="007D1EFC"/>
    <w:rPr>
      <w:rFonts w:ascii="Segoe UI" w:hAnsi="Segoe UI"/>
      <w:sz w:val="20"/>
    </w:rPr>
  </w:style>
  <w:style w:type="character" w:customStyle="1" w:styleId="eop">
    <w:name w:val="eop"/>
    <w:basedOn w:val="DefaultParagraphFont"/>
    <w:rsid w:val="00D85E84"/>
    <w:rPr>
      <w:rFonts w:ascii="Segoe UI" w:hAnsi="Segoe UI"/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85E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989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2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31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22108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51177">
              <w:marLeft w:val="0"/>
              <w:marRight w:val="0"/>
              <w:marTop w:val="0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13613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70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79145">
              <w:marLeft w:val="0"/>
              <w:marRight w:val="0"/>
              <w:marTop w:val="0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415553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98816">
              <w:marLeft w:val="0"/>
              <w:marRight w:val="0"/>
              <w:marTop w:val="0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2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978438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90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90373">
              <w:marLeft w:val="0"/>
              <w:marRight w:val="0"/>
              <w:marTop w:val="0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90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58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05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2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51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6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10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29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7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94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2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423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admin.microsoft.com/AdminPortal/Home" TargetMode="External"/><Relationship Id="rId18" Type="http://schemas.openxmlformats.org/officeDocument/2006/relationships/hyperlink" Target="https://docs.microsoft.com/microsoftsearch/manage-qas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docs.microsoft.com/microsoftsearch/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hyperlink" Target="https://docs.microsoft.com/microsoftsearch/manage-bookmarks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nam06.safelinks.protection.outlook.com/?url=https%3A%2F%2Fadmin.microsoft.com%2F&amp;data=02%7C01%7Cv-grbe%40microsoft.com%7Ce7e59500b4f54845c21208d7482d3946%7C72f988bf86f141af91ab2d7cd011db47%7C1%7C0%7C637057231374533767&amp;sdata=YNxRh45QnvEkqnGJNYlShojBR2WxCDwH8HQcsWZ1vbw%3D&amp;reserved=0" TargetMode="External"/><Relationship Id="rId20" Type="http://schemas.openxmlformats.org/officeDocument/2006/relationships/hyperlink" Target="https://docs.microsoft.com/office365/admin/setup/customize-your-organization-theme?view=o365-worldwide" TargetMode="External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24" Type="http://schemas.openxmlformats.org/officeDocument/2006/relationships/hyperlink" Target="https://docs.microsoft.com/microsoftsearch/set-default-search-engine" TargetMode="External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admin.microsoft.com/AdminPortal/Home" TargetMode="External"/><Relationship Id="rId23" Type="http://schemas.openxmlformats.org/officeDocument/2006/relationships/hyperlink" Target="https://aka.ms/MicrosoftSearch/Adoption" TargetMode="External"/><Relationship Id="rId28" Type="http://schemas.openxmlformats.org/officeDocument/2006/relationships/footer" Target="footer2.xml"/><Relationship Id="rId10" Type="http://schemas.openxmlformats.org/officeDocument/2006/relationships/hyperlink" Target="https://www.bing.com/business" TargetMode="External"/><Relationship Id="rId19" Type="http://schemas.openxmlformats.org/officeDocument/2006/relationships/hyperlink" Target="https://docs.microsoft.com/microsoftsearch/manage-locations" TargetMode="External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docs.microsoft.com/microsoftsearch/overview-microsoft-search" TargetMode="External"/><Relationship Id="rId22" Type="http://schemas.openxmlformats.org/officeDocument/2006/relationships/hyperlink" Target="https://bing.com/business" TargetMode="External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0fe64374-4513-4345-99a0-ca2ccafa536d" xsi:nil="true"/>
    <SharedWithUsers xmlns="8cb14588-7633-4c35-8a89-27c917d7a366">
      <UserInfo>
        <DisplayName>Heidi Hurdle</DisplayName>
        <AccountId>23</AccountId>
        <AccountType/>
      </UserInfo>
      <UserInfo>
        <DisplayName>Erica Karnes (Denny Mountain Media LLC)</DisplayName>
        <AccountId>97</AccountId>
        <AccountType/>
      </UserInfo>
      <UserInfo>
        <DisplayName>Graeme Bennett (IFG)</DisplayName>
        <AccountId>187</AccountId>
        <AccountType/>
      </UserInfo>
      <UserInfo>
        <DisplayName>Cliff Breedlove</DisplayName>
        <AccountId>280</AccountId>
        <AccountType/>
      </UserInfo>
      <UserInfo>
        <DisplayName>Jing Pang (PACTERA TECHNOLOGIES INC)</DisplayName>
        <AccountId>428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9B8990C377EC4B8E7D64200E10CAED" ma:contentTypeVersion="11" ma:contentTypeDescription="Create a new document." ma:contentTypeScope="" ma:versionID="2dd6dca6786d9179682f5312c49147a0">
  <xsd:schema xmlns:xsd="http://www.w3.org/2001/XMLSchema" xmlns:xs="http://www.w3.org/2001/XMLSchema" xmlns:p="http://schemas.microsoft.com/office/2006/metadata/properties" xmlns:ns2="0fe64374-4513-4345-99a0-ca2ccafa536d" xmlns:ns3="8cb14588-7633-4c35-8a89-27c917d7a366" targetNamespace="http://schemas.microsoft.com/office/2006/metadata/properties" ma:root="true" ma:fieldsID="dbf04034f0b0ed2ce7bc084d150403b5" ns2:_="" ns3:_="">
    <xsd:import namespace="0fe64374-4513-4345-99a0-ca2ccafa536d"/>
    <xsd:import namespace="8cb14588-7633-4c35-8a89-27c917d7a3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64374-4513-4345-99a0-ca2ccafa53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b14588-7633-4c35-8a89-27c917d7a36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822081-37A4-4F23-9602-A8ADA063CD62}">
  <ds:schemaRefs>
    <ds:schemaRef ds:uri="http://schemas.microsoft.com/office/2006/metadata/properties"/>
    <ds:schemaRef ds:uri="http://schemas.microsoft.com/office/infopath/2007/PartnerControls"/>
    <ds:schemaRef ds:uri="0fe64374-4513-4345-99a0-ca2ccafa536d"/>
    <ds:schemaRef ds:uri="8cb14588-7633-4c35-8a89-27c917d7a366"/>
  </ds:schemaRefs>
</ds:datastoreItem>
</file>

<file path=customXml/itemProps2.xml><?xml version="1.0" encoding="utf-8"?>
<ds:datastoreItem xmlns:ds="http://schemas.openxmlformats.org/officeDocument/2006/customXml" ds:itemID="{17385E3B-DA97-49C2-A783-49EC181A5C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e64374-4513-4345-99a0-ca2ccafa536d"/>
    <ds:schemaRef ds:uri="8cb14588-7633-4c35-8a89-27c917d7a3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D117B92-C032-4509-86D9-6DFEA9D101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33</Words>
  <Characters>589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Search in Bing Adoption Kit ReadMe</vt:lpstr>
    </vt:vector>
  </TitlesOfParts>
  <Company/>
  <LinksUpToDate>false</LinksUpToDate>
  <CharactersWithSpaces>6912</CharactersWithSpaces>
  <SharedDoc>false</SharedDoc>
  <HLinks>
    <vt:vector size="72" baseType="variant">
      <vt:variant>
        <vt:i4>8192115</vt:i4>
      </vt:variant>
      <vt:variant>
        <vt:i4>33</vt:i4>
      </vt:variant>
      <vt:variant>
        <vt:i4>0</vt:i4>
      </vt:variant>
      <vt:variant>
        <vt:i4>5</vt:i4>
      </vt:variant>
      <vt:variant>
        <vt:lpwstr>https://docs.microsoft.com/en-us/microsoftsearch/set-default-search-engine</vt:lpwstr>
      </vt:variant>
      <vt:variant>
        <vt:lpwstr/>
      </vt:variant>
      <vt:variant>
        <vt:i4>3604527</vt:i4>
      </vt:variant>
      <vt:variant>
        <vt:i4>30</vt:i4>
      </vt:variant>
      <vt:variant>
        <vt:i4>0</vt:i4>
      </vt:variant>
      <vt:variant>
        <vt:i4>5</vt:i4>
      </vt:variant>
      <vt:variant>
        <vt:lpwstr>https://aka.ms/MicrosoftSearch/Adoption</vt:lpwstr>
      </vt:variant>
      <vt:variant>
        <vt:lpwstr/>
      </vt:variant>
      <vt:variant>
        <vt:i4>1900635</vt:i4>
      </vt:variant>
      <vt:variant>
        <vt:i4>27</vt:i4>
      </vt:variant>
      <vt:variant>
        <vt:i4>0</vt:i4>
      </vt:variant>
      <vt:variant>
        <vt:i4>5</vt:i4>
      </vt:variant>
      <vt:variant>
        <vt:lpwstr>https://bing.com/business</vt:lpwstr>
      </vt:variant>
      <vt:variant>
        <vt:lpwstr/>
      </vt:variant>
      <vt:variant>
        <vt:i4>8126582</vt:i4>
      </vt:variant>
      <vt:variant>
        <vt:i4>24</vt:i4>
      </vt:variant>
      <vt:variant>
        <vt:i4>0</vt:i4>
      </vt:variant>
      <vt:variant>
        <vt:i4>5</vt:i4>
      </vt:variant>
      <vt:variant>
        <vt:lpwstr>https://docs.microsoft.com/microsoftsearch/</vt:lpwstr>
      </vt:variant>
      <vt:variant>
        <vt:lpwstr/>
      </vt:variant>
      <vt:variant>
        <vt:i4>2097252</vt:i4>
      </vt:variant>
      <vt:variant>
        <vt:i4>21</vt:i4>
      </vt:variant>
      <vt:variant>
        <vt:i4>0</vt:i4>
      </vt:variant>
      <vt:variant>
        <vt:i4>5</vt:i4>
      </vt:variant>
      <vt:variant>
        <vt:lpwstr>https://docs.microsoft.com/en-us/microsoftsearch/locations</vt:lpwstr>
      </vt:variant>
      <vt:variant>
        <vt:lpwstr/>
      </vt:variant>
      <vt:variant>
        <vt:i4>7929962</vt:i4>
      </vt:variant>
      <vt:variant>
        <vt:i4>18</vt:i4>
      </vt:variant>
      <vt:variant>
        <vt:i4>0</vt:i4>
      </vt:variant>
      <vt:variant>
        <vt:i4>5</vt:i4>
      </vt:variant>
      <vt:variant>
        <vt:lpwstr>https://docs.microsoft.com/en-us/microsoftsearch/create-qas</vt:lpwstr>
      </vt:variant>
      <vt:variant>
        <vt:lpwstr/>
      </vt:variant>
      <vt:variant>
        <vt:i4>6226009</vt:i4>
      </vt:variant>
      <vt:variant>
        <vt:i4>15</vt:i4>
      </vt:variant>
      <vt:variant>
        <vt:i4>0</vt:i4>
      </vt:variant>
      <vt:variant>
        <vt:i4>5</vt:i4>
      </vt:variant>
      <vt:variant>
        <vt:lpwstr>https://docs.microsoft.com/en-us/microsoftsearch/create-and-manage-bookmarks</vt:lpwstr>
      </vt:variant>
      <vt:variant>
        <vt:lpwstr/>
      </vt:variant>
      <vt:variant>
        <vt:i4>8126582</vt:i4>
      </vt:variant>
      <vt:variant>
        <vt:i4>12</vt:i4>
      </vt:variant>
      <vt:variant>
        <vt:i4>0</vt:i4>
      </vt:variant>
      <vt:variant>
        <vt:i4>5</vt:i4>
      </vt:variant>
      <vt:variant>
        <vt:lpwstr>https://docs.microsoft.com/microsoftsearch/</vt:lpwstr>
      </vt:variant>
      <vt:variant>
        <vt:lpwstr/>
      </vt:variant>
      <vt:variant>
        <vt:i4>4587550</vt:i4>
      </vt:variant>
      <vt:variant>
        <vt:i4>9</vt:i4>
      </vt:variant>
      <vt:variant>
        <vt:i4>0</vt:i4>
      </vt:variant>
      <vt:variant>
        <vt:i4>5</vt:i4>
      </vt:variant>
      <vt:variant>
        <vt:lpwstr>https://docs.microsoft.com/en-us/microsoftsearch/quick-set-up</vt:lpwstr>
      </vt:variant>
      <vt:variant>
        <vt:lpwstr/>
      </vt:variant>
      <vt:variant>
        <vt:i4>2031696</vt:i4>
      </vt:variant>
      <vt:variant>
        <vt:i4>6</vt:i4>
      </vt:variant>
      <vt:variant>
        <vt:i4>0</vt:i4>
      </vt:variant>
      <vt:variant>
        <vt:i4>5</vt:i4>
      </vt:variant>
      <vt:variant>
        <vt:lpwstr>https://bingforbusiness.com/admin</vt:lpwstr>
      </vt:variant>
      <vt:variant>
        <vt:lpwstr/>
      </vt:variant>
      <vt:variant>
        <vt:i4>524382</vt:i4>
      </vt:variant>
      <vt:variant>
        <vt:i4>3</vt:i4>
      </vt:variant>
      <vt:variant>
        <vt:i4>0</vt:i4>
      </vt:variant>
      <vt:variant>
        <vt:i4>5</vt:i4>
      </vt:variant>
      <vt:variant>
        <vt:lpwstr>https://admin.microsoft.com/AdminPortal/Home?ref=MicrosoftSearch</vt:lpwstr>
      </vt:variant>
      <vt:variant>
        <vt:lpwstr/>
      </vt:variant>
      <vt:variant>
        <vt:i4>4456539</vt:i4>
      </vt:variant>
      <vt:variant>
        <vt:i4>0</vt:i4>
      </vt:variant>
      <vt:variant>
        <vt:i4>0</vt:i4>
      </vt:variant>
      <vt:variant>
        <vt:i4>5</vt:i4>
      </vt:variant>
      <vt:variant>
        <vt:lpwstr>https://www.bing.com/busines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Search in Bing Adoption Kit ReadMe</dc:title>
  <dc:subject/>
  <dc:creator>Matt Davis</dc:creator>
  <cp:keywords/>
  <dc:description/>
  <cp:lastModifiedBy>Graeme Bennett (IFG)</cp:lastModifiedBy>
  <cp:revision>2</cp:revision>
  <dcterms:created xsi:type="dcterms:W3CDTF">2019-10-04T18:51:00Z</dcterms:created>
  <dcterms:modified xsi:type="dcterms:W3CDTF">2019-10-04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9B8990C377EC4B8E7D64200E10CAED</vt:lpwstr>
  </property>
  <property fmtid="{D5CDD505-2E9C-101B-9397-08002B2CF9AE}" pid="3" name="_dlc_policyId">
    <vt:lpwstr/>
  </property>
  <property fmtid="{D5CDD505-2E9C-101B-9397-08002B2CF9AE}" pid="4" name="ItemRetentionFormula">
    <vt:lpwstr/>
  </property>
  <property fmtid="{D5CDD505-2E9C-101B-9397-08002B2CF9AE}" pid="5" name="_dlc_DocIdItemGuid">
    <vt:lpwstr>16094d4b-8ce5-4375-8b7a-e35bfdc58cce</vt:lpwstr>
  </property>
  <property fmtid="{D5CDD505-2E9C-101B-9397-08002B2CF9AE}" pid="6" name="of67e5d4b76f4a9db8769983fda9cec0">
    <vt:lpwstr/>
  </property>
  <property fmtid="{D5CDD505-2E9C-101B-9397-08002B2CF9AE}" pid="7" name="TaxKeyword">
    <vt:lpwstr/>
  </property>
  <property fmtid="{D5CDD505-2E9C-101B-9397-08002B2CF9AE}" pid="8" name="NewsType">
    <vt:lpwstr/>
  </property>
  <property fmtid="{D5CDD505-2E9C-101B-9397-08002B2CF9AE}" pid="9" name="Region">
    <vt:lpwstr/>
  </property>
  <property fmtid="{D5CDD505-2E9C-101B-9397-08002B2CF9AE}" pid="10" name="ItemType">
    <vt:lpwstr/>
  </property>
  <property fmtid="{D5CDD505-2E9C-101B-9397-08002B2CF9AE}" pid="11" name="Confidentiality">
    <vt:lpwstr>5;#internal users|461efa83-0283-486a-a8d5-943328f3693f</vt:lpwstr>
  </property>
  <property fmtid="{D5CDD505-2E9C-101B-9397-08002B2CF9AE}" pid="12" name="Industries">
    <vt:lpwstr/>
  </property>
  <property fmtid="{D5CDD505-2E9C-101B-9397-08002B2CF9AE}" pid="13" name="MSProducts">
    <vt:lpwstr/>
  </property>
  <property fmtid="{D5CDD505-2E9C-101B-9397-08002B2CF9AE}" pid="14" name="Competitors">
    <vt:lpwstr/>
  </property>
  <property fmtid="{D5CDD505-2E9C-101B-9397-08002B2CF9AE}" pid="15" name="SMSGDomain">
    <vt:lpwstr/>
  </property>
  <property fmtid="{D5CDD505-2E9C-101B-9397-08002B2CF9AE}" pid="16" name="ExperienceContentType">
    <vt:lpwstr/>
  </property>
  <property fmtid="{D5CDD505-2E9C-101B-9397-08002B2CF9AE}" pid="17" name="BusinessArchitecture">
    <vt:lpwstr/>
  </property>
  <property fmtid="{D5CDD505-2E9C-101B-9397-08002B2CF9AE}" pid="18" name="Products">
    <vt:lpwstr>1268;#Bing|2b1138e1-7383-4956-8c40-abf30c7631c5</vt:lpwstr>
  </property>
  <property fmtid="{D5CDD505-2E9C-101B-9397-08002B2CF9AE}" pid="19" name="l6f004f21209409da86a713c0f24627d">
    <vt:lpwstr/>
  </property>
  <property fmtid="{D5CDD505-2E9C-101B-9397-08002B2CF9AE}" pid="20" name="Topics">
    <vt:lpwstr/>
  </property>
  <property fmtid="{D5CDD505-2E9C-101B-9397-08002B2CF9AE}" pid="21" name="Groups">
    <vt:lpwstr/>
  </property>
  <property fmtid="{D5CDD505-2E9C-101B-9397-08002B2CF9AE}" pid="22" name="MSProductsTaxHTField0">
    <vt:lpwstr/>
  </property>
  <property fmtid="{D5CDD505-2E9C-101B-9397-08002B2CF9AE}" pid="23" name="Languages">
    <vt:lpwstr/>
  </property>
  <property fmtid="{D5CDD505-2E9C-101B-9397-08002B2CF9AE}" pid="24" name="e8080b0481964c759b2c36ae49591b31">
    <vt:lpwstr/>
  </property>
  <property fmtid="{D5CDD505-2E9C-101B-9397-08002B2CF9AE}" pid="25" name="TechnicalLevel">
    <vt:lpwstr>1252;#100 (beginner)|7d022d07-ff67-4af8-910d-8ea6b46b5908</vt:lpwstr>
  </property>
  <property fmtid="{D5CDD505-2E9C-101B-9397-08002B2CF9AE}" pid="26" name="SMSG Items">
    <vt:lpwstr>1260;#documents|e037ed84-7d8e-4cbb-9c8f-61e80301a44f</vt:lpwstr>
  </property>
  <property fmtid="{D5CDD505-2E9C-101B-9397-08002B2CF9AE}" pid="27" name="Audiences">
    <vt:lpwstr/>
  </property>
  <property fmtid="{D5CDD505-2E9C-101B-9397-08002B2CF9AE}" pid="28" name="ldac8aee9d1f469e8cd8c3f8d6a615f2">
    <vt:lpwstr/>
  </property>
  <property fmtid="{D5CDD505-2E9C-101B-9397-08002B2CF9AE}" pid="29" name="Solution Areas">
    <vt:lpwstr>1267;#not solution area specific|8c6cfd38-6d68-482e-b804-d4582ad5b9fe</vt:lpwstr>
  </property>
  <property fmtid="{D5CDD505-2E9C-101B-9397-08002B2CF9AE}" pid="30" name="EmployeeRole">
    <vt:lpwstr/>
  </property>
  <property fmtid="{D5CDD505-2E9C-101B-9397-08002B2CF9AE}" pid="31" name="NewsTopic">
    <vt:lpwstr/>
  </property>
  <property fmtid="{D5CDD505-2E9C-101B-9397-08002B2CF9AE}" pid="32" name="Roles">
    <vt:lpwstr/>
  </property>
  <property fmtid="{D5CDD505-2E9C-101B-9397-08002B2CF9AE}" pid="33" name="NewsSource">
    <vt:lpwstr/>
  </property>
  <property fmtid="{D5CDD505-2E9C-101B-9397-08002B2CF9AE}" pid="34" name="MSProfessions">
    <vt:lpwstr>1258;#Sales|72627068-acd7-4c1a-8b95-a0256be5dc9f;#1265;#Technical Sales|831f7989-43a4-4e48-852a-a5355978f47f</vt:lpwstr>
  </property>
  <property fmtid="{D5CDD505-2E9C-101B-9397-08002B2CF9AE}" pid="35" name="SMSGTags">
    <vt:lpwstr/>
  </property>
  <property fmtid="{D5CDD505-2E9C-101B-9397-08002B2CF9AE}" pid="36" name="MSPhysicalGeography">
    <vt:lpwstr/>
  </property>
  <property fmtid="{D5CDD505-2E9C-101B-9397-08002B2CF9AE}" pid="37" name="EnterpriseDomainTags">
    <vt:lpwstr/>
  </property>
  <property fmtid="{D5CDD505-2E9C-101B-9397-08002B2CF9AE}" pid="38" name="j3562c58ee414e028925bc902cfc01a1">
    <vt:lpwstr/>
  </property>
  <property fmtid="{D5CDD505-2E9C-101B-9397-08002B2CF9AE}" pid="39" name="Segments">
    <vt:lpwstr/>
  </property>
  <property fmtid="{D5CDD505-2E9C-101B-9397-08002B2CF9AE}" pid="40" name="Partners">
    <vt:lpwstr/>
  </property>
  <property fmtid="{D5CDD505-2E9C-101B-9397-08002B2CF9AE}" pid="41" name="ActivitiesAndPrograms">
    <vt:lpwstr/>
  </property>
  <property fmtid="{D5CDD505-2E9C-101B-9397-08002B2CF9AE}" pid="42" name="la4444b61d19467597d63190b69ac227">
    <vt:lpwstr/>
  </property>
  <property fmtid="{D5CDD505-2E9C-101B-9397-08002B2CF9AE}" pid="43" name="_docset_NoMedatataSyncRequired">
    <vt:lpwstr>False</vt:lpwstr>
  </property>
  <property fmtid="{D5CDD505-2E9C-101B-9397-08002B2CF9AE}" pid="44" name="MSIP_Label_f42aa342-8706-4288-bd11-ebb85995028c_Enabled">
    <vt:lpwstr>True</vt:lpwstr>
  </property>
  <property fmtid="{D5CDD505-2E9C-101B-9397-08002B2CF9AE}" pid="45" name="MSIP_Label_f42aa342-8706-4288-bd11-ebb85995028c_SiteId">
    <vt:lpwstr>72f988bf-86f1-41af-91ab-2d7cd011db47</vt:lpwstr>
  </property>
  <property fmtid="{D5CDD505-2E9C-101B-9397-08002B2CF9AE}" pid="46" name="MSIP_Label_f42aa342-8706-4288-bd11-ebb85995028c_Owner">
    <vt:lpwstr>v-grbe@microsoft.com</vt:lpwstr>
  </property>
  <property fmtid="{D5CDD505-2E9C-101B-9397-08002B2CF9AE}" pid="47" name="MSIP_Label_f42aa342-8706-4288-bd11-ebb85995028c_SetDate">
    <vt:lpwstr>2019-06-25T14:05:57.4773250Z</vt:lpwstr>
  </property>
  <property fmtid="{D5CDD505-2E9C-101B-9397-08002B2CF9AE}" pid="48" name="MSIP_Label_f42aa342-8706-4288-bd11-ebb85995028c_Name">
    <vt:lpwstr>General</vt:lpwstr>
  </property>
  <property fmtid="{D5CDD505-2E9C-101B-9397-08002B2CF9AE}" pid="49" name="MSIP_Label_f42aa342-8706-4288-bd11-ebb85995028c_Application">
    <vt:lpwstr>Microsoft Azure Information Protection</vt:lpwstr>
  </property>
  <property fmtid="{D5CDD505-2E9C-101B-9397-08002B2CF9AE}" pid="50" name="MSIP_Label_f42aa342-8706-4288-bd11-ebb85995028c_ActionId">
    <vt:lpwstr>529fd6c6-e26e-43a0-a26f-cc99162ef7fb</vt:lpwstr>
  </property>
  <property fmtid="{D5CDD505-2E9C-101B-9397-08002B2CF9AE}" pid="51" name="MSIP_Label_f42aa342-8706-4288-bd11-ebb85995028c_Extended_MSFT_Method">
    <vt:lpwstr>Automatic</vt:lpwstr>
  </property>
  <property fmtid="{D5CDD505-2E9C-101B-9397-08002B2CF9AE}" pid="52" name="Sensitivity">
    <vt:lpwstr>General</vt:lpwstr>
  </property>
</Properties>
</file>